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9B2A42" w14:textId="77777777" w:rsidR="009B0F74" w:rsidRPr="007F4298" w:rsidRDefault="009B0F74" w:rsidP="00B62844">
      <w:pPr>
        <w:pStyle w:val="Title"/>
        <w:spacing w:line="276" w:lineRule="auto"/>
        <w:rPr>
          <w:rFonts w:eastAsia="Times New Roman"/>
          <w:bCs w:val="0"/>
          <w:kern w:val="28"/>
          <w:szCs w:val="24"/>
          <w:lang w:eastAsia="en-GB"/>
        </w:rPr>
      </w:pPr>
      <w:r w:rsidRPr="007F4298">
        <w:rPr>
          <w:rFonts w:eastAsia="Times New Roman"/>
          <w:bCs w:val="0"/>
          <w:kern w:val="28"/>
          <w:szCs w:val="24"/>
          <w:lang w:eastAsia="en-GB"/>
        </w:rPr>
        <w:t>NATIONAL I</w:t>
      </w:r>
      <w:r w:rsidR="00DF0C5C" w:rsidRPr="007F4298">
        <w:rPr>
          <w:rFonts w:eastAsia="Times New Roman"/>
          <w:bCs w:val="0"/>
          <w:kern w:val="28"/>
          <w:szCs w:val="24"/>
          <w:lang w:eastAsia="en-GB"/>
        </w:rPr>
        <w:t>NSTITUTE FOR HEALTH AND CARE</w:t>
      </w:r>
      <w:r w:rsidRPr="007F4298">
        <w:rPr>
          <w:rFonts w:eastAsia="Times New Roman"/>
          <w:bCs w:val="0"/>
          <w:kern w:val="28"/>
          <w:szCs w:val="24"/>
          <w:lang w:eastAsia="en-GB"/>
        </w:rPr>
        <w:t xml:space="preserve"> EXCELLENCE</w:t>
      </w:r>
    </w:p>
    <w:p w14:paraId="6EB105A8" w14:textId="77777777" w:rsidR="000A3C2F" w:rsidRPr="007F4298" w:rsidRDefault="000A3C2F" w:rsidP="00B62844">
      <w:pPr>
        <w:pStyle w:val="Title"/>
        <w:spacing w:line="276" w:lineRule="auto"/>
        <w:rPr>
          <w:rFonts w:eastAsia="Times New Roman"/>
          <w:bCs w:val="0"/>
          <w:kern w:val="28"/>
          <w:szCs w:val="24"/>
          <w:lang w:eastAsia="en-GB"/>
        </w:rPr>
      </w:pPr>
      <w:r w:rsidRPr="007F4298">
        <w:rPr>
          <w:rFonts w:eastAsia="Times New Roman"/>
          <w:bCs w:val="0"/>
          <w:kern w:val="28"/>
          <w:szCs w:val="24"/>
          <w:lang w:eastAsia="en-GB"/>
        </w:rPr>
        <w:t>Centre for Health Technology Evaluation</w:t>
      </w:r>
    </w:p>
    <w:p w14:paraId="1832FC83" w14:textId="4BAE3C55" w:rsidR="000A3C2F" w:rsidRPr="007F4298" w:rsidRDefault="00030AAE" w:rsidP="00D55E71">
      <w:pPr>
        <w:pStyle w:val="Heading1"/>
        <w:rPr>
          <w:sz w:val="24"/>
          <w:szCs w:val="24"/>
        </w:rPr>
      </w:pPr>
      <w:sdt>
        <w:sdtPr>
          <w:rPr>
            <w:sz w:val="24"/>
            <w:szCs w:val="24"/>
          </w:rPr>
          <w:id w:val="979733784"/>
          <w:placeholder>
            <w:docPart w:val="A92A23046E2F4640821DDA196F147F31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4F0682" w:rsidRPr="007F4298">
            <w:rPr>
              <w:sz w:val="24"/>
              <w:szCs w:val="24"/>
            </w:rPr>
            <w:t>Medical Technologies Advisory Committee (MTAC)</w:t>
          </w:r>
        </w:sdtContent>
      </w:sdt>
      <w:r w:rsidR="000A3C2F" w:rsidRPr="007F4298">
        <w:rPr>
          <w:sz w:val="24"/>
          <w:szCs w:val="24"/>
        </w:rPr>
        <w:t xml:space="preserve"> meeting minutes</w:t>
      </w:r>
    </w:p>
    <w:p w14:paraId="770DF871" w14:textId="36BD107C" w:rsidR="00BA4EAD" w:rsidRDefault="00BA4EAD" w:rsidP="00C7373D">
      <w:pPr>
        <w:pStyle w:val="Paragraphnonumbers"/>
      </w:pPr>
      <w:r w:rsidRPr="415CCD5F">
        <w:rPr>
          <w:b/>
        </w:rPr>
        <w:t>Minutes:</w:t>
      </w:r>
      <w:r>
        <w:tab/>
      </w:r>
      <w:sdt>
        <w:sdtPr>
          <w:id w:val="515202550"/>
          <w:placeholder>
            <w:docPart w:val="50F3538B1C774CDDA341A8CAD89008A6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1D34C4C6">
            <w:t>C</w:t>
          </w:r>
          <w:r w:rsidR="0012231C">
            <w:t>onfirmed</w:t>
          </w:r>
        </w:sdtContent>
      </w:sdt>
    </w:p>
    <w:p w14:paraId="6E00F27F" w14:textId="252A7FB6" w:rsidR="00BA4EAD" w:rsidRPr="00205638" w:rsidRDefault="00BA4EAD" w:rsidP="48CA7EE3">
      <w:pPr>
        <w:pStyle w:val="Paragraphnonumbers"/>
        <w:rPr>
          <w:b/>
        </w:rPr>
      </w:pPr>
      <w:r w:rsidRPr="48CA7EE3">
        <w:rPr>
          <w:b/>
        </w:rPr>
        <w:t>Date and time:</w:t>
      </w:r>
      <w:r>
        <w:tab/>
      </w:r>
      <w:sdt>
        <w:sdtPr>
          <w:id w:val="637454463"/>
          <w:placeholder>
            <w:docPart w:val="027CD175378648DA9EDD8F258DFB336C"/>
          </w:placeholder>
        </w:sdtPr>
        <w:sdtEndPr/>
        <w:sdtContent>
          <w:sdt>
            <w:sdtPr>
              <w:id w:val="-1097797187"/>
              <w:placeholder>
                <w:docPart w:val="DA25AE41037542CD921C52FFE6187A83"/>
              </w:placeholder>
            </w:sdtPr>
            <w:sdtEndPr/>
            <w:sdtContent>
              <w:r w:rsidR="004F0682" w:rsidRPr="48CA7EE3">
                <w:rPr>
                  <w:b/>
                </w:rPr>
                <w:t>1</w:t>
              </w:r>
              <w:r w:rsidR="45BEE006" w:rsidRPr="48CA7EE3">
                <w:rPr>
                  <w:b/>
                </w:rPr>
                <w:t>4</w:t>
              </w:r>
              <w:r w:rsidR="0012231C">
                <w:rPr>
                  <w:b/>
                </w:rPr>
                <w:t>4th</w:t>
              </w:r>
              <w:r w:rsidR="21DEEDB6" w:rsidRPr="48CA7EE3">
                <w:rPr>
                  <w:b/>
                </w:rPr>
                <w:t xml:space="preserve"> </w:t>
              </w:r>
              <w:r w:rsidR="004F0682" w:rsidRPr="48CA7EE3">
                <w:rPr>
                  <w:b/>
                </w:rPr>
                <w:t>MTAC meeting -</w:t>
              </w:r>
              <w:r w:rsidR="076B1790" w:rsidRPr="48CA7EE3">
                <w:rPr>
                  <w:b/>
                </w:rPr>
                <w:t>Thursday</w:t>
              </w:r>
              <w:r w:rsidR="004F0682" w:rsidRPr="48CA7EE3">
                <w:rPr>
                  <w:b/>
                  <w:color w:val="FF0000"/>
                </w:rPr>
                <w:t xml:space="preserve"> </w:t>
              </w:r>
              <w:r w:rsidR="0012231C">
                <w:rPr>
                  <w:b/>
                </w:rPr>
                <w:t>30</w:t>
              </w:r>
              <w:r w:rsidR="00E50B5C" w:rsidRPr="48CA7EE3">
                <w:rPr>
                  <w:b/>
                  <w:vertAlign w:val="superscript"/>
                </w:rPr>
                <w:t>th</w:t>
              </w:r>
              <w:r w:rsidR="00E50B5C" w:rsidRPr="48CA7EE3">
                <w:rPr>
                  <w:b/>
                </w:rPr>
                <w:t xml:space="preserve"> </w:t>
              </w:r>
              <w:r w:rsidR="75F768B5" w:rsidRPr="48CA7EE3">
                <w:rPr>
                  <w:b/>
                </w:rPr>
                <w:t>Januar</w:t>
              </w:r>
              <w:r w:rsidR="0012231C">
                <w:rPr>
                  <w:b/>
                </w:rPr>
                <w:t xml:space="preserve">y </w:t>
              </w:r>
              <w:r w:rsidR="00A904DF" w:rsidRPr="48CA7EE3">
                <w:rPr>
                  <w:b/>
                </w:rPr>
                <w:t>202</w:t>
              </w:r>
              <w:r w:rsidR="677B367B" w:rsidRPr="48CA7EE3">
                <w:rPr>
                  <w:b/>
                </w:rPr>
                <w:t>5</w:t>
              </w:r>
            </w:sdtContent>
          </w:sdt>
        </w:sdtContent>
      </w:sdt>
    </w:p>
    <w:p w14:paraId="3563DE42" w14:textId="34C5E719" w:rsidR="00BA4EAD" w:rsidRDefault="00BA4EAD" w:rsidP="0073179E">
      <w:pPr>
        <w:pStyle w:val="Paragraphnonumbers"/>
        <w:ind w:left="4110" w:hanging="4110"/>
      </w:pPr>
      <w:r w:rsidRPr="006231D3">
        <w:rPr>
          <w:b/>
        </w:rPr>
        <w:t>Location:</w:t>
      </w:r>
      <w:r w:rsidR="00682F9B">
        <w:rPr>
          <w:b/>
        </w:rPr>
        <w:tab/>
      </w:r>
      <w:sdt>
        <w:sdtPr>
          <w:id w:val="573476470"/>
          <w:placeholder>
            <w:docPart w:val="E80B9958A20049179C93A05920BC23B8"/>
          </w:placeholder>
        </w:sdtPr>
        <w:sdtEndPr/>
        <w:sdtContent>
          <w:r w:rsidR="00F17938" w:rsidRPr="007F4298">
            <w:rPr>
              <w:szCs w:val="24"/>
            </w:rPr>
            <w:t xml:space="preserve">Virtual </w:t>
          </w:r>
          <w:r w:rsidR="0073179E" w:rsidRPr="007F4298">
            <w:rPr>
              <w:szCs w:val="24"/>
            </w:rPr>
            <w:t xml:space="preserve">meeting via Zoom  </w:t>
          </w:r>
        </w:sdtContent>
      </w:sdt>
    </w:p>
    <w:p w14:paraId="6CEAA1A9" w14:textId="77777777" w:rsidR="00272F6D" w:rsidRPr="007F4298" w:rsidRDefault="00272F6D" w:rsidP="00FB539A">
      <w:pPr>
        <w:pStyle w:val="Heading2"/>
        <w:rPr>
          <w:sz w:val="24"/>
          <w:szCs w:val="24"/>
        </w:rPr>
      </w:pPr>
    </w:p>
    <w:p w14:paraId="3DC3CD67" w14:textId="352F287F" w:rsidR="00FB539A" w:rsidRPr="007F4298" w:rsidRDefault="00FB539A" w:rsidP="00FB539A">
      <w:pPr>
        <w:pStyle w:val="Heading2"/>
        <w:rPr>
          <w:sz w:val="24"/>
          <w:szCs w:val="24"/>
        </w:rPr>
      </w:pPr>
      <w:r w:rsidRPr="633D1EE8">
        <w:rPr>
          <w:sz w:val="24"/>
          <w:szCs w:val="24"/>
        </w:rPr>
        <w:t>Attendees</w:t>
      </w:r>
      <w:r w:rsidR="096BABA3" w:rsidRPr="633D1EE8">
        <w:rPr>
          <w:sz w:val="24"/>
          <w:szCs w:val="24"/>
        </w:rPr>
        <w:t xml:space="preserve"> </w:t>
      </w:r>
    </w:p>
    <w:p w14:paraId="1B6D135C" w14:textId="77777777" w:rsidR="002B5720" w:rsidRPr="007F4298" w:rsidRDefault="00BA4EAD" w:rsidP="00FB539A">
      <w:pPr>
        <w:pStyle w:val="Heading3unnumbered"/>
      </w:pPr>
      <w:r w:rsidRPr="007F4298">
        <w:t>Committee members present</w:t>
      </w:r>
    </w:p>
    <w:p w14:paraId="7E313D1F" w14:textId="5B409CAE" w:rsidR="003B6349" w:rsidRPr="002E2BD1" w:rsidRDefault="4ACA721D" w:rsidP="215AE6DF">
      <w:pPr>
        <w:pStyle w:val="Paragraph"/>
        <w:rPr>
          <w:color w:val="000000" w:themeColor="text1"/>
        </w:rPr>
      </w:pPr>
      <w:r w:rsidRPr="215AE6DF">
        <w:rPr>
          <w:color w:val="000000" w:themeColor="text1"/>
        </w:rPr>
        <w:t>Jacob Brown</w:t>
      </w:r>
      <w:r w:rsidR="2911303E" w:rsidRPr="215AE6DF">
        <w:rPr>
          <w:color w:val="000000" w:themeColor="text1"/>
        </w:rPr>
        <w:t xml:space="preserve"> (Chair)</w:t>
      </w:r>
      <w:r w:rsidR="0012231C">
        <w:tab/>
      </w:r>
      <w:r w:rsidR="0012231C">
        <w:tab/>
      </w:r>
      <w:r w:rsidR="0012231C">
        <w:tab/>
      </w:r>
      <w:r w:rsidR="779D0822" w:rsidRPr="215AE6DF">
        <w:rPr>
          <w:color w:val="000000" w:themeColor="text1"/>
        </w:rPr>
        <w:t xml:space="preserve">       </w:t>
      </w:r>
      <w:r w:rsidR="0D69FA48" w:rsidRPr="215AE6DF">
        <w:rPr>
          <w:color w:val="000000" w:themeColor="text1"/>
        </w:rPr>
        <w:t xml:space="preserve">   </w:t>
      </w:r>
      <w:r w:rsidR="779D0822" w:rsidRPr="215AE6DF">
        <w:rPr>
          <w:color w:val="000000" w:themeColor="text1"/>
        </w:rPr>
        <w:t xml:space="preserve"> </w:t>
      </w:r>
      <w:r w:rsidR="2911303E" w:rsidRPr="215AE6DF">
        <w:rPr>
          <w:color w:val="000000" w:themeColor="text1"/>
        </w:rPr>
        <w:t xml:space="preserve">Present for all items </w:t>
      </w:r>
    </w:p>
    <w:p w14:paraId="16250327" w14:textId="7ADFB686" w:rsidR="00F35ED5" w:rsidRPr="002E2BD1" w:rsidRDefault="09594921" w:rsidP="215AE6DF">
      <w:pPr>
        <w:pStyle w:val="Paragraph"/>
        <w:rPr>
          <w:color w:val="000000" w:themeColor="text1"/>
        </w:rPr>
      </w:pPr>
      <w:r w:rsidRPr="215AE6DF">
        <w:rPr>
          <w:color w:val="000000" w:themeColor="text1"/>
        </w:rPr>
        <w:t>Kiran Bal</w:t>
      </w:r>
      <w:r w:rsidR="4ACA721D" w:rsidRPr="215AE6DF">
        <w:rPr>
          <w:color w:val="000000" w:themeColor="text1"/>
        </w:rPr>
        <w:t xml:space="preserve">i                                            </w:t>
      </w:r>
      <w:r w:rsidR="570AB666" w:rsidRPr="215AE6DF">
        <w:rPr>
          <w:color w:val="000000" w:themeColor="text1"/>
        </w:rPr>
        <w:t xml:space="preserve">                 </w:t>
      </w:r>
      <w:r w:rsidRPr="215AE6DF">
        <w:rPr>
          <w:color w:val="000000" w:themeColor="text1"/>
        </w:rPr>
        <w:t xml:space="preserve">Present for </w:t>
      </w:r>
      <w:r w:rsidR="1754F67C" w:rsidRPr="215AE6DF">
        <w:rPr>
          <w:color w:val="000000" w:themeColor="text1"/>
        </w:rPr>
        <w:t>all items</w:t>
      </w:r>
    </w:p>
    <w:p w14:paraId="390B683F" w14:textId="67384F8A" w:rsidR="000C05C3" w:rsidRPr="002E2BD1" w:rsidRDefault="6B97E38C" w:rsidP="215AE6DF">
      <w:pPr>
        <w:pStyle w:val="Paragraph"/>
        <w:rPr>
          <w:color w:val="000000" w:themeColor="text1"/>
        </w:rPr>
      </w:pPr>
      <w:r w:rsidRPr="215AE6DF">
        <w:rPr>
          <w:color w:val="000000" w:themeColor="text1"/>
        </w:rPr>
        <w:t>Stacey Chang-Douglass</w:t>
      </w:r>
      <w:r w:rsidR="57E3929F">
        <w:tab/>
      </w:r>
      <w:r w:rsidR="57E3929F">
        <w:tab/>
      </w:r>
      <w:r w:rsidR="57E3929F">
        <w:tab/>
      </w:r>
      <w:r w:rsidR="2B04E787" w:rsidRPr="215AE6DF">
        <w:rPr>
          <w:color w:val="000000" w:themeColor="text1"/>
        </w:rPr>
        <w:t xml:space="preserve">      </w:t>
      </w:r>
      <w:r w:rsidR="0D69FA48" w:rsidRPr="215AE6DF">
        <w:rPr>
          <w:color w:val="000000" w:themeColor="text1"/>
        </w:rPr>
        <w:t xml:space="preserve"> </w:t>
      </w:r>
      <w:r w:rsidR="2B04E787" w:rsidRPr="215AE6DF">
        <w:rPr>
          <w:color w:val="000000" w:themeColor="text1"/>
        </w:rPr>
        <w:t xml:space="preserve">     </w:t>
      </w:r>
      <w:r w:rsidRPr="215AE6DF">
        <w:rPr>
          <w:color w:val="000000" w:themeColor="text1"/>
        </w:rPr>
        <w:t>Present for all items</w:t>
      </w:r>
    </w:p>
    <w:p w14:paraId="34E15E09" w14:textId="0274A2F6" w:rsidR="00C55B1F" w:rsidRPr="002E2BD1" w:rsidRDefault="0ED54976" w:rsidP="215AE6DF">
      <w:pPr>
        <w:pStyle w:val="Paragraph"/>
        <w:rPr>
          <w:color w:val="000000" w:themeColor="text1"/>
        </w:rPr>
      </w:pPr>
      <w:r w:rsidRPr="215AE6DF">
        <w:rPr>
          <w:color w:val="000000" w:themeColor="text1"/>
        </w:rPr>
        <w:t>Teik Goh</w:t>
      </w:r>
      <w:r w:rsidR="37236B4F">
        <w:tab/>
      </w:r>
      <w:r w:rsidR="37236B4F">
        <w:tab/>
      </w:r>
      <w:r w:rsidR="37236B4F">
        <w:tab/>
      </w:r>
      <w:r w:rsidR="7A189DC7" w:rsidRPr="215AE6DF">
        <w:rPr>
          <w:color w:val="000000" w:themeColor="text1"/>
        </w:rPr>
        <w:t xml:space="preserve">       </w:t>
      </w:r>
      <w:r w:rsidR="44603059" w:rsidRPr="215AE6DF">
        <w:rPr>
          <w:color w:val="000000" w:themeColor="text1"/>
        </w:rPr>
        <w:t xml:space="preserve"> </w:t>
      </w:r>
      <w:r w:rsidR="4D67E92E" w:rsidRPr="215AE6DF">
        <w:rPr>
          <w:color w:val="000000" w:themeColor="text1"/>
        </w:rPr>
        <w:t xml:space="preserve">    </w:t>
      </w:r>
      <w:r w:rsidR="5864B56E" w:rsidRPr="215AE6DF">
        <w:rPr>
          <w:color w:val="000000" w:themeColor="text1"/>
        </w:rPr>
        <w:t xml:space="preserve">                  </w:t>
      </w:r>
      <w:r w:rsidR="2D879E66" w:rsidRPr="215AE6DF">
        <w:rPr>
          <w:color w:val="000000" w:themeColor="text1"/>
        </w:rPr>
        <w:t xml:space="preserve"> </w:t>
      </w:r>
      <w:r w:rsidR="5864B56E" w:rsidRPr="215AE6DF">
        <w:rPr>
          <w:color w:val="000000" w:themeColor="text1"/>
        </w:rPr>
        <w:t xml:space="preserve">  </w:t>
      </w:r>
      <w:r w:rsidRPr="215AE6DF">
        <w:rPr>
          <w:color w:val="000000" w:themeColor="text1"/>
        </w:rPr>
        <w:t>Present for all items</w:t>
      </w:r>
      <w:r w:rsidR="5F5A03E3" w:rsidRPr="215AE6DF">
        <w:rPr>
          <w:color w:val="000000" w:themeColor="text1"/>
        </w:rPr>
        <w:t xml:space="preserve"> </w:t>
      </w:r>
    </w:p>
    <w:p w14:paraId="7FC11551" w14:textId="15F49242" w:rsidR="003B6349" w:rsidRPr="002E2BD1" w:rsidRDefault="43BC6D7F" w:rsidP="215AE6DF">
      <w:pPr>
        <w:pStyle w:val="Paragraph"/>
        <w:rPr>
          <w:color w:val="000000" w:themeColor="text1"/>
          <w:highlight w:val="yellow"/>
        </w:rPr>
      </w:pPr>
      <w:r w:rsidRPr="215AE6DF">
        <w:rPr>
          <w:color w:val="000000" w:themeColor="text1"/>
        </w:rPr>
        <w:t>Neil Hawkins</w:t>
      </w:r>
      <w:r w:rsidR="573C66C6">
        <w:tab/>
      </w:r>
      <w:r w:rsidR="573C66C6">
        <w:tab/>
      </w:r>
      <w:r w:rsidR="573C66C6">
        <w:tab/>
      </w:r>
      <w:r w:rsidR="44603059" w:rsidRPr="215AE6DF">
        <w:rPr>
          <w:color w:val="000000" w:themeColor="text1"/>
        </w:rPr>
        <w:t xml:space="preserve">         </w:t>
      </w:r>
      <w:r w:rsidR="2DD82132" w:rsidRPr="215AE6DF">
        <w:rPr>
          <w:color w:val="000000" w:themeColor="text1"/>
        </w:rPr>
        <w:t xml:space="preserve"> </w:t>
      </w:r>
      <w:r w:rsidR="6A868495" w:rsidRPr="215AE6DF">
        <w:rPr>
          <w:color w:val="000000" w:themeColor="text1"/>
        </w:rPr>
        <w:t xml:space="preserve"> </w:t>
      </w:r>
      <w:r w:rsidR="6404C1F4" w:rsidRPr="215AE6DF">
        <w:rPr>
          <w:color w:val="000000" w:themeColor="text1"/>
        </w:rPr>
        <w:t xml:space="preserve">                      </w:t>
      </w:r>
      <w:r w:rsidR="410E5871" w:rsidRPr="215AE6DF">
        <w:rPr>
          <w:color w:val="000000" w:themeColor="text1"/>
        </w:rPr>
        <w:t xml:space="preserve"> </w:t>
      </w:r>
      <w:r w:rsidR="54BD89DF" w:rsidRPr="215AE6DF">
        <w:rPr>
          <w:color w:val="000000" w:themeColor="text1"/>
        </w:rPr>
        <w:t xml:space="preserve">Present for </w:t>
      </w:r>
      <w:r w:rsidR="4ACA721D" w:rsidRPr="215AE6DF">
        <w:rPr>
          <w:color w:val="000000" w:themeColor="text1"/>
        </w:rPr>
        <w:t xml:space="preserve">all </w:t>
      </w:r>
      <w:r w:rsidR="14E51A67" w:rsidRPr="215AE6DF">
        <w:rPr>
          <w:color w:val="000000" w:themeColor="text1"/>
        </w:rPr>
        <w:t xml:space="preserve">items </w:t>
      </w:r>
    </w:p>
    <w:p w14:paraId="4BAC1C9E" w14:textId="71F6DD7D" w:rsidR="00974A32" w:rsidRPr="002E2BD1" w:rsidRDefault="54BD89DF" w:rsidP="215AE6DF">
      <w:pPr>
        <w:pStyle w:val="Paragraph"/>
        <w:rPr>
          <w:color w:val="000000" w:themeColor="text1"/>
        </w:rPr>
      </w:pPr>
      <w:r w:rsidRPr="215AE6DF">
        <w:rPr>
          <w:color w:val="000000" w:themeColor="text1"/>
        </w:rPr>
        <w:t xml:space="preserve">Michael </w:t>
      </w:r>
      <w:proofErr w:type="spellStart"/>
      <w:r w:rsidRPr="215AE6DF">
        <w:rPr>
          <w:color w:val="000000" w:themeColor="text1"/>
        </w:rPr>
        <w:t>Kolovetsios</w:t>
      </w:r>
      <w:proofErr w:type="spellEnd"/>
      <w:r w:rsidR="29D74EE1">
        <w:tab/>
      </w:r>
      <w:r w:rsidR="29D74EE1">
        <w:tab/>
      </w:r>
      <w:r w:rsidR="29D74EE1">
        <w:tab/>
      </w:r>
      <w:r w:rsidR="29D74EE1">
        <w:tab/>
      </w:r>
      <w:r w:rsidR="66A4D7C9" w:rsidRPr="215AE6DF">
        <w:rPr>
          <w:color w:val="000000" w:themeColor="text1"/>
        </w:rPr>
        <w:t xml:space="preserve"> </w:t>
      </w:r>
      <w:r w:rsidR="2C868E2E" w:rsidRPr="215AE6DF">
        <w:rPr>
          <w:color w:val="000000" w:themeColor="text1"/>
        </w:rPr>
        <w:t xml:space="preserve">            </w:t>
      </w:r>
      <w:r w:rsidR="66A4D7C9" w:rsidRPr="215AE6DF">
        <w:rPr>
          <w:color w:val="000000" w:themeColor="text1"/>
        </w:rPr>
        <w:t>Present</w:t>
      </w:r>
      <w:r w:rsidR="3A67D325" w:rsidRPr="215AE6DF">
        <w:rPr>
          <w:color w:val="000000" w:themeColor="text1"/>
        </w:rPr>
        <w:t xml:space="preserve"> for </w:t>
      </w:r>
      <w:r w:rsidR="66A4D7C9" w:rsidRPr="215AE6DF">
        <w:rPr>
          <w:color w:val="000000" w:themeColor="text1"/>
        </w:rPr>
        <w:t>item 1-3</w:t>
      </w:r>
      <w:r w:rsidR="3A67D325" w:rsidRPr="215AE6DF">
        <w:rPr>
          <w:color w:val="000000" w:themeColor="text1"/>
        </w:rPr>
        <w:t xml:space="preserve"> </w:t>
      </w:r>
    </w:p>
    <w:p w14:paraId="16A79DB0" w14:textId="6A5C12FD" w:rsidR="00DF3352" w:rsidRPr="002E2BD1" w:rsidRDefault="460C3D60" w:rsidP="215AE6DF">
      <w:pPr>
        <w:pStyle w:val="Paragraph"/>
        <w:rPr>
          <w:color w:val="000000" w:themeColor="text1"/>
        </w:rPr>
      </w:pPr>
      <w:r w:rsidRPr="215AE6DF">
        <w:rPr>
          <w:rFonts w:eastAsia="Arial"/>
          <w:color w:val="000000" w:themeColor="text1"/>
        </w:rPr>
        <w:t xml:space="preserve">Elizabeth-Ann Schroeder                                      </w:t>
      </w:r>
      <w:r w:rsidRPr="215AE6DF">
        <w:rPr>
          <w:color w:val="000000" w:themeColor="text1"/>
        </w:rPr>
        <w:t>Present for all items</w:t>
      </w:r>
    </w:p>
    <w:p w14:paraId="7A069928" w14:textId="3B1BA2C8" w:rsidR="527208D4" w:rsidRPr="002E2BD1" w:rsidRDefault="460C3D60" w:rsidP="215AE6DF">
      <w:pPr>
        <w:pStyle w:val="Paragraph"/>
        <w:rPr>
          <w:color w:val="000000" w:themeColor="text1"/>
        </w:rPr>
      </w:pPr>
      <w:r w:rsidRPr="215AE6DF">
        <w:rPr>
          <w:rFonts w:eastAsia="Arial"/>
          <w:color w:val="000000" w:themeColor="text1"/>
        </w:rPr>
        <w:t xml:space="preserve">Paddy Storrie                                                         </w:t>
      </w:r>
      <w:r w:rsidRPr="215AE6DF">
        <w:rPr>
          <w:color w:val="000000" w:themeColor="text1"/>
        </w:rPr>
        <w:t>Present for all items</w:t>
      </w:r>
    </w:p>
    <w:p w14:paraId="1F9AADD9" w14:textId="1D5CE57E" w:rsidR="1D683CAF" w:rsidRPr="002E2BD1" w:rsidRDefault="27A017CC" w:rsidP="215AE6DF">
      <w:pPr>
        <w:pStyle w:val="Paragraph"/>
        <w:rPr>
          <w:color w:val="000000" w:themeColor="text1"/>
        </w:rPr>
      </w:pPr>
      <w:r w:rsidRPr="215AE6DF">
        <w:rPr>
          <w:color w:val="000000" w:themeColor="text1"/>
        </w:rPr>
        <w:t>Jennie Walker                                                        Present for all items</w:t>
      </w:r>
    </w:p>
    <w:p w14:paraId="779E62D6" w14:textId="26ED118C" w:rsidR="1D683CAF" w:rsidRPr="002E2BD1" w:rsidRDefault="27A017CC" w:rsidP="215AE6DF">
      <w:pPr>
        <w:pStyle w:val="Paragraph"/>
        <w:rPr>
          <w:color w:val="000000" w:themeColor="text1"/>
        </w:rPr>
      </w:pPr>
      <w:r w:rsidRPr="215AE6DF">
        <w:rPr>
          <w:color w:val="000000" w:themeColor="text1"/>
        </w:rPr>
        <w:t xml:space="preserve">Noemi </w:t>
      </w:r>
      <w:proofErr w:type="spellStart"/>
      <w:r w:rsidRPr="215AE6DF">
        <w:rPr>
          <w:color w:val="000000" w:themeColor="text1"/>
        </w:rPr>
        <w:t>Muszbek</w:t>
      </w:r>
      <w:proofErr w:type="spellEnd"/>
      <w:r w:rsidRPr="215AE6DF">
        <w:rPr>
          <w:color w:val="000000" w:themeColor="text1"/>
        </w:rPr>
        <w:t xml:space="preserve">                                                     Present for all items</w:t>
      </w:r>
    </w:p>
    <w:p w14:paraId="13C0143E" w14:textId="2C480750" w:rsidR="009C0B1B" w:rsidRPr="002E2BD1" w:rsidRDefault="5BDC4A7A" w:rsidP="215AE6DF">
      <w:pPr>
        <w:pStyle w:val="Paragraph"/>
        <w:rPr>
          <w:color w:val="000000" w:themeColor="text1"/>
        </w:rPr>
      </w:pPr>
      <w:r w:rsidRPr="215AE6DF">
        <w:rPr>
          <w:color w:val="000000" w:themeColor="text1"/>
        </w:rPr>
        <w:t xml:space="preserve">Philip Crilly </w:t>
      </w:r>
      <w:r w:rsidR="6931237D" w:rsidRPr="215AE6DF">
        <w:rPr>
          <w:color w:val="000000" w:themeColor="text1"/>
        </w:rPr>
        <w:t xml:space="preserve">                                                            P</w:t>
      </w:r>
      <w:r w:rsidR="50D7D5D1" w:rsidRPr="215AE6DF">
        <w:rPr>
          <w:color w:val="000000" w:themeColor="text1"/>
        </w:rPr>
        <w:t>resent for all items</w:t>
      </w:r>
    </w:p>
    <w:p w14:paraId="05793B5C" w14:textId="58D2D843" w:rsidR="004F460F" w:rsidRPr="002E2BD1" w:rsidRDefault="6C5B2BC6" w:rsidP="215AE6DF">
      <w:pPr>
        <w:pStyle w:val="Paragraph"/>
        <w:rPr>
          <w:color w:val="000000" w:themeColor="text1"/>
        </w:rPr>
      </w:pPr>
      <w:r w:rsidRPr="215AE6DF">
        <w:rPr>
          <w:color w:val="000000" w:themeColor="text1"/>
        </w:rPr>
        <w:t>Richard Pa</w:t>
      </w:r>
      <w:r w:rsidR="695D75B2" w:rsidRPr="215AE6DF">
        <w:rPr>
          <w:color w:val="000000" w:themeColor="text1"/>
        </w:rPr>
        <w:t>c</w:t>
      </w:r>
      <w:r w:rsidRPr="215AE6DF">
        <w:rPr>
          <w:color w:val="000000" w:themeColor="text1"/>
        </w:rPr>
        <w:t>ker</w:t>
      </w:r>
      <w:r w:rsidR="695D75B2" w:rsidRPr="215AE6DF">
        <w:rPr>
          <w:color w:val="000000" w:themeColor="text1"/>
        </w:rPr>
        <w:t xml:space="preserve">                                                      Present for </w:t>
      </w:r>
      <w:r w:rsidR="4F0CB6AF" w:rsidRPr="215AE6DF">
        <w:rPr>
          <w:color w:val="000000" w:themeColor="text1"/>
        </w:rPr>
        <w:t>all items</w:t>
      </w:r>
    </w:p>
    <w:p w14:paraId="3ADEB56E" w14:textId="48F4A32A" w:rsidR="0012231C" w:rsidRPr="002E2BD1" w:rsidRDefault="4ACA721D" w:rsidP="215AE6DF">
      <w:pPr>
        <w:pStyle w:val="Paragraph"/>
        <w:rPr>
          <w:color w:val="000000" w:themeColor="text1"/>
        </w:rPr>
      </w:pPr>
      <w:r w:rsidRPr="215AE6DF">
        <w:rPr>
          <w:color w:val="000000" w:themeColor="text1"/>
        </w:rPr>
        <w:t>Katherine Boylan                                                    Present for all items</w:t>
      </w:r>
    </w:p>
    <w:p w14:paraId="73D28188" w14:textId="73E1CC1E" w:rsidR="002E2BD1" w:rsidRPr="002E2BD1" w:rsidRDefault="66A4D7C9" w:rsidP="215AE6DF">
      <w:pPr>
        <w:pStyle w:val="Paragraph"/>
        <w:rPr>
          <w:color w:val="000000" w:themeColor="text1"/>
        </w:rPr>
      </w:pPr>
      <w:r w:rsidRPr="215AE6DF">
        <w:rPr>
          <w:color w:val="000000" w:themeColor="text1"/>
        </w:rPr>
        <w:t>Jihad Malasi                                                           Present for all items</w:t>
      </w:r>
    </w:p>
    <w:p w14:paraId="14D408C6" w14:textId="09F1CC3B" w:rsidR="002E2BD1" w:rsidRPr="002E2BD1" w:rsidRDefault="66A4D7C9" w:rsidP="215AE6DF">
      <w:pPr>
        <w:pStyle w:val="Paragraph"/>
        <w:rPr>
          <w:color w:val="000000" w:themeColor="text1"/>
        </w:rPr>
      </w:pPr>
      <w:r w:rsidRPr="215AE6DF">
        <w:rPr>
          <w:color w:val="000000" w:themeColor="text1"/>
        </w:rPr>
        <w:t>Abdullah Pandor                                                     Present for all items</w:t>
      </w:r>
    </w:p>
    <w:p w14:paraId="51414A15" w14:textId="53002CE7" w:rsidR="613708A6" w:rsidRDefault="048607B6" w:rsidP="215AE6DF">
      <w:pPr>
        <w:pStyle w:val="Paragraph"/>
        <w:rPr>
          <w:color w:val="000000" w:themeColor="text1"/>
        </w:rPr>
      </w:pPr>
      <w:r w:rsidRPr="215AE6DF">
        <w:rPr>
          <w:color w:val="000000" w:themeColor="text1"/>
        </w:rPr>
        <w:t>Veena Soni                                                             Present for all items</w:t>
      </w:r>
    </w:p>
    <w:p w14:paraId="530D0773" w14:textId="6596AEA9" w:rsidR="260E8C9E" w:rsidRDefault="260E8C9E" w:rsidP="215AE6DF">
      <w:pPr>
        <w:pStyle w:val="Paragraph"/>
        <w:rPr>
          <w:color w:val="000000" w:themeColor="text1"/>
          <w:lang w:val="en-US"/>
        </w:rPr>
      </w:pPr>
      <w:r w:rsidRPr="215AE6DF">
        <w:rPr>
          <w:color w:val="000000" w:themeColor="text1"/>
          <w:lang w:val="en-US"/>
        </w:rPr>
        <w:t xml:space="preserve">Anastasia </w:t>
      </w:r>
      <w:proofErr w:type="spellStart"/>
      <w:r w:rsidRPr="215AE6DF">
        <w:rPr>
          <w:color w:val="000000" w:themeColor="text1"/>
          <w:lang w:val="en-US"/>
        </w:rPr>
        <w:t>Chalkidou</w:t>
      </w:r>
      <w:proofErr w:type="spellEnd"/>
      <w:r w:rsidRPr="215AE6DF">
        <w:rPr>
          <w:color w:val="000000" w:themeColor="text1"/>
          <w:lang w:val="en-US"/>
        </w:rPr>
        <w:t xml:space="preserve">                                               Present for items 4-5</w:t>
      </w:r>
    </w:p>
    <w:p w14:paraId="63EDBEE7" w14:textId="77777777" w:rsidR="00EF4F1E" w:rsidRPr="0014547C" w:rsidRDefault="00EF4F1E" w:rsidP="2899E348">
      <w:pPr>
        <w:pStyle w:val="Paragraph"/>
        <w:numPr>
          <w:ilvl w:val="0"/>
          <w:numId w:val="0"/>
        </w:numPr>
        <w:rPr>
          <w:color w:val="FF0000"/>
        </w:rPr>
      </w:pPr>
    </w:p>
    <w:p w14:paraId="4522F1B6" w14:textId="5BABC024" w:rsidR="00D81F59" w:rsidRPr="0080794E" w:rsidRDefault="42FA0AD2" w:rsidP="13F3A8B3">
      <w:pPr>
        <w:pStyle w:val="Heading3unnumbered"/>
        <w:rPr>
          <w:color w:val="FF0000"/>
        </w:rPr>
      </w:pPr>
      <w:r w:rsidRPr="215AE6DF">
        <w:rPr>
          <w:color w:val="auto"/>
        </w:rPr>
        <w:t>NICE staff present</w:t>
      </w:r>
      <w:bookmarkStart w:id="0" w:name="_Hlk1984286"/>
      <w:r w:rsidR="04FF8875" w:rsidRPr="215AE6DF">
        <w:t xml:space="preserve"> </w:t>
      </w:r>
    </w:p>
    <w:p w14:paraId="7B52EA5C" w14:textId="436A48C7" w:rsidR="71AC3875" w:rsidRPr="0080794E" w:rsidRDefault="302AF60F" w:rsidP="215AE6DF">
      <w:pPr>
        <w:pStyle w:val="Paragraphnonumbers"/>
        <w:tabs>
          <w:tab w:val="clear" w:pos="4111"/>
          <w:tab w:val="left" w:pos="6521"/>
        </w:tabs>
        <w:rPr>
          <w:color w:val="000000" w:themeColor="text1"/>
        </w:rPr>
      </w:pPr>
      <w:r w:rsidRPr="215AE6DF">
        <w:rPr>
          <w:rFonts w:eastAsia="Arial"/>
          <w:color w:val="000000" w:themeColor="text1"/>
        </w:rPr>
        <w:t>Emily Eaton-Turner, Associate Director</w:t>
      </w:r>
      <w:r w:rsidR="4C4C2197" w:rsidRPr="215AE6DF">
        <w:rPr>
          <w:rFonts w:eastAsia="Arial"/>
          <w:color w:val="000000" w:themeColor="text1"/>
        </w:rPr>
        <w:t xml:space="preserve">                                   </w:t>
      </w:r>
      <w:r w:rsidR="4C4C2197" w:rsidRPr="215AE6DF">
        <w:rPr>
          <w:color w:val="000000" w:themeColor="text1"/>
        </w:rPr>
        <w:t>Present for all items</w:t>
      </w:r>
    </w:p>
    <w:p w14:paraId="51B40EC5" w14:textId="18000B1C" w:rsidR="0080794E" w:rsidRPr="00F7178D" w:rsidRDefault="60A3209D" w:rsidP="215AE6DF">
      <w:pPr>
        <w:pStyle w:val="Paragraphnonumbers"/>
        <w:tabs>
          <w:tab w:val="clear" w:pos="4111"/>
          <w:tab w:val="left" w:pos="6521"/>
        </w:tabs>
        <w:rPr>
          <w:color w:val="000000" w:themeColor="text1"/>
        </w:rPr>
      </w:pPr>
      <w:r w:rsidRPr="215AE6DF">
        <w:rPr>
          <w:color w:val="000000" w:themeColor="text1"/>
        </w:rPr>
        <w:lastRenderedPageBreak/>
        <w:t>Elizabeth Islam</w:t>
      </w:r>
      <w:r w:rsidR="25F8EC5E" w:rsidRPr="215AE6DF">
        <w:rPr>
          <w:color w:val="000000" w:themeColor="text1"/>
        </w:rPr>
        <w:t xml:space="preserve">, </w:t>
      </w:r>
      <w:r w:rsidRPr="215AE6DF">
        <w:rPr>
          <w:color w:val="000000" w:themeColor="text1"/>
        </w:rPr>
        <w:t>Project Manager</w:t>
      </w:r>
      <w:r w:rsidR="241DB0A5" w:rsidRPr="215AE6DF">
        <w:rPr>
          <w:color w:val="000000" w:themeColor="text1"/>
        </w:rPr>
        <w:t xml:space="preserve">                  </w:t>
      </w:r>
      <w:r w:rsidR="0080794E">
        <w:tab/>
      </w:r>
      <w:r w:rsidR="6B92C384" w:rsidRPr="215AE6DF">
        <w:rPr>
          <w:color w:val="000000" w:themeColor="text1"/>
        </w:rPr>
        <w:t>Pr</w:t>
      </w:r>
      <w:r w:rsidR="06C53F0C" w:rsidRPr="215AE6DF">
        <w:rPr>
          <w:color w:val="000000" w:themeColor="text1"/>
        </w:rPr>
        <w:t>esent for</w:t>
      </w:r>
      <w:r w:rsidR="23711310" w:rsidRPr="215AE6DF">
        <w:rPr>
          <w:color w:val="000000" w:themeColor="text1"/>
        </w:rPr>
        <w:t xml:space="preserve"> items 1-3</w:t>
      </w:r>
      <w:r w:rsidR="2FF9CE3C" w:rsidRPr="215AE6DF">
        <w:rPr>
          <w:color w:val="000000" w:themeColor="text1"/>
        </w:rPr>
        <w:t xml:space="preserve">   </w:t>
      </w:r>
      <w:r w:rsidR="73011128" w:rsidRPr="215AE6DF">
        <w:rPr>
          <w:color w:val="000000" w:themeColor="text1"/>
        </w:rPr>
        <w:t xml:space="preserve"> </w:t>
      </w:r>
    </w:p>
    <w:p w14:paraId="3856284D" w14:textId="47BC64C0" w:rsidR="0080794E" w:rsidRPr="00F7178D" w:rsidRDefault="6B92C384" w:rsidP="215AE6DF">
      <w:pPr>
        <w:pStyle w:val="Paragraphnonumbers"/>
        <w:tabs>
          <w:tab w:val="clear" w:pos="4111"/>
          <w:tab w:val="left" w:pos="6521"/>
        </w:tabs>
        <w:rPr>
          <w:color w:val="000000" w:themeColor="text1"/>
        </w:rPr>
      </w:pPr>
      <w:r w:rsidRPr="215AE6DF">
        <w:rPr>
          <w:color w:val="000000" w:themeColor="text1"/>
        </w:rPr>
        <w:t>Ella van Bergen Project coordinator                                          Present for all items</w:t>
      </w:r>
    </w:p>
    <w:p w14:paraId="06EFC556" w14:textId="026A9088" w:rsidR="0080794E" w:rsidRPr="00F7178D" w:rsidRDefault="6B92C384" w:rsidP="215AE6DF">
      <w:pPr>
        <w:pStyle w:val="Paragraphnonumbers"/>
        <w:tabs>
          <w:tab w:val="left" w:pos="6521"/>
        </w:tabs>
        <w:rPr>
          <w:color w:val="000000" w:themeColor="text1"/>
        </w:rPr>
      </w:pPr>
      <w:r w:rsidRPr="215AE6DF">
        <w:rPr>
          <w:color w:val="000000" w:themeColor="text1"/>
        </w:rPr>
        <w:t>Vincent Ogba Committee admin                                                Present for all items</w:t>
      </w:r>
    </w:p>
    <w:p w14:paraId="303055D0" w14:textId="47639F75" w:rsidR="0080794E" w:rsidRPr="00F7178D" w:rsidRDefault="6B92C384" w:rsidP="215AE6DF">
      <w:pPr>
        <w:pStyle w:val="Paragraphnonumbers"/>
        <w:tabs>
          <w:tab w:val="left" w:pos="6521"/>
        </w:tabs>
        <w:rPr>
          <w:color w:val="000000" w:themeColor="text1"/>
        </w:rPr>
      </w:pPr>
      <w:r w:rsidRPr="215AE6DF">
        <w:rPr>
          <w:color w:val="000000" w:themeColor="text1"/>
        </w:rPr>
        <w:t xml:space="preserve">Leah </w:t>
      </w:r>
      <w:proofErr w:type="gramStart"/>
      <w:r w:rsidRPr="215AE6DF">
        <w:rPr>
          <w:color w:val="000000" w:themeColor="text1"/>
        </w:rPr>
        <w:t>Murphy  Meetings</w:t>
      </w:r>
      <w:proofErr w:type="gramEnd"/>
      <w:r w:rsidRPr="215AE6DF">
        <w:rPr>
          <w:color w:val="000000" w:themeColor="text1"/>
        </w:rPr>
        <w:t xml:space="preserve"> in Public (MIP)                                     Present for all items</w:t>
      </w:r>
    </w:p>
    <w:p w14:paraId="4958D1CC" w14:textId="5E0E4791" w:rsidR="0080794E" w:rsidRPr="00F7178D" w:rsidRDefault="6B92C384" w:rsidP="215AE6DF">
      <w:pPr>
        <w:pStyle w:val="Paragraphnonumbers"/>
        <w:tabs>
          <w:tab w:val="left" w:pos="6521"/>
        </w:tabs>
        <w:rPr>
          <w:color w:val="000000" w:themeColor="text1"/>
        </w:rPr>
      </w:pPr>
      <w:r w:rsidRPr="215AE6DF">
        <w:rPr>
          <w:color w:val="000000" w:themeColor="text1"/>
        </w:rPr>
        <w:t>Catherine Pank Topic Project Manager                                     Present for all items</w:t>
      </w:r>
    </w:p>
    <w:p w14:paraId="12735FDD" w14:textId="37588542" w:rsidR="0080794E" w:rsidRPr="00F7178D" w:rsidRDefault="6B92C384" w:rsidP="215AE6DF">
      <w:pPr>
        <w:pStyle w:val="Paragraphnonumbers"/>
        <w:tabs>
          <w:tab w:val="left" w:pos="6521"/>
        </w:tabs>
        <w:rPr>
          <w:color w:val="000000" w:themeColor="text1"/>
        </w:rPr>
      </w:pPr>
      <w:r w:rsidRPr="215AE6DF">
        <w:rPr>
          <w:color w:val="000000" w:themeColor="text1"/>
        </w:rPr>
        <w:t>Emily Eaton-Turner Associate Director</w:t>
      </w:r>
      <w:r w:rsidR="321F6776" w:rsidRPr="215AE6DF">
        <w:rPr>
          <w:color w:val="000000" w:themeColor="text1"/>
        </w:rPr>
        <w:t xml:space="preserve">                                      Present for all items</w:t>
      </w:r>
    </w:p>
    <w:p w14:paraId="503A3F0F" w14:textId="05DFF09E" w:rsidR="0080794E" w:rsidRPr="00F7178D" w:rsidRDefault="6B92C384" w:rsidP="215AE6DF">
      <w:pPr>
        <w:pStyle w:val="Paragraphnonumbers"/>
        <w:tabs>
          <w:tab w:val="left" w:pos="6521"/>
        </w:tabs>
        <w:rPr>
          <w:color w:val="000000" w:themeColor="text1"/>
        </w:rPr>
      </w:pPr>
      <w:r w:rsidRPr="215AE6DF">
        <w:rPr>
          <w:color w:val="000000" w:themeColor="text1"/>
        </w:rPr>
        <w:t xml:space="preserve">Ivan </w:t>
      </w:r>
      <w:proofErr w:type="spellStart"/>
      <w:r w:rsidRPr="215AE6DF">
        <w:rPr>
          <w:color w:val="000000" w:themeColor="text1"/>
        </w:rPr>
        <w:t>Maslyankov</w:t>
      </w:r>
      <w:proofErr w:type="spellEnd"/>
      <w:r w:rsidRPr="215AE6DF">
        <w:rPr>
          <w:color w:val="000000" w:themeColor="text1"/>
        </w:rPr>
        <w:t xml:space="preserve"> Analyst</w:t>
      </w:r>
      <w:r w:rsidR="321F6776" w:rsidRPr="215AE6DF">
        <w:rPr>
          <w:color w:val="000000" w:themeColor="text1"/>
        </w:rPr>
        <w:t xml:space="preserve">                                                            Present for all items</w:t>
      </w:r>
    </w:p>
    <w:p w14:paraId="29B0C62D" w14:textId="4A010E5F" w:rsidR="0080794E" w:rsidRPr="00F7178D" w:rsidRDefault="6B92C384" w:rsidP="215AE6DF">
      <w:pPr>
        <w:pStyle w:val="Paragraphnonumbers"/>
        <w:tabs>
          <w:tab w:val="left" w:pos="6521"/>
        </w:tabs>
        <w:rPr>
          <w:color w:val="000000" w:themeColor="text1"/>
        </w:rPr>
      </w:pPr>
      <w:proofErr w:type="spellStart"/>
      <w:r w:rsidRPr="215AE6DF">
        <w:rPr>
          <w:color w:val="000000" w:themeColor="text1"/>
        </w:rPr>
        <w:t>Tzujung</w:t>
      </w:r>
      <w:proofErr w:type="spellEnd"/>
      <w:r w:rsidRPr="215AE6DF">
        <w:rPr>
          <w:color w:val="000000" w:themeColor="text1"/>
        </w:rPr>
        <w:t xml:space="preserve"> Lai Health Economist</w:t>
      </w:r>
      <w:r w:rsidR="321F6776" w:rsidRPr="215AE6DF">
        <w:rPr>
          <w:color w:val="000000" w:themeColor="text1"/>
        </w:rPr>
        <w:t xml:space="preserve">                                                    Present for all items</w:t>
      </w:r>
    </w:p>
    <w:p w14:paraId="7DAF6CDC" w14:textId="20F65F5E" w:rsidR="0080794E" w:rsidRPr="00F7178D" w:rsidRDefault="6B92C384" w:rsidP="215AE6DF">
      <w:pPr>
        <w:pStyle w:val="Paragraphnonumbers"/>
        <w:tabs>
          <w:tab w:val="left" w:pos="6521"/>
        </w:tabs>
        <w:rPr>
          <w:color w:val="000000" w:themeColor="text1"/>
        </w:rPr>
      </w:pPr>
      <w:r w:rsidRPr="215AE6DF">
        <w:rPr>
          <w:color w:val="000000" w:themeColor="text1"/>
        </w:rPr>
        <w:t>Ruth Melville CHTE Content </w:t>
      </w:r>
      <w:r w:rsidR="321F6776" w:rsidRPr="215AE6DF">
        <w:rPr>
          <w:color w:val="000000" w:themeColor="text1"/>
        </w:rPr>
        <w:t xml:space="preserve">                                                      Present for </w:t>
      </w:r>
      <w:r w:rsidR="61ED26B8" w:rsidRPr="215AE6DF">
        <w:rPr>
          <w:color w:val="000000" w:themeColor="text1"/>
        </w:rPr>
        <w:t>items 4-5</w:t>
      </w:r>
    </w:p>
    <w:p w14:paraId="4DF01CD2" w14:textId="11BA7C16" w:rsidR="0080794E" w:rsidRPr="00F7178D" w:rsidRDefault="6B92C384" w:rsidP="215AE6DF">
      <w:pPr>
        <w:pStyle w:val="Paragraphnonumbers"/>
        <w:tabs>
          <w:tab w:val="left" w:pos="6521"/>
        </w:tabs>
        <w:rPr>
          <w:color w:val="000000" w:themeColor="text1"/>
        </w:rPr>
      </w:pPr>
      <w:r w:rsidRPr="215AE6DF">
        <w:rPr>
          <w:color w:val="000000" w:themeColor="text1"/>
        </w:rPr>
        <w:t>Suzie Panek Resource Impact &amp; Adoption</w:t>
      </w:r>
      <w:r w:rsidR="321F6776" w:rsidRPr="215AE6DF">
        <w:rPr>
          <w:color w:val="000000" w:themeColor="text1"/>
        </w:rPr>
        <w:t xml:space="preserve">                                 Present for all items</w:t>
      </w:r>
    </w:p>
    <w:p w14:paraId="6A3E7600" w14:textId="26424BDA" w:rsidR="0080794E" w:rsidRPr="00F7178D" w:rsidRDefault="6B92C384" w:rsidP="215AE6DF">
      <w:pPr>
        <w:pStyle w:val="Paragraphnonumbers"/>
        <w:tabs>
          <w:tab w:val="left" w:pos="6521"/>
        </w:tabs>
        <w:rPr>
          <w:color w:val="000000" w:themeColor="text1"/>
        </w:rPr>
      </w:pPr>
      <w:r w:rsidRPr="215AE6DF">
        <w:rPr>
          <w:color w:val="000000" w:themeColor="text1"/>
        </w:rPr>
        <w:t>Thomas Lawrence Evidence Generation</w:t>
      </w:r>
      <w:r w:rsidR="321F6776" w:rsidRPr="215AE6DF">
        <w:rPr>
          <w:color w:val="000000" w:themeColor="text1"/>
        </w:rPr>
        <w:t xml:space="preserve">                                    Present for all items</w:t>
      </w:r>
    </w:p>
    <w:p w14:paraId="7941D129" w14:textId="22601A14" w:rsidR="0080794E" w:rsidRPr="00F7178D" w:rsidRDefault="6B92C384" w:rsidP="215AE6DF">
      <w:pPr>
        <w:pStyle w:val="Paragraphnonumbers"/>
        <w:tabs>
          <w:tab w:val="left" w:pos="6521"/>
        </w:tabs>
        <w:rPr>
          <w:color w:val="000000" w:themeColor="text1"/>
        </w:rPr>
      </w:pPr>
      <w:r w:rsidRPr="215AE6DF">
        <w:rPr>
          <w:color w:val="000000" w:themeColor="text1"/>
        </w:rPr>
        <w:t>Rebecca Thomas Adviser</w:t>
      </w:r>
      <w:r w:rsidR="321F6776" w:rsidRPr="215AE6DF">
        <w:rPr>
          <w:color w:val="000000" w:themeColor="text1"/>
        </w:rPr>
        <w:t xml:space="preserve">                                                           Present for </w:t>
      </w:r>
      <w:r w:rsidR="4BBEE295" w:rsidRPr="215AE6DF">
        <w:rPr>
          <w:color w:val="000000" w:themeColor="text1"/>
        </w:rPr>
        <w:t>items 1-3</w:t>
      </w:r>
    </w:p>
    <w:p w14:paraId="6D021910" w14:textId="0FD316BA" w:rsidR="0080794E" w:rsidRPr="00F7178D" w:rsidRDefault="6B92C384" w:rsidP="215AE6DF">
      <w:pPr>
        <w:pStyle w:val="Paragraphnonumbers"/>
        <w:tabs>
          <w:tab w:val="left" w:pos="6521"/>
        </w:tabs>
        <w:rPr>
          <w:color w:val="000000" w:themeColor="text1"/>
        </w:rPr>
      </w:pPr>
      <w:r w:rsidRPr="215AE6DF">
        <w:rPr>
          <w:color w:val="000000" w:themeColor="text1"/>
        </w:rPr>
        <w:t>Benjamin Pearce Senior guidance content designer</w:t>
      </w:r>
      <w:r w:rsidR="321F6776" w:rsidRPr="215AE6DF">
        <w:rPr>
          <w:color w:val="000000" w:themeColor="text1"/>
        </w:rPr>
        <w:t xml:space="preserve">                  Present for </w:t>
      </w:r>
      <w:r w:rsidR="1DF5E548" w:rsidRPr="215AE6DF">
        <w:rPr>
          <w:color w:val="000000" w:themeColor="text1"/>
        </w:rPr>
        <w:t>items 1-3</w:t>
      </w:r>
    </w:p>
    <w:p w14:paraId="04886EBB" w14:textId="7A3696C1" w:rsidR="0080794E" w:rsidRPr="00F7178D" w:rsidRDefault="6B92C384" w:rsidP="215AE6DF">
      <w:pPr>
        <w:pStyle w:val="Paragraphnonumbers"/>
        <w:tabs>
          <w:tab w:val="left" w:pos="6521"/>
        </w:tabs>
        <w:rPr>
          <w:color w:val="000000" w:themeColor="text1"/>
        </w:rPr>
      </w:pPr>
      <w:r w:rsidRPr="215AE6DF">
        <w:rPr>
          <w:color w:val="000000" w:themeColor="text1"/>
        </w:rPr>
        <w:t>Vera Unwin Snr Analyst</w:t>
      </w:r>
      <w:r w:rsidR="321F6776" w:rsidRPr="215AE6DF">
        <w:rPr>
          <w:color w:val="000000" w:themeColor="text1"/>
        </w:rPr>
        <w:t xml:space="preserve">                                                              Present for </w:t>
      </w:r>
      <w:r w:rsidR="5F6339C0" w:rsidRPr="215AE6DF">
        <w:rPr>
          <w:color w:val="000000" w:themeColor="text1"/>
        </w:rPr>
        <w:t>items 1-3</w:t>
      </w:r>
    </w:p>
    <w:p w14:paraId="010CAF6A" w14:textId="78BE9F15" w:rsidR="0080794E" w:rsidRPr="00F7178D" w:rsidRDefault="6B92C384" w:rsidP="215AE6DF">
      <w:pPr>
        <w:pStyle w:val="Paragraphnonumbers"/>
        <w:tabs>
          <w:tab w:val="left" w:pos="6521"/>
        </w:tabs>
        <w:rPr>
          <w:color w:val="000000" w:themeColor="text1"/>
        </w:rPr>
      </w:pPr>
      <w:r w:rsidRPr="215AE6DF">
        <w:rPr>
          <w:color w:val="000000" w:themeColor="text1"/>
        </w:rPr>
        <w:t xml:space="preserve">Federica </w:t>
      </w:r>
      <w:proofErr w:type="spellStart"/>
      <w:r w:rsidRPr="215AE6DF">
        <w:rPr>
          <w:color w:val="000000" w:themeColor="text1"/>
        </w:rPr>
        <w:t>Ciamponi</w:t>
      </w:r>
      <w:proofErr w:type="spellEnd"/>
      <w:r w:rsidRPr="215AE6DF">
        <w:rPr>
          <w:color w:val="000000" w:themeColor="text1"/>
        </w:rPr>
        <w:t xml:space="preserve"> Adviser</w:t>
      </w:r>
      <w:r w:rsidR="321F6776" w:rsidRPr="215AE6DF">
        <w:rPr>
          <w:color w:val="000000" w:themeColor="text1"/>
        </w:rPr>
        <w:t xml:space="preserve">                                                         Present for </w:t>
      </w:r>
      <w:r w:rsidR="104B6760" w:rsidRPr="215AE6DF">
        <w:rPr>
          <w:color w:val="000000" w:themeColor="text1"/>
        </w:rPr>
        <w:t>items 1-3</w:t>
      </w:r>
    </w:p>
    <w:p w14:paraId="5EB220D1" w14:textId="2D9832C2" w:rsidR="0080794E" w:rsidRPr="00F7178D" w:rsidRDefault="6B92C384" w:rsidP="215AE6DF">
      <w:pPr>
        <w:pStyle w:val="Paragraphnonumbers"/>
        <w:tabs>
          <w:tab w:val="left" w:pos="6521"/>
        </w:tabs>
        <w:rPr>
          <w:color w:val="000000" w:themeColor="text1"/>
        </w:rPr>
      </w:pPr>
      <w:r w:rsidRPr="215AE6DF">
        <w:rPr>
          <w:color w:val="000000" w:themeColor="text1"/>
        </w:rPr>
        <w:t xml:space="preserve">Hasan </w:t>
      </w:r>
      <w:proofErr w:type="spellStart"/>
      <w:r w:rsidRPr="215AE6DF">
        <w:rPr>
          <w:color w:val="000000" w:themeColor="text1"/>
        </w:rPr>
        <w:t>ul</w:t>
      </w:r>
      <w:proofErr w:type="spellEnd"/>
      <w:r w:rsidRPr="215AE6DF">
        <w:rPr>
          <w:color w:val="000000" w:themeColor="text1"/>
        </w:rPr>
        <w:t xml:space="preserve"> Bari Associate Analyst</w:t>
      </w:r>
      <w:r w:rsidR="321F6776" w:rsidRPr="215AE6DF">
        <w:rPr>
          <w:color w:val="000000" w:themeColor="text1"/>
        </w:rPr>
        <w:t xml:space="preserve">                                                 Present for </w:t>
      </w:r>
      <w:r w:rsidR="0B96593B" w:rsidRPr="215AE6DF">
        <w:rPr>
          <w:color w:val="000000" w:themeColor="text1"/>
        </w:rPr>
        <w:t>items 1-3</w:t>
      </w:r>
    </w:p>
    <w:p w14:paraId="336E5F9F" w14:textId="7AAF1208" w:rsidR="0B669BC4" w:rsidRPr="00F7178D" w:rsidRDefault="6B92C384" w:rsidP="215AE6DF">
      <w:pPr>
        <w:pStyle w:val="Paragraphnonumbers"/>
        <w:tabs>
          <w:tab w:val="left" w:pos="6521"/>
        </w:tabs>
        <w:rPr>
          <w:color w:val="000000" w:themeColor="text1"/>
        </w:rPr>
      </w:pPr>
      <w:r w:rsidRPr="215AE6DF">
        <w:rPr>
          <w:color w:val="000000" w:themeColor="text1"/>
        </w:rPr>
        <w:t>Robbie Pitcher HTA Analyst</w:t>
      </w:r>
      <w:r w:rsidR="321F6776" w:rsidRPr="215AE6DF">
        <w:rPr>
          <w:color w:val="000000" w:themeColor="text1"/>
        </w:rPr>
        <w:t xml:space="preserve">                                                       Present for all items</w:t>
      </w:r>
    </w:p>
    <w:p w14:paraId="0C626EBC" w14:textId="77777777" w:rsidR="00F7178D" w:rsidRDefault="00F7178D" w:rsidP="0080794E">
      <w:pPr>
        <w:pStyle w:val="Paragraphnonumbers"/>
        <w:tabs>
          <w:tab w:val="left" w:pos="6521"/>
        </w:tabs>
        <w:rPr>
          <w:color w:val="000000" w:themeColor="text1"/>
        </w:rPr>
      </w:pPr>
    </w:p>
    <w:p w14:paraId="777E6236" w14:textId="11D563D7" w:rsidR="004B6473" w:rsidRPr="007F133A" w:rsidRDefault="00030AAE" w:rsidP="215AE6DF">
      <w:pPr>
        <w:pStyle w:val="Heading3unnumbered"/>
      </w:pPr>
      <w:sdt>
        <w:sdtPr>
          <w:id w:val="-752736027"/>
          <w:placeholder>
            <w:docPart w:val="A9616B54F66D4BF990327F9943776230"/>
          </w:placeholder>
        </w:sdtPr>
        <w:sdtEndPr/>
        <w:sdtContent>
          <w:r w:rsidR="6B876057" w:rsidRPr="215AE6DF">
            <w:t>EA</w:t>
          </w:r>
          <w:r w:rsidR="37D654A4" w:rsidRPr="215AE6DF">
            <w:t xml:space="preserve">G </w:t>
          </w:r>
        </w:sdtContent>
      </w:sdt>
      <w:r w:rsidR="42FA0AD2" w:rsidRPr="215AE6DF">
        <w:t>representatives present</w:t>
      </w:r>
      <w:bookmarkEnd w:id="0"/>
    </w:p>
    <w:p w14:paraId="6F688CB3" w14:textId="0C656FEC" w:rsidR="00F7178D" w:rsidRPr="007F133A" w:rsidRDefault="321F6776" w:rsidP="215AE6DF">
      <w:pPr>
        <w:pStyle w:val="Paragraphnonumbers"/>
        <w:tabs>
          <w:tab w:val="left" w:pos="6521"/>
        </w:tabs>
        <w:rPr>
          <w:color w:val="000000" w:themeColor="text1"/>
        </w:rPr>
      </w:pPr>
      <w:r w:rsidRPr="215AE6DF">
        <w:rPr>
          <w:color w:val="000000" w:themeColor="text1"/>
        </w:rPr>
        <w:t>Kim Keltie Lead Healthcare Scientist (</w:t>
      </w:r>
      <w:proofErr w:type="gramStart"/>
      <w:r w:rsidRPr="215AE6DF">
        <w:rPr>
          <w:color w:val="000000" w:themeColor="text1"/>
        </w:rPr>
        <w:t xml:space="preserve">NUTH)   </w:t>
      </w:r>
      <w:proofErr w:type="gramEnd"/>
      <w:r w:rsidRPr="215AE6DF">
        <w:rPr>
          <w:color w:val="000000" w:themeColor="text1"/>
        </w:rPr>
        <w:t xml:space="preserve">                       Present for items 1-3</w:t>
      </w:r>
    </w:p>
    <w:p w14:paraId="587E6875" w14:textId="122DC9DD" w:rsidR="008C3CA1" w:rsidRPr="007F133A" w:rsidRDefault="321F6776" w:rsidP="215AE6DF">
      <w:pPr>
        <w:pStyle w:val="Paragraphnonumbers"/>
        <w:tabs>
          <w:tab w:val="left" w:pos="6521"/>
        </w:tabs>
        <w:rPr>
          <w:color w:val="000000" w:themeColor="text1"/>
        </w:rPr>
      </w:pPr>
      <w:r w:rsidRPr="215AE6DF">
        <w:rPr>
          <w:color w:val="000000" w:themeColor="text1"/>
        </w:rPr>
        <w:t>Luke Vale Professor in Health Economics (NUTH)</w:t>
      </w:r>
      <w:r w:rsidR="00F7178D">
        <w:tab/>
      </w:r>
      <w:r w:rsidR="30506452" w:rsidRPr="215AE6DF">
        <w:rPr>
          <w:color w:val="000000" w:themeColor="text1"/>
        </w:rPr>
        <w:t>Present for items 1-</w:t>
      </w:r>
      <w:r w:rsidR="43C24F52" w:rsidRPr="215AE6DF">
        <w:rPr>
          <w:color w:val="000000" w:themeColor="text1"/>
        </w:rPr>
        <w:t>3</w:t>
      </w:r>
    </w:p>
    <w:p w14:paraId="2F7C78A6" w14:textId="02E883C7" w:rsidR="007F133A" w:rsidRPr="007F133A" w:rsidRDefault="23619CC8" w:rsidP="215AE6DF">
      <w:pPr>
        <w:pStyle w:val="Paragraphnonumbers"/>
        <w:tabs>
          <w:tab w:val="left" w:pos="6521"/>
        </w:tabs>
        <w:ind w:left="7200" w:hanging="7200"/>
      </w:pPr>
      <w:r w:rsidRPr="215AE6DF">
        <w:t>Anne Littlewood Information Specialist at YHEC                      Present for items 4-</w:t>
      </w:r>
      <w:r w:rsidR="4B9FB67E" w:rsidRPr="215AE6DF">
        <w:t>5</w:t>
      </w:r>
    </w:p>
    <w:p w14:paraId="05963D99" w14:textId="18A40FD2" w:rsidR="006159DC" w:rsidRPr="007F133A" w:rsidRDefault="23619CC8" w:rsidP="215AE6DF">
      <w:pPr>
        <w:pStyle w:val="Paragraphnonumbers"/>
        <w:tabs>
          <w:tab w:val="left" w:pos="6521"/>
        </w:tabs>
        <w:ind w:left="7200" w:hanging="7200"/>
      </w:pPr>
      <w:r w:rsidRPr="215AE6DF">
        <w:t xml:space="preserve">Rob Malcolm Project Director at YHEC              </w:t>
      </w:r>
      <w:r w:rsidR="39FA775D" w:rsidRPr="215AE6DF">
        <w:t xml:space="preserve">                      </w:t>
      </w:r>
      <w:r w:rsidRPr="215AE6DF">
        <w:t>Present for items 4-</w:t>
      </w:r>
      <w:r w:rsidR="7CE63B37" w:rsidRPr="215AE6DF">
        <w:t>5</w:t>
      </w:r>
      <w:r w:rsidR="39FA775D" w:rsidRPr="215AE6DF">
        <w:t xml:space="preserve">     </w:t>
      </w:r>
    </w:p>
    <w:p w14:paraId="76C497D1" w14:textId="70DD9439" w:rsidR="00D6694D" w:rsidRPr="007F4298" w:rsidRDefault="00D6694D" w:rsidP="215AE6DF">
      <w:pPr>
        <w:pStyle w:val="Paragraphnonumbers"/>
        <w:tabs>
          <w:tab w:val="left" w:pos="6521"/>
        </w:tabs>
      </w:pPr>
    </w:p>
    <w:p w14:paraId="747FC995" w14:textId="3B0B6F6F" w:rsidR="00144D4D" w:rsidRPr="007F133A" w:rsidRDefault="3100E831" w:rsidP="215AE6DF">
      <w:pPr>
        <w:pStyle w:val="Heading3unnumbered"/>
        <w:tabs>
          <w:tab w:val="left" w:pos="6521"/>
        </w:tabs>
        <w:rPr>
          <w:color w:val="auto"/>
        </w:rPr>
      </w:pPr>
      <w:r w:rsidRPr="215AE6DF">
        <w:rPr>
          <w:color w:val="auto"/>
        </w:rPr>
        <w:t>Professional experts present</w:t>
      </w:r>
    </w:p>
    <w:p w14:paraId="662BF13E" w14:textId="7D8586FC" w:rsidR="61DC7267" w:rsidRDefault="61DC7267" w:rsidP="13F3A8B3">
      <w:pPr>
        <w:pStyle w:val="Paragraphnonumbers"/>
        <w:tabs>
          <w:tab w:val="left" w:pos="6521"/>
        </w:tabs>
      </w:pPr>
      <w:r>
        <w:t xml:space="preserve">Dinesh Nathwani </w:t>
      </w:r>
      <w:r w:rsidR="01C68997">
        <w:t xml:space="preserve">                                                                      </w:t>
      </w:r>
      <w:r>
        <w:t>Present for items 1-3</w:t>
      </w:r>
      <w:r w:rsidR="0D87D8D9">
        <w:t>.1</w:t>
      </w:r>
    </w:p>
    <w:p w14:paraId="2B4354A2" w14:textId="6CAB02BF" w:rsidR="13F3A8B3" w:rsidRDefault="13F3A8B3" w:rsidP="13F3A8B3">
      <w:pPr>
        <w:pStyle w:val="Paragraphnonumbers"/>
        <w:tabs>
          <w:tab w:val="left" w:pos="6521"/>
        </w:tabs>
      </w:pPr>
    </w:p>
    <w:p w14:paraId="18030EEF" w14:textId="77777777" w:rsidR="007F133A" w:rsidRPr="007F133A" w:rsidRDefault="007F133A" w:rsidP="007F133A">
      <w:pPr>
        <w:pStyle w:val="Paragraphnonumbers"/>
        <w:rPr>
          <w:color w:val="FF0000"/>
          <w:lang w:eastAsia="en-US"/>
        </w:rPr>
      </w:pPr>
      <w:bookmarkStart w:id="1" w:name="_Hlk189064308"/>
      <w:bookmarkEnd w:id="1"/>
    </w:p>
    <w:p w14:paraId="2DDA3D09" w14:textId="77777777" w:rsidR="007F133A" w:rsidRPr="007F133A" w:rsidRDefault="007F133A" w:rsidP="007F133A">
      <w:pPr>
        <w:pStyle w:val="Paragraphnonumbers"/>
        <w:rPr>
          <w:color w:val="FF0000"/>
          <w:lang w:eastAsia="en-US"/>
        </w:rPr>
      </w:pPr>
    </w:p>
    <w:p w14:paraId="0D637D27" w14:textId="283DA8C0" w:rsidR="007F133A" w:rsidRPr="007F133A" w:rsidRDefault="23619CC8" w:rsidP="215AE6DF">
      <w:pPr>
        <w:pStyle w:val="Paragraphnonumbers"/>
        <w:rPr>
          <w:lang w:eastAsia="en-US"/>
        </w:rPr>
      </w:pPr>
      <w:r w:rsidRPr="215AE6DF">
        <w:rPr>
          <w:lang w:eastAsia="en-US"/>
        </w:rPr>
        <w:t xml:space="preserve">Tim </w:t>
      </w:r>
      <w:proofErr w:type="spellStart"/>
      <w:r w:rsidRPr="215AE6DF">
        <w:rPr>
          <w:lang w:eastAsia="en-US"/>
        </w:rPr>
        <w:t>Pencavel</w:t>
      </w:r>
      <w:proofErr w:type="spellEnd"/>
      <w:r w:rsidRPr="215AE6DF">
        <w:rPr>
          <w:lang w:eastAsia="en-US"/>
        </w:rPr>
        <w:t xml:space="preserve"> Consultant Surgeon/Joint chief of service at Royal surrey county Hospital</w:t>
      </w:r>
    </w:p>
    <w:p w14:paraId="0CF15AFE" w14:textId="1B6ABCF8" w:rsidR="007F133A" w:rsidRPr="007F133A" w:rsidRDefault="23619CC8" w:rsidP="215AE6DF">
      <w:pPr>
        <w:pStyle w:val="Paragraphnonumbers"/>
        <w:rPr>
          <w:lang w:eastAsia="en-US"/>
        </w:rPr>
      </w:pPr>
      <w:r w:rsidRPr="7DE91DF2">
        <w:rPr>
          <w:lang w:eastAsia="en-US"/>
        </w:rPr>
        <w:t>Present for items 4-</w:t>
      </w:r>
      <w:r w:rsidR="1814FB50" w:rsidRPr="7DE91DF2">
        <w:rPr>
          <w:lang w:eastAsia="en-US"/>
        </w:rPr>
        <w:t xml:space="preserve"> 4.1</w:t>
      </w:r>
    </w:p>
    <w:p w14:paraId="04D30814" w14:textId="77777777" w:rsidR="007F133A" w:rsidRPr="007F133A" w:rsidRDefault="007F133A" w:rsidP="007F133A">
      <w:pPr>
        <w:pStyle w:val="Paragraphnonumbers"/>
        <w:rPr>
          <w:color w:val="FF0000"/>
          <w:lang w:eastAsia="en-US"/>
        </w:rPr>
      </w:pPr>
    </w:p>
    <w:p w14:paraId="3CC50355" w14:textId="51B74A25" w:rsidR="007F133A" w:rsidRPr="007F133A" w:rsidRDefault="23619CC8" w:rsidP="215AE6DF">
      <w:pPr>
        <w:pStyle w:val="Paragraphnonumbers"/>
        <w:rPr>
          <w:lang w:eastAsia="en-US"/>
        </w:rPr>
      </w:pPr>
      <w:r w:rsidRPr="215AE6DF">
        <w:rPr>
          <w:lang w:eastAsia="en-US"/>
        </w:rPr>
        <w:t xml:space="preserve">Leanne </w:t>
      </w:r>
      <w:proofErr w:type="spellStart"/>
      <w:r w:rsidRPr="215AE6DF">
        <w:rPr>
          <w:lang w:eastAsia="en-US"/>
        </w:rPr>
        <w:t>Ashrafian</w:t>
      </w:r>
      <w:proofErr w:type="spellEnd"/>
      <w:r w:rsidRPr="215AE6DF">
        <w:rPr>
          <w:lang w:eastAsia="en-US"/>
        </w:rPr>
        <w:t xml:space="preserve"> Consultant Thoracic surgeon at Guys and St Thomas NHS Trust</w:t>
      </w:r>
    </w:p>
    <w:p w14:paraId="5D3B1C39" w14:textId="1479D34F" w:rsidR="007F133A" w:rsidRPr="007F133A" w:rsidRDefault="23619CC8" w:rsidP="215AE6DF">
      <w:pPr>
        <w:pStyle w:val="Paragraphnonumbers"/>
        <w:rPr>
          <w:lang w:eastAsia="en-US"/>
        </w:rPr>
      </w:pPr>
      <w:r w:rsidRPr="03C5C428">
        <w:rPr>
          <w:lang w:eastAsia="en-US"/>
        </w:rPr>
        <w:t>Present for items 4-</w:t>
      </w:r>
      <w:r w:rsidR="02745B42" w:rsidRPr="03C5C428">
        <w:rPr>
          <w:lang w:eastAsia="en-US"/>
        </w:rPr>
        <w:t>4.1</w:t>
      </w:r>
    </w:p>
    <w:p w14:paraId="4406BC89" w14:textId="77777777" w:rsidR="007F133A" w:rsidRPr="007F133A" w:rsidRDefault="007F133A" w:rsidP="007F133A">
      <w:pPr>
        <w:pStyle w:val="Paragraphnonumbers"/>
        <w:rPr>
          <w:color w:val="FF0000"/>
          <w:lang w:eastAsia="en-US"/>
        </w:rPr>
      </w:pPr>
    </w:p>
    <w:p w14:paraId="6D1D9643" w14:textId="72F6B76E" w:rsidR="007F133A" w:rsidRPr="007F133A" w:rsidRDefault="23619CC8" w:rsidP="215AE6DF">
      <w:pPr>
        <w:pStyle w:val="Paragraphnonumbers"/>
        <w:rPr>
          <w:lang w:eastAsia="en-US"/>
        </w:rPr>
      </w:pPr>
      <w:r w:rsidRPr="215AE6DF">
        <w:rPr>
          <w:lang w:eastAsia="en-US"/>
        </w:rPr>
        <w:t xml:space="preserve">Gijs van </w:t>
      </w:r>
      <w:proofErr w:type="spellStart"/>
      <w:proofErr w:type="gramStart"/>
      <w:r w:rsidRPr="215AE6DF">
        <w:rPr>
          <w:lang w:eastAsia="en-US"/>
        </w:rPr>
        <w:t>Boxel</w:t>
      </w:r>
      <w:proofErr w:type="spellEnd"/>
      <w:r w:rsidRPr="215AE6DF">
        <w:rPr>
          <w:lang w:eastAsia="en-US"/>
        </w:rPr>
        <w:t xml:space="preserve">  Consultant</w:t>
      </w:r>
      <w:proofErr w:type="gramEnd"/>
      <w:r w:rsidRPr="215AE6DF">
        <w:rPr>
          <w:lang w:eastAsia="en-US"/>
        </w:rPr>
        <w:t xml:space="preserve"> Robotic Oesophago-gastric and Bariatric Surgeon</w:t>
      </w:r>
    </w:p>
    <w:p w14:paraId="1218FBD4" w14:textId="69283AC0" w:rsidR="007F133A" w:rsidRPr="007F133A" w:rsidRDefault="23619CC8" w:rsidP="215AE6DF">
      <w:pPr>
        <w:pStyle w:val="Paragraphnonumbers"/>
        <w:rPr>
          <w:lang w:eastAsia="en-US"/>
        </w:rPr>
      </w:pPr>
      <w:r w:rsidRPr="215AE6DF">
        <w:rPr>
          <w:lang w:eastAsia="en-US"/>
        </w:rPr>
        <w:t>Present for items 4-5</w:t>
      </w:r>
    </w:p>
    <w:p w14:paraId="3A72B2AB" w14:textId="33EE7469" w:rsidR="007F133A" w:rsidRPr="007F133A" w:rsidRDefault="007F133A" w:rsidP="007F133A">
      <w:pPr>
        <w:pStyle w:val="Paragraphnonumbers"/>
        <w:rPr>
          <w:color w:val="FF0000"/>
          <w:lang w:eastAsia="en-US"/>
        </w:rPr>
      </w:pPr>
    </w:p>
    <w:p w14:paraId="6EC3DF24" w14:textId="0BE199D4" w:rsidR="007F133A" w:rsidRPr="007F133A" w:rsidRDefault="23619CC8" w:rsidP="215AE6DF">
      <w:pPr>
        <w:pStyle w:val="Paragraphnonumbers"/>
        <w:rPr>
          <w:lang w:eastAsia="en-US"/>
        </w:rPr>
      </w:pPr>
      <w:r w:rsidRPr="215AE6DF">
        <w:rPr>
          <w:lang w:eastAsia="en-US"/>
        </w:rPr>
        <w:t xml:space="preserve">Miss Nahid </w:t>
      </w:r>
      <w:proofErr w:type="gramStart"/>
      <w:r w:rsidRPr="215AE6DF">
        <w:rPr>
          <w:lang w:eastAsia="en-US"/>
        </w:rPr>
        <w:t>Gul  British</w:t>
      </w:r>
      <w:proofErr w:type="gramEnd"/>
      <w:r w:rsidRPr="215AE6DF">
        <w:rPr>
          <w:lang w:eastAsia="en-US"/>
        </w:rPr>
        <w:t xml:space="preserve"> and Irish Association of Robotic Gynaecological</w:t>
      </w:r>
    </w:p>
    <w:p w14:paraId="1C840ECA" w14:textId="0C2EDDAC" w:rsidR="007F133A" w:rsidRPr="007F133A" w:rsidRDefault="23619CC8" w:rsidP="215AE6DF">
      <w:pPr>
        <w:pStyle w:val="Paragraphnonumbers"/>
        <w:rPr>
          <w:lang w:eastAsia="en-US"/>
        </w:rPr>
      </w:pPr>
      <w:r w:rsidRPr="03C5C428">
        <w:rPr>
          <w:lang w:eastAsia="en-US"/>
        </w:rPr>
        <w:t xml:space="preserve">Present for items </w:t>
      </w:r>
      <w:r w:rsidR="542933CB" w:rsidRPr="03C5C428">
        <w:rPr>
          <w:lang w:eastAsia="en-US"/>
        </w:rPr>
        <w:t>4-4.1</w:t>
      </w:r>
    </w:p>
    <w:p w14:paraId="67E6DF93" w14:textId="1E3A9AB9" w:rsidR="215AE6DF" w:rsidRDefault="215AE6DF" w:rsidP="215AE6DF">
      <w:pPr>
        <w:pStyle w:val="Paragraphnonumbers"/>
        <w:rPr>
          <w:lang w:eastAsia="en-US"/>
        </w:rPr>
      </w:pPr>
    </w:p>
    <w:p w14:paraId="03951270" w14:textId="7677FF56" w:rsidR="743C1206" w:rsidRDefault="743C1206" w:rsidP="215AE6DF">
      <w:pPr>
        <w:pStyle w:val="Paragraphnonumbers"/>
        <w:rPr>
          <w:lang w:eastAsia="en-US"/>
        </w:rPr>
      </w:pPr>
      <w:r w:rsidRPr="215AE6DF">
        <w:rPr>
          <w:lang w:eastAsia="en-US"/>
        </w:rPr>
        <w:t>Jason Fleming Honorary Consultant ENT at University of Liverpool</w:t>
      </w:r>
    </w:p>
    <w:p w14:paraId="161FC507" w14:textId="6A592F15" w:rsidR="08AD26B9" w:rsidRDefault="08AD26B9" w:rsidP="215AE6DF">
      <w:pPr>
        <w:pStyle w:val="Paragraphnonumbers"/>
        <w:rPr>
          <w:lang w:eastAsia="en-US"/>
        </w:rPr>
      </w:pPr>
      <w:r w:rsidRPr="03C5C428">
        <w:rPr>
          <w:lang w:eastAsia="en-US"/>
        </w:rPr>
        <w:t xml:space="preserve">Present for items </w:t>
      </w:r>
      <w:r w:rsidR="300767AC" w:rsidRPr="03C5C428">
        <w:rPr>
          <w:lang w:eastAsia="en-US"/>
        </w:rPr>
        <w:t>4-4.1</w:t>
      </w:r>
    </w:p>
    <w:p w14:paraId="3BEADA7A" w14:textId="7A7ADE25" w:rsidR="3596559A" w:rsidRDefault="3596559A" w:rsidP="7CF279AD"/>
    <w:p w14:paraId="46427782" w14:textId="77777777" w:rsidR="004A0514" w:rsidRDefault="00172063" w:rsidP="004A0514">
      <w:pPr>
        <w:pStyle w:val="Heading3unnumbered"/>
      </w:pPr>
      <w:r w:rsidRPr="005B2F36">
        <w:t>Specialist committee members present</w:t>
      </w:r>
    </w:p>
    <w:p w14:paraId="6F587D7C" w14:textId="7C191D20" w:rsidR="004A0514" w:rsidRPr="004A0514" w:rsidRDefault="5FAF5E9D" w:rsidP="215AE6DF">
      <w:pPr>
        <w:pStyle w:val="Heading3unnumbered"/>
        <w:rPr>
          <w:b w:val="0"/>
          <w:bCs w:val="0"/>
          <w:color w:val="auto"/>
        </w:rPr>
      </w:pPr>
      <w:r w:rsidRPr="7CF279AD">
        <w:rPr>
          <w:b w:val="0"/>
          <w:bCs w:val="0"/>
          <w:color w:val="auto"/>
        </w:rPr>
        <w:t xml:space="preserve">Jonathan </w:t>
      </w:r>
      <w:r w:rsidR="41964E74" w:rsidRPr="7CF279AD">
        <w:rPr>
          <w:b w:val="0"/>
          <w:bCs w:val="0"/>
          <w:color w:val="auto"/>
        </w:rPr>
        <w:t>Rees Professor</w:t>
      </w:r>
      <w:r w:rsidRPr="7CF279AD">
        <w:rPr>
          <w:b w:val="0"/>
          <w:bCs w:val="0"/>
          <w:color w:val="auto"/>
        </w:rPr>
        <w:t xml:space="preserve"> of Orthopaedic Surgery and Musculoskeletal Science University of Oxford and Consultant Orthopaedic Surgeon, Nuffield Orthopaedic Centre</w:t>
      </w:r>
    </w:p>
    <w:p w14:paraId="61E0BE50" w14:textId="65A8A1D7" w:rsidR="004A0514" w:rsidRPr="004A0514" w:rsidRDefault="5FAF5E9D" w:rsidP="215AE6DF">
      <w:pPr>
        <w:pStyle w:val="Paragraphnonumbers"/>
        <w:rPr>
          <w:lang w:eastAsia="en-US"/>
        </w:rPr>
      </w:pPr>
      <w:r w:rsidRPr="215AE6DF">
        <w:rPr>
          <w:lang w:eastAsia="en-US"/>
        </w:rPr>
        <w:t>Present for items 1-3</w:t>
      </w:r>
    </w:p>
    <w:p w14:paraId="30D2E407" w14:textId="03074EC5" w:rsidR="004A0514" w:rsidRPr="004A0514" w:rsidRDefault="004A0514" w:rsidP="215AE6DF">
      <w:pPr>
        <w:pStyle w:val="Paragraphnonumbers"/>
        <w:rPr>
          <w:lang w:eastAsia="en-US"/>
        </w:rPr>
      </w:pPr>
      <w:r w:rsidRPr="004A0514">
        <w:rPr>
          <w:color w:val="FF0000"/>
          <w:lang w:eastAsia="en-US"/>
        </w:rPr>
        <w:tab/>
      </w:r>
    </w:p>
    <w:p w14:paraId="1EB18744" w14:textId="282756E6" w:rsidR="004A0514" w:rsidRPr="004A0514" w:rsidRDefault="5FAF5E9D" w:rsidP="215AE6DF">
      <w:pPr>
        <w:pStyle w:val="Paragraphnonumbers"/>
        <w:rPr>
          <w:lang w:eastAsia="en-US"/>
        </w:rPr>
      </w:pPr>
      <w:r w:rsidRPr="215AE6DF">
        <w:rPr>
          <w:lang w:eastAsia="en-US"/>
        </w:rPr>
        <w:t xml:space="preserve">Paul </w:t>
      </w:r>
      <w:proofErr w:type="gramStart"/>
      <w:r w:rsidRPr="215AE6DF">
        <w:rPr>
          <w:lang w:eastAsia="en-US"/>
        </w:rPr>
        <w:t>Baker  Consultant</w:t>
      </w:r>
      <w:proofErr w:type="gramEnd"/>
      <w:r w:rsidRPr="215AE6DF">
        <w:rPr>
          <w:lang w:eastAsia="en-US"/>
        </w:rPr>
        <w:t xml:space="preserve"> in Trauma and Orthopaedics, South Tees Hospitals NHS Foundation Trust"</w:t>
      </w:r>
    </w:p>
    <w:p w14:paraId="3A9F1F4A" w14:textId="298FE7EA" w:rsidR="004A0514" w:rsidRPr="004A0514" w:rsidRDefault="5FAF5E9D" w:rsidP="215AE6DF">
      <w:pPr>
        <w:pStyle w:val="Paragraphnonumbers"/>
        <w:rPr>
          <w:lang w:eastAsia="en-US"/>
        </w:rPr>
      </w:pPr>
      <w:r w:rsidRPr="215AE6DF">
        <w:rPr>
          <w:lang w:eastAsia="en-US"/>
        </w:rPr>
        <w:t>Present for items 1-3</w:t>
      </w:r>
    </w:p>
    <w:p w14:paraId="5A59F573" w14:textId="77777777" w:rsidR="004A0514" w:rsidRPr="004A0514" w:rsidRDefault="004A0514" w:rsidP="004A0514">
      <w:pPr>
        <w:pStyle w:val="Paragraphnonumbers"/>
        <w:rPr>
          <w:color w:val="FF0000"/>
          <w:lang w:eastAsia="en-US"/>
        </w:rPr>
      </w:pPr>
    </w:p>
    <w:p w14:paraId="3C477E01" w14:textId="5670BCA2" w:rsidR="004A0514" w:rsidRPr="004A0514" w:rsidRDefault="5FAF5E9D" w:rsidP="215AE6DF">
      <w:pPr>
        <w:pStyle w:val="Paragraphnonumbers"/>
        <w:rPr>
          <w:lang w:eastAsia="en-US"/>
        </w:rPr>
      </w:pPr>
      <w:r w:rsidRPr="215AE6DF">
        <w:rPr>
          <w:lang w:eastAsia="en-US"/>
        </w:rPr>
        <w:t xml:space="preserve">Usman Bhatty Post-CCT knee fellow in trauma and orthopaedic </w:t>
      </w:r>
      <w:proofErr w:type="spellStart"/>
      <w:proofErr w:type="gramStart"/>
      <w:r w:rsidRPr="215AE6DF">
        <w:rPr>
          <w:lang w:eastAsia="en-US"/>
        </w:rPr>
        <w:t>surgery,Health</w:t>
      </w:r>
      <w:proofErr w:type="spellEnd"/>
      <w:proofErr w:type="gramEnd"/>
      <w:r w:rsidRPr="215AE6DF">
        <w:rPr>
          <w:lang w:eastAsia="en-US"/>
        </w:rPr>
        <w:t xml:space="preserve"> Education England North West"</w:t>
      </w:r>
    </w:p>
    <w:p w14:paraId="155B92EA" w14:textId="425FBF0E" w:rsidR="004A0514" w:rsidRPr="004A0514" w:rsidRDefault="5FAF5E9D" w:rsidP="004A0514">
      <w:pPr>
        <w:pStyle w:val="Paragraphnonumbers"/>
        <w:rPr>
          <w:color w:val="FF0000"/>
          <w:lang w:eastAsia="en-US"/>
        </w:rPr>
      </w:pPr>
      <w:r w:rsidRPr="215AE6DF">
        <w:rPr>
          <w:lang w:eastAsia="en-US"/>
        </w:rPr>
        <w:t>Present for items 1-3</w:t>
      </w:r>
    </w:p>
    <w:p w14:paraId="50779C8A" w14:textId="77777777" w:rsidR="004A0514" w:rsidRPr="004A0514" w:rsidRDefault="004A0514" w:rsidP="004A0514">
      <w:pPr>
        <w:pStyle w:val="Paragraphnonumbers"/>
        <w:rPr>
          <w:color w:val="FF0000"/>
          <w:lang w:eastAsia="en-US"/>
        </w:rPr>
      </w:pPr>
    </w:p>
    <w:p w14:paraId="2A0EB751" w14:textId="39BA9AA1" w:rsidR="004A0514" w:rsidRPr="004A0514" w:rsidRDefault="5FAF5E9D" w:rsidP="215AE6DF">
      <w:pPr>
        <w:pStyle w:val="Paragraphnonumbers"/>
        <w:rPr>
          <w:lang w:eastAsia="en-US"/>
        </w:rPr>
      </w:pPr>
      <w:r w:rsidRPr="215AE6DF">
        <w:rPr>
          <w:lang w:eastAsia="en-US"/>
        </w:rPr>
        <w:t xml:space="preserve">Toby Page Consultant Urological Surgeon at Newcastle upon </w:t>
      </w:r>
      <w:proofErr w:type="spellStart"/>
      <w:r w:rsidRPr="215AE6DF">
        <w:rPr>
          <w:lang w:eastAsia="en-US"/>
        </w:rPr>
        <w:t>tyne</w:t>
      </w:r>
      <w:proofErr w:type="spellEnd"/>
      <w:r w:rsidRPr="215AE6DF">
        <w:rPr>
          <w:lang w:eastAsia="en-US"/>
        </w:rPr>
        <w:t xml:space="preserve"> hospital trust</w:t>
      </w:r>
    </w:p>
    <w:p w14:paraId="71D08493" w14:textId="3F8443F9" w:rsidR="004A0514" w:rsidRPr="004A0514" w:rsidRDefault="5FAF5E9D" w:rsidP="215AE6DF">
      <w:pPr>
        <w:pStyle w:val="Paragraphnonumbers"/>
        <w:rPr>
          <w:lang w:eastAsia="en-US"/>
        </w:rPr>
      </w:pPr>
      <w:r w:rsidRPr="215AE6DF">
        <w:rPr>
          <w:lang w:eastAsia="en-US"/>
        </w:rPr>
        <w:t>Present for items 4-5</w:t>
      </w:r>
    </w:p>
    <w:p w14:paraId="6E5623DE" w14:textId="77777777" w:rsidR="004A0514" w:rsidRPr="004A0514" w:rsidRDefault="004A0514" w:rsidP="004A0514">
      <w:pPr>
        <w:pStyle w:val="Paragraphnonumbers"/>
        <w:rPr>
          <w:color w:val="FF0000"/>
          <w:lang w:eastAsia="en-US"/>
        </w:rPr>
      </w:pPr>
    </w:p>
    <w:p w14:paraId="2D3C8696" w14:textId="500AFA2E" w:rsidR="004A0514" w:rsidRPr="004A0514" w:rsidRDefault="5FAF5E9D" w:rsidP="215AE6DF">
      <w:pPr>
        <w:pStyle w:val="Paragraphnonumbers"/>
        <w:rPr>
          <w:lang w:eastAsia="en-US"/>
        </w:rPr>
      </w:pPr>
      <w:r w:rsidRPr="215AE6DF">
        <w:rPr>
          <w:lang w:eastAsia="en-US"/>
        </w:rPr>
        <w:t>Declan Du</w:t>
      </w:r>
      <w:r w:rsidR="070D27B5" w:rsidRPr="215AE6DF">
        <w:rPr>
          <w:lang w:eastAsia="en-US"/>
        </w:rPr>
        <w:t>n</w:t>
      </w:r>
      <w:r w:rsidRPr="215AE6DF">
        <w:rPr>
          <w:lang w:eastAsia="en-US"/>
        </w:rPr>
        <w:t xml:space="preserve">ne surgeon at Liverpool University Hospital </w:t>
      </w:r>
    </w:p>
    <w:p w14:paraId="2D8928A1" w14:textId="7882E3A6" w:rsidR="004A0514" w:rsidRPr="004A0514" w:rsidRDefault="5FAF5E9D" w:rsidP="215AE6DF">
      <w:pPr>
        <w:pStyle w:val="Paragraphnonumbers"/>
        <w:rPr>
          <w:lang w:eastAsia="en-US"/>
        </w:rPr>
      </w:pPr>
      <w:r w:rsidRPr="215AE6DF">
        <w:rPr>
          <w:lang w:eastAsia="en-US"/>
        </w:rPr>
        <w:t>Present for items 4-5</w:t>
      </w:r>
    </w:p>
    <w:p w14:paraId="458F630A" w14:textId="6BDC2F5A" w:rsidR="007F133A" w:rsidRPr="00DD67DE" w:rsidRDefault="007F133A" w:rsidP="215AE6DF">
      <w:pPr>
        <w:pStyle w:val="Paragraphnonumbers"/>
        <w:rPr>
          <w:lang w:eastAsia="en-US"/>
        </w:rPr>
      </w:pPr>
    </w:p>
    <w:p w14:paraId="5DC69C87" w14:textId="2768A6A8" w:rsidR="00172063" w:rsidRPr="00DD67DE" w:rsidRDefault="492CC7FA" w:rsidP="215AE6DF">
      <w:pPr>
        <w:pStyle w:val="Heading3unnumbered"/>
        <w:rPr>
          <w:color w:val="auto"/>
        </w:rPr>
      </w:pPr>
      <w:r w:rsidRPr="215AE6DF">
        <w:rPr>
          <w:color w:val="auto"/>
        </w:rPr>
        <w:lastRenderedPageBreak/>
        <w:t>Lay Specialist Committee members presen</w:t>
      </w:r>
      <w:r w:rsidR="73EF7721" w:rsidRPr="215AE6DF">
        <w:rPr>
          <w:color w:val="auto"/>
        </w:rPr>
        <w:t>t</w:t>
      </w:r>
    </w:p>
    <w:p w14:paraId="63BAD929" w14:textId="7A1139BB" w:rsidR="10B28A6E" w:rsidRPr="00DD67DE" w:rsidRDefault="5FAF5E9D" w:rsidP="215AE6DF">
      <w:pPr>
        <w:spacing w:after="240" w:line="276" w:lineRule="auto"/>
        <w:ind w:left="6521" w:hanging="6521"/>
        <w:rPr>
          <w:sz w:val="24"/>
          <w:szCs w:val="24"/>
        </w:rPr>
      </w:pPr>
      <w:r w:rsidRPr="215AE6DF">
        <w:rPr>
          <w:rFonts w:eastAsia="Arial"/>
          <w:sz w:val="24"/>
          <w:szCs w:val="24"/>
        </w:rPr>
        <w:t>Rebecca Dickens</w:t>
      </w:r>
      <w:r w:rsidR="5170CACA" w:rsidRPr="215AE6DF">
        <w:rPr>
          <w:rFonts w:eastAsia="Arial"/>
          <w:sz w:val="24"/>
          <w:szCs w:val="24"/>
        </w:rPr>
        <w:t>, Lay Member</w:t>
      </w:r>
      <w:r w:rsidR="004A0514">
        <w:tab/>
      </w:r>
      <w:r w:rsidR="5170CACA" w:rsidRPr="215AE6DF">
        <w:rPr>
          <w:sz w:val="24"/>
          <w:szCs w:val="24"/>
        </w:rPr>
        <w:t xml:space="preserve">Present for </w:t>
      </w:r>
      <w:r w:rsidR="56C3B819" w:rsidRPr="215AE6DF">
        <w:rPr>
          <w:sz w:val="24"/>
          <w:szCs w:val="24"/>
        </w:rPr>
        <w:t>items 1-3</w:t>
      </w:r>
    </w:p>
    <w:p w14:paraId="3EE03F13" w14:textId="015DD47D" w:rsidR="30F43763" w:rsidRPr="00DD67DE" w:rsidRDefault="5FAF5E9D" w:rsidP="215AE6DF">
      <w:pPr>
        <w:spacing w:after="240" w:line="276" w:lineRule="auto"/>
        <w:ind w:left="6521" w:hanging="6521"/>
        <w:rPr>
          <w:sz w:val="24"/>
          <w:szCs w:val="24"/>
        </w:rPr>
      </w:pPr>
      <w:r w:rsidRPr="215AE6DF">
        <w:rPr>
          <w:rFonts w:eastAsia="Arial"/>
          <w:sz w:val="24"/>
          <w:szCs w:val="24"/>
        </w:rPr>
        <w:t>Dave Chuter</w:t>
      </w:r>
      <w:r w:rsidR="4E4D96C4" w:rsidRPr="215AE6DF">
        <w:rPr>
          <w:rFonts w:eastAsia="Arial"/>
          <w:sz w:val="24"/>
          <w:szCs w:val="24"/>
        </w:rPr>
        <w:t xml:space="preserve">, Lay Member    </w:t>
      </w:r>
      <w:r w:rsidR="4E4D96C4" w:rsidRPr="215AE6DF">
        <w:rPr>
          <w:rFonts w:eastAsia="Arial"/>
        </w:rPr>
        <w:t xml:space="preserve">                                                         </w:t>
      </w:r>
      <w:r w:rsidR="4E4D96C4" w:rsidRPr="215AE6DF">
        <w:rPr>
          <w:rFonts w:eastAsia="Arial"/>
          <w:sz w:val="24"/>
          <w:szCs w:val="24"/>
        </w:rPr>
        <w:t>P</w:t>
      </w:r>
      <w:r w:rsidR="4E4D96C4" w:rsidRPr="215AE6DF">
        <w:rPr>
          <w:sz w:val="24"/>
          <w:szCs w:val="24"/>
        </w:rPr>
        <w:t>resent for items 4-5</w:t>
      </w:r>
    </w:p>
    <w:p w14:paraId="226853CC" w14:textId="6BDC4DC0" w:rsidR="004A0514" w:rsidRPr="00DD67DE" w:rsidRDefault="5FAF5E9D" w:rsidP="215AE6DF">
      <w:pPr>
        <w:spacing w:after="240" w:line="276" w:lineRule="auto"/>
        <w:ind w:left="6521" w:hanging="6521"/>
        <w:rPr>
          <w:sz w:val="24"/>
          <w:szCs w:val="24"/>
        </w:rPr>
      </w:pPr>
      <w:r w:rsidRPr="215AE6DF">
        <w:rPr>
          <w:sz w:val="24"/>
          <w:szCs w:val="24"/>
        </w:rPr>
        <w:t>John Organ, Lay Member                                                          Present for items 4-5</w:t>
      </w:r>
    </w:p>
    <w:p w14:paraId="0B985F82" w14:textId="6343AA8B" w:rsidR="00EA0C36" w:rsidRPr="007F4298" w:rsidRDefault="00EA0C36" w:rsidP="13F3A8B3">
      <w:pPr>
        <w:spacing w:after="240" w:line="276" w:lineRule="auto"/>
        <w:ind w:left="6521" w:hanging="6521"/>
        <w:rPr>
          <w:color w:val="FF0000"/>
          <w:sz w:val="24"/>
          <w:szCs w:val="24"/>
        </w:rPr>
      </w:pPr>
    </w:p>
    <w:p w14:paraId="67407F92" w14:textId="5E9DC691" w:rsidR="00463336" w:rsidRPr="005554EE" w:rsidRDefault="00FB539A" w:rsidP="5C63079C">
      <w:pPr>
        <w:pStyle w:val="Heading2"/>
        <w:rPr>
          <w:b w:val="0"/>
          <w:bCs w:val="0"/>
          <w:sz w:val="24"/>
          <w:szCs w:val="24"/>
        </w:rPr>
      </w:pPr>
      <w:r w:rsidRPr="002B39F7">
        <w:rPr>
          <w:b w:val="0"/>
          <w:bCs w:val="0"/>
          <w:sz w:val="24"/>
          <w:szCs w:val="24"/>
        </w:rPr>
        <w:t>1</w:t>
      </w:r>
      <w:r w:rsidRPr="005554EE">
        <w:rPr>
          <w:b w:val="0"/>
          <w:bCs w:val="0"/>
          <w:sz w:val="24"/>
          <w:szCs w:val="24"/>
        </w:rPr>
        <w:t xml:space="preserve">. </w:t>
      </w:r>
      <w:bookmarkStart w:id="2" w:name="_Hlk72144168"/>
      <w:r w:rsidR="00463336" w:rsidRPr="0032319B">
        <w:rPr>
          <w:sz w:val="24"/>
          <w:szCs w:val="24"/>
        </w:rPr>
        <w:t>Introduction to the meeting</w:t>
      </w:r>
    </w:p>
    <w:bookmarkEnd w:id="2"/>
    <w:p w14:paraId="306B0165" w14:textId="77777777" w:rsidR="00C978CB" w:rsidRPr="005554EE" w:rsidRDefault="00C978CB" w:rsidP="5C63079C">
      <w:pPr>
        <w:pStyle w:val="Level2numbered"/>
        <w:rPr>
          <w:bCs w:val="0"/>
        </w:rPr>
      </w:pPr>
      <w:r w:rsidRPr="005554EE">
        <w:rPr>
          <w:bCs w:val="0"/>
          <w:szCs w:val="24"/>
        </w:rPr>
        <w:t>The chair welcomed</w:t>
      </w:r>
      <w:r w:rsidRPr="005554EE">
        <w:rPr>
          <w:bCs w:val="0"/>
        </w:rPr>
        <w:t xml:space="preserve"> </w:t>
      </w:r>
      <w:r w:rsidRPr="005554EE">
        <w:rPr>
          <w:bCs w:val="0"/>
          <w:szCs w:val="24"/>
        </w:rPr>
        <w:t>members of the committee and other attendees present to the meeting</w:t>
      </w:r>
      <w:r w:rsidR="00E00AAB" w:rsidRPr="005554EE">
        <w:rPr>
          <w:bCs w:val="0"/>
        </w:rPr>
        <w:t>.</w:t>
      </w:r>
    </w:p>
    <w:p w14:paraId="5DCAEFB5" w14:textId="04AB9B99" w:rsidR="003E5516" w:rsidRPr="005554EE" w:rsidRDefault="00A82301" w:rsidP="5C63079C">
      <w:pPr>
        <w:pStyle w:val="Level2numbered"/>
      </w:pPr>
      <w:r>
        <w:t xml:space="preserve">The chair noted apologies from </w:t>
      </w:r>
      <w:sdt>
        <w:sdtPr>
          <w:id w:val="-221748370"/>
          <w:placeholder>
            <w:docPart w:val="28FD6A2F91A041FBB9EF005438B38242"/>
          </w:placeholder>
        </w:sdtPr>
        <w:sdtEndPr/>
        <w:sdtContent>
          <w:r w:rsidR="003E3EF6">
            <w:t>committee member</w:t>
          </w:r>
          <w:r w:rsidR="00974A32">
            <w:t>s</w:t>
          </w:r>
          <w:r w:rsidR="0065388D">
            <w:t>:</w:t>
          </w:r>
          <w:r w:rsidR="007B7A8B">
            <w:t xml:space="preserve"> </w:t>
          </w:r>
        </w:sdtContent>
      </w:sdt>
    </w:p>
    <w:p w14:paraId="3147BF4B" w14:textId="3E615B88" w:rsidR="00DC1F86" w:rsidRPr="005554EE" w:rsidRDefault="008D73A0" w:rsidP="5C63079C">
      <w:pPr>
        <w:pStyle w:val="Heading2"/>
        <w:rPr>
          <w:b w:val="0"/>
          <w:bCs w:val="0"/>
          <w:sz w:val="24"/>
          <w:szCs w:val="24"/>
        </w:rPr>
      </w:pPr>
      <w:r w:rsidRPr="005554EE">
        <w:rPr>
          <w:b w:val="0"/>
          <w:bCs w:val="0"/>
          <w:sz w:val="24"/>
          <w:szCs w:val="24"/>
        </w:rPr>
        <w:t>2</w:t>
      </w:r>
      <w:r w:rsidR="00FB539A" w:rsidRPr="005554EE">
        <w:rPr>
          <w:b w:val="0"/>
          <w:bCs w:val="0"/>
          <w:sz w:val="24"/>
          <w:szCs w:val="24"/>
        </w:rPr>
        <w:t xml:space="preserve">. </w:t>
      </w:r>
      <w:r w:rsidR="00DC1F86" w:rsidRPr="0032319B">
        <w:rPr>
          <w:sz w:val="24"/>
          <w:szCs w:val="24"/>
        </w:rPr>
        <w:t xml:space="preserve">Minutes </w:t>
      </w:r>
      <w:r w:rsidR="00C015B8" w:rsidRPr="0032319B">
        <w:rPr>
          <w:sz w:val="24"/>
          <w:szCs w:val="24"/>
        </w:rPr>
        <w:t>from the last</w:t>
      </w:r>
      <w:r w:rsidR="00DC1F86" w:rsidRPr="0032319B">
        <w:rPr>
          <w:sz w:val="24"/>
          <w:szCs w:val="24"/>
        </w:rPr>
        <w:t xml:space="preserve"> meeting</w:t>
      </w:r>
    </w:p>
    <w:p w14:paraId="7B1A1F47" w14:textId="42BBA5DC" w:rsidR="006E2AC8" w:rsidRPr="00054BE3" w:rsidRDefault="3EFED14D" w:rsidP="7B0D1DE0">
      <w:pPr>
        <w:pStyle w:val="Level2numbered"/>
        <w:numPr>
          <w:ilvl w:val="0"/>
          <w:numId w:val="0"/>
        </w:numPr>
        <w:ind w:left="1142"/>
      </w:pPr>
      <w:r>
        <w:t>2.1</w:t>
      </w:r>
      <w:r w:rsidR="20C766F2">
        <w:t>. The</w:t>
      </w:r>
      <w:r w:rsidR="00DC1F86">
        <w:t xml:space="preserve"> committee </w:t>
      </w:r>
      <w:r w:rsidR="00C015B8">
        <w:t>approved</w:t>
      </w:r>
      <w:r w:rsidR="00DC1F86">
        <w:t xml:space="preserve"> the minutes </w:t>
      </w:r>
      <w:r w:rsidR="00C015B8">
        <w:t xml:space="preserve">of the committee meeting held on </w:t>
      </w:r>
      <w:sdt>
        <w:sdtPr>
          <w:id w:val="-1441139329"/>
          <w:placeholder>
            <w:docPart w:val="863646CE5700461FAD5A964A789BA5D1"/>
          </w:placeholder>
        </w:sdtPr>
        <w:sdtEndPr/>
        <w:sdtContent>
          <w:sdt>
            <w:sdtPr>
              <w:id w:val="1361696765"/>
              <w:placeholder>
                <w:docPart w:val="FDE1004A05B34A80B8911B8653C4EB3C"/>
              </w:placeholder>
            </w:sdtPr>
            <w:sdtEndPr/>
            <w:sdtContent>
              <w:r w:rsidR="2E09A78E">
                <w:t>1</w:t>
              </w:r>
              <w:r w:rsidR="00DD67DE">
                <w:t>6</w:t>
              </w:r>
              <w:r w:rsidR="00F6548B" w:rsidRPr="7B0D1DE0">
                <w:rPr>
                  <w:vertAlign w:val="superscript"/>
                </w:rPr>
                <w:t>th</w:t>
              </w:r>
              <w:r w:rsidR="00F6548B">
                <w:t xml:space="preserve"> </w:t>
              </w:r>
              <w:r w:rsidR="00DD67DE">
                <w:t>January 2025</w:t>
              </w:r>
            </w:sdtContent>
          </w:sdt>
        </w:sdtContent>
      </w:sdt>
    </w:p>
    <w:p w14:paraId="0AB0A31A" w14:textId="60882C1E" w:rsidR="00A269AF" w:rsidRPr="005554EE" w:rsidRDefault="008D73A0" w:rsidP="7B0D1DE0">
      <w:pPr>
        <w:rPr>
          <w:rFonts w:eastAsia="Arial"/>
          <w:b/>
          <w:sz w:val="24"/>
          <w:szCs w:val="24"/>
          <w:lang w:val="en-US"/>
        </w:rPr>
      </w:pPr>
      <w:r w:rsidRPr="7B0D1DE0">
        <w:rPr>
          <w:sz w:val="24"/>
          <w:szCs w:val="24"/>
        </w:rPr>
        <w:t>3</w:t>
      </w:r>
      <w:r w:rsidR="00FB539A" w:rsidRPr="7B0D1DE0">
        <w:rPr>
          <w:sz w:val="24"/>
          <w:szCs w:val="24"/>
        </w:rPr>
        <w:t xml:space="preserve">. </w:t>
      </w:r>
      <w:sdt>
        <w:sdtPr>
          <w:rPr>
            <w:b/>
            <w:sz w:val="24"/>
            <w:szCs w:val="24"/>
          </w:rPr>
          <w:id w:val="-1147583954"/>
          <w:placeholder>
            <w:docPart w:val="13DEBBC96FB341EE8C5869FDC919BF0F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0627B6" w:rsidRPr="7B0D1DE0">
            <w:rPr>
              <w:b/>
              <w:sz w:val="24"/>
              <w:szCs w:val="24"/>
            </w:rPr>
            <w:t>Evaluation</w:t>
          </w:r>
        </w:sdtContent>
      </w:sdt>
      <w:r w:rsidR="00A269AF" w:rsidRPr="7B0D1DE0">
        <w:rPr>
          <w:b/>
          <w:sz w:val="24"/>
          <w:szCs w:val="24"/>
        </w:rPr>
        <w:t xml:space="preserve"> </w:t>
      </w:r>
      <w:sdt>
        <w:sdtPr>
          <w:rPr>
            <w:b/>
            <w:sz w:val="24"/>
            <w:szCs w:val="24"/>
          </w:rPr>
          <w:id w:val="588354665"/>
          <w:placeholder>
            <w:docPart w:val="4BBC7835D7284A78A071212A318361AF"/>
          </w:placeholder>
        </w:sdtPr>
        <w:sdtEndPr>
          <w:rPr>
            <w:b w:val="0"/>
            <w:bCs w:val="0"/>
          </w:rPr>
        </w:sdtEndPr>
        <w:sdtContent>
          <w:r w:rsidR="00DD67DE" w:rsidRPr="7B0D1DE0">
            <w:rPr>
              <w:b/>
              <w:sz w:val="24"/>
              <w:szCs w:val="24"/>
            </w:rPr>
            <w:t>Early Value Assessment (EVA): GID-HTE10043 Robot-assisted surgery for orthopaedic procedures</w:t>
          </w:r>
        </w:sdtContent>
      </w:sdt>
    </w:p>
    <w:p w14:paraId="009A16DB" w14:textId="59D8E493" w:rsidR="7B0D1DE0" w:rsidRDefault="7B0D1DE0" w:rsidP="7B0D1DE0">
      <w:pPr>
        <w:rPr>
          <w:b/>
          <w:sz w:val="24"/>
          <w:szCs w:val="24"/>
        </w:rPr>
      </w:pPr>
    </w:p>
    <w:p w14:paraId="356DDCE2" w14:textId="46EC009E" w:rsidR="00947812" w:rsidRPr="005554EE" w:rsidRDefault="001662DA" w:rsidP="008D73A0">
      <w:pPr>
        <w:pStyle w:val="Level2numbered"/>
        <w:numPr>
          <w:ilvl w:val="1"/>
          <w:numId w:val="14"/>
        </w:numPr>
        <w:rPr>
          <w:bCs w:val="0"/>
          <w:szCs w:val="24"/>
        </w:rPr>
      </w:pPr>
      <w:r w:rsidRPr="005554EE">
        <w:rPr>
          <w:bCs w:val="0"/>
          <w:szCs w:val="24"/>
        </w:rPr>
        <w:t>Part 1 – Open session</w:t>
      </w:r>
    </w:p>
    <w:p w14:paraId="52BFAC08" w14:textId="7E3DB7E8" w:rsidR="007D0D24" w:rsidRPr="00577704" w:rsidRDefault="1C5EAF48" w:rsidP="215AE6DF">
      <w:pPr>
        <w:pStyle w:val="ListParagraph"/>
        <w:ind w:left="2140"/>
        <w:rPr>
          <w:rFonts w:eastAsiaTheme="majorEastAsia"/>
          <w:color w:val="FF0000"/>
          <w:sz w:val="24"/>
          <w:szCs w:val="24"/>
          <w:lang w:val="da"/>
        </w:rPr>
      </w:pPr>
      <w:r w:rsidRPr="7B0D1DE0">
        <w:rPr>
          <w:rFonts w:eastAsiaTheme="majorEastAsia"/>
          <w:sz w:val="24"/>
          <w:szCs w:val="24"/>
        </w:rPr>
        <w:t>3.</w:t>
      </w:r>
      <w:r w:rsidR="4D49C1A6" w:rsidRPr="7B0D1DE0">
        <w:rPr>
          <w:rFonts w:eastAsiaTheme="majorEastAsia"/>
          <w:sz w:val="24"/>
          <w:szCs w:val="24"/>
        </w:rPr>
        <w:t>1.1</w:t>
      </w:r>
      <w:r w:rsidRPr="7B0D1DE0">
        <w:rPr>
          <w:rFonts w:eastAsiaTheme="majorEastAsia"/>
          <w:sz w:val="24"/>
          <w:szCs w:val="24"/>
        </w:rPr>
        <w:t xml:space="preserve"> </w:t>
      </w:r>
      <w:r w:rsidR="792B967D" w:rsidRPr="7B0D1DE0">
        <w:rPr>
          <w:rFonts w:eastAsiaTheme="majorEastAsia"/>
          <w:sz w:val="24"/>
          <w:szCs w:val="24"/>
        </w:rPr>
        <w:t xml:space="preserve">The </w:t>
      </w:r>
      <w:r w:rsidR="5B515C7F" w:rsidRPr="7B0D1DE0">
        <w:rPr>
          <w:rFonts w:eastAsiaTheme="majorEastAsia"/>
          <w:sz w:val="24"/>
          <w:szCs w:val="24"/>
        </w:rPr>
        <w:t>chair</w:t>
      </w:r>
      <w:r w:rsidR="792B967D" w:rsidRPr="7B0D1DE0">
        <w:rPr>
          <w:rFonts w:eastAsiaTheme="majorEastAsia"/>
          <w:sz w:val="24"/>
          <w:szCs w:val="24"/>
        </w:rPr>
        <w:t xml:space="preserve"> welcomed the invited </w:t>
      </w:r>
      <w:r w:rsidR="1E108A5B" w:rsidRPr="7B0D1DE0">
        <w:rPr>
          <w:rFonts w:eastAsiaTheme="majorEastAsia"/>
          <w:sz w:val="24"/>
          <w:szCs w:val="24"/>
        </w:rPr>
        <w:t xml:space="preserve">professional </w:t>
      </w:r>
      <w:r w:rsidR="2CD6B2FD" w:rsidRPr="7B0D1DE0">
        <w:rPr>
          <w:rFonts w:eastAsiaTheme="majorEastAsia"/>
          <w:sz w:val="24"/>
          <w:szCs w:val="24"/>
        </w:rPr>
        <w:t>experts</w:t>
      </w:r>
      <w:r w:rsidR="1B94A035" w:rsidRPr="7B0D1DE0">
        <w:rPr>
          <w:rFonts w:eastAsiaTheme="majorEastAsia"/>
          <w:sz w:val="24"/>
          <w:szCs w:val="24"/>
        </w:rPr>
        <w:t xml:space="preserve">, </w:t>
      </w:r>
      <w:r w:rsidR="35C21699" w:rsidRPr="7B0D1DE0">
        <w:rPr>
          <w:rFonts w:eastAsiaTheme="majorEastAsia"/>
          <w:sz w:val="24"/>
          <w:szCs w:val="24"/>
        </w:rPr>
        <w:t xml:space="preserve">external </w:t>
      </w:r>
      <w:r w:rsidR="6DB87428" w:rsidRPr="7B0D1DE0">
        <w:rPr>
          <w:rFonts w:eastAsiaTheme="majorEastAsia"/>
          <w:sz w:val="24"/>
          <w:szCs w:val="24"/>
        </w:rPr>
        <w:t xml:space="preserve">assessment </w:t>
      </w:r>
      <w:r w:rsidR="35C21699" w:rsidRPr="7B0D1DE0">
        <w:rPr>
          <w:rFonts w:eastAsiaTheme="majorEastAsia"/>
          <w:sz w:val="24"/>
          <w:szCs w:val="24"/>
        </w:rPr>
        <w:t>group</w:t>
      </w:r>
      <w:r w:rsidR="5B515C7F" w:rsidRPr="7B0D1DE0">
        <w:rPr>
          <w:rFonts w:eastAsiaTheme="majorEastAsia"/>
          <w:sz w:val="24"/>
          <w:szCs w:val="24"/>
        </w:rPr>
        <w:t xml:space="preserve"> </w:t>
      </w:r>
      <w:r w:rsidR="1B94A035" w:rsidRPr="7B0D1DE0">
        <w:rPr>
          <w:rFonts w:eastAsiaTheme="majorEastAsia"/>
          <w:sz w:val="24"/>
          <w:szCs w:val="24"/>
        </w:rPr>
        <w:t>representatives</w:t>
      </w:r>
      <w:r w:rsidR="3AE4FD6C" w:rsidRPr="7B0D1DE0">
        <w:rPr>
          <w:rFonts w:eastAsiaTheme="majorEastAsia"/>
          <w:sz w:val="24"/>
          <w:szCs w:val="24"/>
        </w:rPr>
        <w:t xml:space="preserve">, </w:t>
      </w:r>
      <w:r w:rsidR="24F6DD25" w:rsidRPr="7B0D1DE0">
        <w:rPr>
          <w:rFonts w:eastAsiaTheme="majorEastAsia"/>
          <w:sz w:val="24"/>
          <w:szCs w:val="24"/>
        </w:rPr>
        <w:t xml:space="preserve">members of the public and </w:t>
      </w:r>
      <w:r w:rsidR="10DE98BE" w:rsidRPr="7B0D1DE0">
        <w:rPr>
          <w:rFonts w:eastAsiaTheme="majorEastAsia"/>
          <w:sz w:val="24"/>
          <w:szCs w:val="24"/>
        </w:rPr>
        <w:t>company representatives from Johnson &amp; Johnson, Stryker, Zimmer Biomet, Smith &amp; Nephew,</w:t>
      </w:r>
      <w:r w:rsidR="7576C386" w:rsidRPr="7B0D1DE0">
        <w:rPr>
          <w:rFonts w:eastAsiaTheme="majorEastAsia"/>
          <w:sz w:val="24"/>
          <w:szCs w:val="24"/>
        </w:rPr>
        <w:t xml:space="preserve"> </w:t>
      </w:r>
      <w:proofErr w:type="spellStart"/>
      <w:r w:rsidR="7E211ECB" w:rsidRPr="7B0D1DE0">
        <w:rPr>
          <w:rFonts w:eastAsiaTheme="majorEastAsia"/>
          <w:sz w:val="24"/>
          <w:szCs w:val="24"/>
        </w:rPr>
        <w:t>M</w:t>
      </w:r>
      <w:r w:rsidR="7576C386" w:rsidRPr="7B0D1DE0">
        <w:rPr>
          <w:rFonts w:eastAsiaTheme="majorEastAsia"/>
          <w:sz w:val="24"/>
          <w:szCs w:val="24"/>
        </w:rPr>
        <w:t>icroport</w:t>
      </w:r>
      <w:proofErr w:type="spellEnd"/>
      <w:r w:rsidR="7576C386" w:rsidRPr="7B0D1DE0">
        <w:rPr>
          <w:rFonts w:eastAsiaTheme="majorEastAsia"/>
          <w:sz w:val="24"/>
          <w:szCs w:val="24"/>
        </w:rPr>
        <w:t xml:space="preserve"> </w:t>
      </w:r>
      <w:r w:rsidR="10DE98BE" w:rsidRPr="7B0D1DE0">
        <w:rPr>
          <w:rFonts w:eastAsiaTheme="majorEastAsia"/>
          <w:sz w:val="24"/>
          <w:szCs w:val="24"/>
        </w:rPr>
        <w:t>and Corin</w:t>
      </w:r>
    </w:p>
    <w:p w14:paraId="5598A5AF" w14:textId="77777777" w:rsidR="00F34A7A" w:rsidRPr="005554EE" w:rsidRDefault="00F34A7A" w:rsidP="5C63079C">
      <w:pPr>
        <w:pStyle w:val="ListParagraph"/>
        <w:ind w:left="2140"/>
        <w:rPr>
          <w:rFonts w:eastAsiaTheme="majorEastAsia"/>
          <w:bCs w:val="0"/>
          <w:sz w:val="24"/>
          <w:szCs w:val="24"/>
        </w:rPr>
      </w:pPr>
    </w:p>
    <w:p w14:paraId="72C11B0E" w14:textId="4F0C787C" w:rsidR="0082481F" w:rsidRPr="005554EE" w:rsidRDefault="0661A165" w:rsidP="7B0D1DE0">
      <w:pPr>
        <w:pStyle w:val="Level3numbered"/>
        <w:numPr>
          <w:ilvl w:val="0"/>
          <w:numId w:val="0"/>
        </w:numPr>
        <w:ind w:left="2155"/>
      </w:pPr>
      <w:r>
        <w:t>3.</w:t>
      </w:r>
      <w:r w:rsidR="2D130EF3">
        <w:t>1</w:t>
      </w:r>
      <w:r w:rsidR="1A677881">
        <w:t>.</w:t>
      </w:r>
      <w:r w:rsidR="54399CAC">
        <w:t xml:space="preserve">2 </w:t>
      </w:r>
      <w:r w:rsidR="792B967D">
        <w:t xml:space="preserve">The </w:t>
      </w:r>
      <w:r w:rsidR="5B515C7F">
        <w:t>chair</w:t>
      </w:r>
      <w:r w:rsidR="792B967D">
        <w:t xml:space="preserve"> asked all committee members</w:t>
      </w:r>
      <w:r w:rsidR="776CD9EE">
        <w:t>,</w:t>
      </w:r>
      <w:r w:rsidR="792B967D">
        <w:t xml:space="preserve"> </w:t>
      </w:r>
      <w:r w:rsidR="55AE1857">
        <w:t xml:space="preserve">professional </w:t>
      </w:r>
      <w:r w:rsidR="2CD6B2FD">
        <w:t>experts</w:t>
      </w:r>
      <w:r w:rsidR="6DB87428">
        <w:t xml:space="preserve">, </w:t>
      </w:r>
      <w:r w:rsidR="35C21699">
        <w:t>external group representatives</w:t>
      </w:r>
      <w:r w:rsidR="5B515C7F">
        <w:t xml:space="preserve"> and </w:t>
      </w:r>
      <w:r w:rsidR="776CD9EE">
        <w:t xml:space="preserve">NICE staff </w:t>
      </w:r>
      <w:r w:rsidR="5B515C7F">
        <w:t xml:space="preserve">present </w:t>
      </w:r>
      <w:r w:rsidR="792B967D">
        <w:t>to declare any relevant interests</w:t>
      </w:r>
      <w:r w:rsidR="34847EAC">
        <w:t xml:space="preserve"> in relation to </w:t>
      </w:r>
      <w:r w:rsidR="7E07ED28">
        <w:t xml:space="preserve">the </w:t>
      </w:r>
      <w:r w:rsidR="5B515C7F">
        <w:t>item</w:t>
      </w:r>
      <w:r w:rsidR="7E07ED28">
        <w:t xml:space="preserve"> being considered.</w:t>
      </w:r>
      <w:r w:rsidR="2F9C8AEA">
        <w:t xml:space="preserve"> </w:t>
      </w:r>
      <w:bookmarkStart w:id="3" w:name="_Hlk72146417"/>
      <w:bookmarkEnd w:id="3"/>
    </w:p>
    <w:p w14:paraId="17197618" w14:textId="4F65AA4E" w:rsidR="1E2629C0" w:rsidRDefault="1E2629C0" w:rsidP="4CA5E416">
      <w:pPr>
        <w:pStyle w:val="Level3numbered"/>
        <w:numPr>
          <w:ilvl w:val="0"/>
          <w:numId w:val="0"/>
        </w:numPr>
        <w:ind w:left="2155"/>
        <w:rPr>
          <w:rStyle w:val="Hyperlink"/>
          <w:rFonts w:eastAsia="Arial"/>
          <w:bCs w:val="0"/>
          <w:szCs w:val="24"/>
        </w:rPr>
      </w:pPr>
      <w:r w:rsidRPr="4CA5E416">
        <w:rPr>
          <w:rFonts w:eastAsia="Arial"/>
          <w:bCs w:val="0"/>
          <w:color w:val="000000" w:themeColor="text1"/>
          <w:szCs w:val="24"/>
        </w:rPr>
        <w:t xml:space="preserve">All interests declared for this assessment are listed on the register available on the NICE website here: </w:t>
      </w:r>
      <w:hyperlink r:id="rId8">
        <w:r w:rsidR="49563611" w:rsidRPr="4CA5E416">
          <w:rPr>
            <w:rStyle w:val="Hyperlink"/>
            <w:rFonts w:eastAsia="Arial"/>
            <w:bCs w:val="0"/>
            <w:szCs w:val="24"/>
          </w:rPr>
          <w:t>https://www.nice.org.uk/guidance/indevelopment/gid-hte10043/documents</w:t>
        </w:r>
      </w:hyperlink>
    </w:p>
    <w:p w14:paraId="3AA53CC2" w14:textId="20D5C703" w:rsidR="00D22F90" w:rsidRPr="005554EE" w:rsidRDefault="5706C2F2" w:rsidP="7B0D1DE0">
      <w:pPr>
        <w:tabs>
          <w:tab w:val="left" w:pos="2268"/>
        </w:tabs>
        <w:spacing w:after="240" w:line="276" w:lineRule="auto"/>
        <w:ind w:left="1418" w:hanging="737"/>
      </w:pPr>
      <w:r w:rsidRPr="7B0D1DE0">
        <w:rPr>
          <w:rFonts w:eastAsia="Arial"/>
          <w:b/>
          <w:color w:val="FF0000"/>
          <w:sz w:val="24"/>
          <w:szCs w:val="24"/>
        </w:rPr>
        <w:t xml:space="preserve">    </w:t>
      </w:r>
      <w:r w:rsidRPr="7B0D1DE0">
        <w:rPr>
          <w:rFonts w:eastAsia="Arial"/>
          <w:bCs w:val="0"/>
          <w:color w:val="000000" w:themeColor="text1"/>
          <w:sz w:val="24"/>
          <w:szCs w:val="24"/>
        </w:rPr>
        <w:t>No declarations made.</w:t>
      </w:r>
      <w:r w:rsidRPr="7B0D1DE0">
        <w:rPr>
          <w:rFonts w:eastAsia="Arial"/>
          <w:bCs w:val="0"/>
          <w:color w:val="FF0000"/>
          <w:sz w:val="24"/>
          <w:szCs w:val="24"/>
        </w:rPr>
        <w:t xml:space="preserve"> </w:t>
      </w:r>
      <w:r w:rsidRPr="7B0D1DE0">
        <w:rPr>
          <w:rFonts w:eastAsia="Arial"/>
          <w:b/>
          <w:color w:val="FF0000"/>
          <w:sz w:val="24"/>
          <w:szCs w:val="24"/>
        </w:rPr>
        <w:t xml:space="preserve">  </w:t>
      </w:r>
      <w:r w:rsidRPr="7B0D1DE0">
        <w:t xml:space="preserve"> </w:t>
      </w:r>
    </w:p>
    <w:p w14:paraId="5F1DF116" w14:textId="38769C39" w:rsidR="00D22F90" w:rsidRPr="005554EE" w:rsidRDefault="5706C2F2" w:rsidP="4CA5E416">
      <w:pPr>
        <w:pStyle w:val="Level3numbered"/>
        <w:numPr>
          <w:ilvl w:val="0"/>
          <w:numId w:val="0"/>
        </w:numPr>
        <w:ind w:left="1142"/>
        <w:rPr>
          <w:lang w:val="da-DK"/>
        </w:rPr>
      </w:pPr>
      <w:r>
        <w:t>3.</w:t>
      </w:r>
      <w:r w:rsidR="4A2515C5">
        <w:t>1.2</w:t>
      </w:r>
      <w:r>
        <w:t xml:space="preserve"> </w:t>
      </w:r>
      <w:r w:rsidR="73E252C1">
        <w:t xml:space="preserve">The Chair </w:t>
      </w:r>
      <w:r w:rsidR="217DF4F3">
        <w:t xml:space="preserve">led </w:t>
      </w:r>
      <w:r w:rsidR="085BBBA2">
        <w:t xml:space="preserve">a discussion </w:t>
      </w:r>
      <w:sdt>
        <w:sdtPr>
          <w:id w:val="1322003521"/>
          <w:placeholder>
            <w:docPart w:val="08F407400F624108AC16FA98D24135C4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2CC307E8">
            <w:t>of the evidence presented to the committee.</w:t>
          </w:r>
        </w:sdtContent>
      </w:sdt>
      <w:r w:rsidR="085BBBA2">
        <w:t xml:space="preserve"> This information was presented by</w:t>
      </w:r>
      <w:r w:rsidR="121D24E1">
        <w:t xml:space="preserve"> </w:t>
      </w:r>
      <w:r w:rsidR="3329F457">
        <w:t xml:space="preserve">Technical Analyst </w:t>
      </w:r>
      <w:r w:rsidR="2C69D242">
        <w:t>Toby Sands</w:t>
      </w:r>
      <w:r w:rsidR="5CEA2250">
        <w:t>.</w:t>
      </w:r>
      <w:r w:rsidR="044E1FC6" w:rsidRPr="4CA5E416">
        <w:rPr>
          <w:rFonts w:eastAsia="Arial"/>
          <w:color w:val="000000" w:themeColor="text1"/>
        </w:rPr>
        <w:t xml:space="preserve"> </w:t>
      </w:r>
    </w:p>
    <w:p w14:paraId="3231A230" w14:textId="307667C3" w:rsidR="009F4DC3" w:rsidRPr="00EB78ED" w:rsidRDefault="0EC0B7E4" w:rsidP="7B0D1DE0">
      <w:pPr>
        <w:pStyle w:val="Level2numbered"/>
        <w:numPr>
          <w:ilvl w:val="0"/>
          <w:numId w:val="0"/>
        </w:numPr>
        <w:ind w:left="1142"/>
      </w:pPr>
      <w:r>
        <w:t>3.</w:t>
      </w:r>
      <w:r w:rsidR="120AEF86">
        <w:t>2</w:t>
      </w:r>
      <w:r w:rsidR="1005A58D">
        <w:t xml:space="preserve"> </w:t>
      </w:r>
      <w:r w:rsidR="3690985A">
        <w:t>Part 2b</w:t>
      </w:r>
      <w:r w:rsidR="621B55B9">
        <w:t xml:space="preserve"> - </w:t>
      </w:r>
      <w:r w:rsidR="3690985A">
        <w:t>Closed session (external assessment group</w:t>
      </w:r>
      <w:r w:rsidR="610B09D7">
        <w:t xml:space="preserve">, companies and Expert </w:t>
      </w:r>
      <w:r w:rsidR="3690985A">
        <w:t>representative</w:t>
      </w:r>
      <w:r w:rsidR="008D6E71">
        <w:t>s</w:t>
      </w:r>
      <w:r w:rsidR="1B977739">
        <w:t xml:space="preserve"> and the public</w:t>
      </w:r>
      <w:r w:rsidR="49F107DC">
        <w:t xml:space="preserve"> </w:t>
      </w:r>
      <w:r w:rsidR="3690985A">
        <w:t>w</w:t>
      </w:r>
      <w:r w:rsidR="49F107DC">
        <w:t>ere</w:t>
      </w:r>
      <w:r w:rsidR="411131C1">
        <w:t xml:space="preserve"> </w:t>
      </w:r>
      <w:r w:rsidR="3690985A">
        <w:t>asked to leave the meeting)</w:t>
      </w:r>
    </w:p>
    <w:p w14:paraId="545B6786" w14:textId="02670604" w:rsidR="00577704" w:rsidRPr="00EB78ED" w:rsidRDefault="150E41C2" w:rsidP="00577704">
      <w:pPr>
        <w:pStyle w:val="Level2numbered"/>
        <w:numPr>
          <w:ilvl w:val="0"/>
          <w:numId w:val="0"/>
        </w:numPr>
        <w:ind w:left="1142"/>
      </w:pPr>
      <w:r>
        <w:lastRenderedPageBreak/>
        <w:t>3.2.</w:t>
      </w:r>
      <w:r w:rsidR="6EEBAE1D">
        <w:t>2</w:t>
      </w:r>
      <w:r w:rsidR="254C9720">
        <w:t xml:space="preserve"> </w:t>
      </w:r>
      <w:r w:rsidR="00D14E64">
        <w:t xml:space="preserve">The </w:t>
      </w:r>
      <w:r w:rsidR="003965A8">
        <w:t>c</w:t>
      </w:r>
      <w:r w:rsidR="00D14E64">
        <w:t xml:space="preserve">ommittee then </w:t>
      </w:r>
      <w:r w:rsidR="00842ACF">
        <w:t xml:space="preserve">agreed on the content </w:t>
      </w:r>
      <w:r w:rsidR="00DE1FF6">
        <w:t>of the</w:t>
      </w:r>
      <w:r w:rsidR="7AAA8844">
        <w:t xml:space="preserve"> </w:t>
      </w:r>
      <w:r w:rsidR="00577704">
        <w:t xml:space="preserve">Early Value </w:t>
      </w:r>
      <w:r w:rsidR="7AAA8844">
        <w:t>Assessment Guidanc</w:t>
      </w:r>
      <w:r w:rsidR="003E731E">
        <w:t>e.</w:t>
      </w:r>
      <w:r w:rsidR="00DE1FF6">
        <w:t xml:space="preserve"> </w:t>
      </w:r>
    </w:p>
    <w:p w14:paraId="16958B31" w14:textId="626BFB13" w:rsidR="00577704" w:rsidRPr="00EB78ED" w:rsidRDefault="07E7FAC1" w:rsidP="00577704">
      <w:pPr>
        <w:pStyle w:val="Level2numbered"/>
        <w:numPr>
          <w:ilvl w:val="0"/>
          <w:numId w:val="0"/>
        </w:numPr>
        <w:ind w:left="1142"/>
      </w:pPr>
      <w:r>
        <w:t xml:space="preserve">3.2.3 </w:t>
      </w:r>
      <w:r w:rsidR="00DE1FF6">
        <w:t xml:space="preserve">The </w:t>
      </w:r>
      <w:r w:rsidR="00842ACF">
        <w:t>committee decision was reached</w:t>
      </w:r>
      <w:r w:rsidR="001420B9">
        <w:t xml:space="preserve"> </w:t>
      </w:r>
      <w:sdt>
        <w:sdtPr>
          <w:id w:val="-100185539"/>
          <w:placeholder>
            <w:docPart w:val="15F779808F564C7B84AE1B1895933095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0627B6">
            <w:t>by consensus.</w:t>
          </w:r>
        </w:sdtContent>
      </w:sdt>
      <w:r w:rsidR="009B1704">
        <w:t xml:space="preserve">The committee asked the NICE technical team to </w:t>
      </w:r>
      <w:r w:rsidR="00DE1FF6">
        <w:t xml:space="preserve">prepare the </w:t>
      </w:r>
      <w:r w:rsidR="00577704">
        <w:t>Early Value</w:t>
      </w:r>
      <w:r w:rsidR="3A4ADC7B">
        <w:t xml:space="preserve"> </w:t>
      </w:r>
      <w:r w:rsidR="04286EBE">
        <w:t>Assessment in</w:t>
      </w:r>
      <w:r w:rsidR="00DE1FF6">
        <w:t xml:space="preserve"> </w:t>
      </w:r>
      <w:r w:rsidR="009B1704">
        <w:t>line with their decisions</w:t>
      </w:r>
      <w:r w:rsidR="1F9573D4">
        <w:t>.</w:t>
      </w:r>
    </w:p>
    <w:p w14:paraId="434381D3" w14:textId="59C3F741" w:rsidR="00DE1FF6" w:rsidRPr="00D454D5" w:rsidRDefault="00095417" w:rsidP="633D1EE8">
      <w:pPr>
        <w:rPr>
          <w:rFonts w:eastAsia="Arial"/>
          <w:sz w:val="24"/>
          <w:szCs w:val="24"/>
        </w:rPr>
      </w:pPr>
      <w:r w:rsidRPr="633D1EE8">
        <w:rPr>
          <w:sz w:val="24"/>
          <w:szCs w:val="24"/>
        </w:rPr>
        <w:t>4</w:t>
      </w:r>
      <w:r w:rsidR="00C75264" w:rsidRPr="633D1EE8">
        <w:rPr>
          <w:sz w:val="24"/>
          <w:szCs w:val="24"/>
        </w:rPr>
        <w:t xml:space="preserve">. </w:t>
      </w:r>
      <w:r w:rsidR="00577704" w:rsidRPr="00577704">
        <w:rPr>
          <w:b/>
          <w:sz w:val="24"/>
          <w:szCs w:val="24"/>
          <w:lang w:val="en-US"/>
        </w:rPr>
        <w:t>Early Value Assessment (EVA): GID-HTE10040 Robot-assisted surgery for soft-tissue procedures</w:t>
      </w:r>
    </w:p>
    <w:p w14:paraId="5159248B" w14:textId="77777777" w:rsidR="00D454D5" w:rsidRDefault="00D454D5" w:rsidP="00D454D5">
      <w:pPr>
        <w:pStyle w:val="Level2numbered"/>
        <w:numPr>
          <w:ilvl w:val="0"/>
          <w:numId w:val="0"/>
        </w:numPr>
        <w:ind w:left="1235"/>
        <w:rPr>
          <w:szCs w:val="24"/>
        </w:rPr>
      </w:pPr>
    </w:p>
    <w:p w14:paraId="3D0EAE48" w14:textId="5EC1559D" w:rsidR="00DE1FF6" w:rsidRPr="00D454D5" w:rsidRDefault="6EE91D10" w:rsidP="7B0D1DE0">
      <w:pPr>
        <w:pStyle w:val="Level2numbered"/>
        <w:numPr>
          <w:ilvl w:val="0"/>
          <w:numId w:val="0"/>
        </w:numPr>
        <w:ind w:left="1142"/>
        <w:rPr>
          <w:color w:val="FF0000"/>
        </w:rPr>
      </w:pPr>
      <w:r>
        <w:t xml:space="preserve">4.1 </w:t>
      </w:r>
      <w:r w:rsidR="1E108A5B">
        <w:t>Part 1 – Open sessio</w:t>
      </w:r>
      <w:r w:rsidR="64D1C2DF">
        <w:t>n</w:t>
      </w:r>
    </w:p>
    <w:p w14:paraId="7A2C2ABE" w14:textId="6FBDE6CC" w:rsidR="00DE1FF6" w:rsidRPr="00577704" w:rsidRDefault="75089B0F" w:rsidP="00577704">
      <w:pPr>
        <w:pStyle w:val="Level2numbered"/>
        <w:numPr>
          <w:ilvl w:val="0"/>
          <w:numId w:val="0"/>
        </w:numPr>
        <w:ind w:left="1502"/>
        <w:rPr>
          <w:color w:val="FF0000"/>
        </w:rPr>
      </w:pPr>
      <w:r>
        <w:t>4.1</w:t>
      </w:r>
      <w:r w:rsidR="25FA9C9D">
        <w:t xml:space="preserve">.1 </w:t>
      </w:r>
      <w:r w:rsidR="5B915010">
        <w:t>The chair welcomed the invited</w:t>
      </w:r>
      <w:r w:rsidR="4D3C1373">
        <w:t xml:space="preserve"> professional experts,</w:t>
      </w:r>
      <w:r w:rsidR="5B915010">
        <w:t xml:space="preserve"> </w:t>
      </w:r>
      <w:r w:rsidR="595EDF65">
        <w:t>specialist committee members</w:t>
      </w:r>
      <w:r w:rsidR="5B915010">
        <w:t xml:space="preserve">, </w:t>
      </w:r>
      <w:r w:rsidR="595EDF65">
        <w:t xml:space="preserve">lay specialist committee members, </w:t>
      </w:r>
      <w:r w:rsidR="5B915010">
        <w:t>external assessment group representatives, members of the public and company representatives from</w:t>
      </w:r>
      <w:r w:rsidR="5B915010" w:rsidRPr="7B0D1DE0">
        <w:rPr>
          <w:color w:val="000000" w:themeColor="text1"/>
        </w:rPr>
        <w:t xml:space="preserve"> </w:t>
      </w:r>
      <w:r w:rsidRPr="7B0D1DE0">
        <w:rPr>
          <w:color w:val="000000" w:themeColor="text1"/>
        </w:rPr>
        <w:t xml:space="preserve">Medtronic, Intuitive surgical, and CMR Surgical </w:t>
      </w:r>
      <w:r w:rsidRPr="7B0D1DE0">
        <w:rPr>
          <w:color w:val="FF0000"/>
        </w:rPr>
        <w:t xml:space="preserve">  </w:t>
      </w:r>
    </w:p>
    <w:p w14:paraId="0B30D175" w14:textId="3555FD44" w:rsidR="220DE68F" w:rsidRDefault="275CEAE9" w:rsidP="234DB3AF">
      <w:pPr>
        <w:pStyle w:val="Level3numbered"/>
        <w:numPr>
          <w:ilvl w:val="0"/>
          <w:numId w:val="0"/>
        </w:numPr>
        <w:ind w:left="1502"/>
        <w:rPr>
          <w:rStyle w:val="Hyperlink"/>
          <w:highlight w:val="yellow"/>
        </w:rPr>
      </w:pPr>
      <w:r>
        <w:t>4.</w:t>
      </w:r>
      <w:r w:rsidR="4F97CAA8">
        <w:t>1.</w:t>
      </w:r>
      <w:r w:rsidR="57380D3E">
        <w:t xml:space="preserve">2 </w:t>
      </w:r>
      <w:r w:rsidR="00DE1FF6">
        <w:t xml:space="preserve">The chair asked all committee members, </w:t>
      </w:r>
      <w:r w:rsidR="00E25001">
        <w:t xml:space="preserve">professional experts, </w:t>
      </w:r>
      <w:r w:rsidR="002721F8">
        <w:t>specialist committee members, lay specialist committee members</w:t>
      </w:r>
      <w:r w:rsidR="00DE1FF6">
        <w:t>, external group representatives and NICE staff present to declare any relevant interests in relation to the item being considered.</w:t>
      </w:r>
      <w:r w:rsidR="002721F8">
        <w:t xml:space="preserve"> </w:t>
      </w:r>
    </w:p>
    <w:p w14:paraId="42D522CD" w14:textId="2786B247" w:rsidR="220DE68F" w:rsidRDefault="220DE68F" w:rsidP="4CA5E416">
      <w:pPr>
        <w:pStyle w:val="Level3numbered"/>
        <w:numPr>
          <w:ilvl w:val="0"/>
          <w:numId w:val="0"/>
        </w:numPr>
        <w:ind w:left="1502"/>
        <w:rPr>
          <w:rStyle w:val="Hyperlink"/>
          <w:rFonts w:eastAsia="Arial"/>
          <w:bCs w:val="0"/>
          <w:szCs w:val="24"/>
        </w:rPr>
      </w:pPr>
      <w:r w:rsidRPr="4CA5E416">
        <w:rPr>
          <w:rFonts w:eastAsia="Arial"/>
          <w:bCs w:val="0"/>
          <w:color w:val="000000" w:themeColor="text1"/>
          <w:szCs w:val="24"/>
        </w:rPr>
        <w:t xml:space="preserve">All interests declared for this assessment are listed on the register available on the NICE website here: </w:t>
      </w:r>
      <w:hyperlink r:id="rId9">
        <w:r w:rsidR="48594DFC" w:rsidRPr="4CA5E416">
          <w:rPr>
            <w:rStyle w:val="Hyperlink"/>
            <w:rFonts w:eastAsia="Arial"/>
            <w:bCs w:val="0"/>
            <w:szCs w:val="24"/>
          </w:rPr>
          <w:t>https://www.nice.org.uk/guidance/gid-hte10040/documents/register-of-interests-2</w:t>
        </w:r>
      </w:hyperlink>
    </w:p>
    <w:p w14:paraId="1AFB9A76" w14:textId="0E06747E" w:rsidR="00B0319B" w:rsidRPr="00CA2A92" w:rsidRDefault="73027E0B" w:rsidP="7B0D1DE0">
      <w:pPr>
        <w:pStyle w:val="Level3numbered"/>
        <w:numPr>
          <w:ilvl w:val="0"/>
          <w:numId w:val="0"/>
        </w:numPr>
        <w:ind w:left="2155" w:hanging="737"/>
      </w:pPr>
      <w:r>
        <w:t>4.1</w:t>
      </w:r>
      <w:r w:rsidR="62DB6078">
        <w:t xml:space="preserve"> 3</w:t>
      </w:r>
      <w:r>
        <w:t xml:space="preserve">. </w:t>
      </w:r>
      <w:r w:rsidR="50E1B1C9">
        <w:t>T</w:t>
      </w:r>
      <w:r w:rsidR="1E108A5B">
        <w:t xml:space="preserve">he Chair led a discussion </w:t>
      </w:r>
      <w:sdt>
        <w:sdtPr>
          <w:id w:val="-733539734"/>
          <w:placeholder>
            <w:docPart w:val="0B0E31615D7D40D5B58AB4A7B22EDED2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1E108A5B">
            <w:t>of the evidence presented to the committee.</w:t>
          </w:r>
        </w:sdtContent>
      </w:sdt>
      <w:r w:rsidR="1E108A5B">
        <w:t xml:space="preserve"> This information was presented to the committee by </w:t>
      </w:r>
      <w:r w:rsidR="2E665015">
        <w:t>Kim Carter</w:t>
      </w:r>
    </w:p>
    <w:p w14:paraId="7ED96152" w14:textId="13AA4845" w:rsidR="00B0319B" w:rsidRPr="00CA2A92" w:rsidRDefault="64B06F59" w:rsidP="7B0D1DE0">
      <w:pPr>
        <w:pStyle w:val="Level2numbered"/>
        <w:numPr>
          <w:ilvl w:val="0"/>
          <w:numId w:val="0"/>
        </w:numPr>
        <w:spacing w:after="0"/>
        <w:ind w:left="1142"/>
      </w:pPr>
      <w:r>
        <w:t xml:space="preserve">4.2 </w:t>
      </w:r>
      <w:r w:rsidR="65364F58">
        <w:t>Part 2b – Closed session (external assessment group representatives</w:t>
      </w:r>
      <w:r w:rsidR="4FF12F03">
        <w:t>, companies, public observers and experts</w:t>
      </w:r>
      <w:r w:rsidR="65364F58">
        <w:t xml:space="preserve"> were asked to leave the meeting).</w:t>
      </w:r>
    </w:p>
    <w:p w14:paraId="05EB6204" w14:textId="77777777" w:rsidR="00B0319B" w:rsidRPr="00CA2A92" w:rsidRDefault="00B0319B" w:rsidP="5C63079C">
      <w:pPr>
        <w:pStyle w:val="Level2numbered"/>
        <w:numPr>
          <w:ilvl w:val="0"/>
          <w:numId w:val="0"/>
        </w:numPr>
        <w:spacing w:after="0"/>
        <w:rPr>
          <w:bCs w:val="0"/>
        </w:rPr>
      </w:pPr>
    </w:p>
    <w:p w14:paraId="45137998" w14:textId="520004DE" w:rsidR="00DE1FF6" w:rsidRPr="00CA2A92" w:rsidRDefault="58C4EC62" w:rsidP="7B0D1DE0">
      <w:pPr>
        <w:pStyle w:val="Level3numbered"/>
        <w:numPr>
          <w:ilvl w:val="0"/>
          <w:numId w:val="0"/>
        </w:numPr>
        <w:ind w:left="2155" w:hanging="737"/>
      </w:pPr>
      <w:r>
        <w:t xml:space="preserve">4.2.1 </w:t>
      </w:r>
      <w:r w:rsidR="00B0319B">
        <w:t xml:space="preserve">The committee then agreed on the content of the draft </w:t>
      </w:r>
      <w:r w:rsidR="003E43A7">
        <w:t>Early value Assessment.</w:t>
      </w:r>
      <w:r w:rsidR="00B0319B">
        <w:t xml:space="preserve"> The committee decision was reached by consensus.</w:t>
      </w:r>
    </w:p>
    <w:p w14:paraId="172C8ECB" w14:textId="02314395" w:rsidR="00DE1FF6" w:rsidRPr="00CA2A92" w:rsidRDefault="3A7106C1" w:rsidP="7B0D1DE0">
      <w:pPr>
        <w:pStyle w:val="Level3numbered"/>
        <w:numPr>
          <w:ilvl w:val="0"/>
          <w:numId w:val="0"/>
        </w:numPr>
        <w:ind w:left="2155" w:hanging="737"/>
      </w:pPr>
      <w:r>
        <w:t xml:space="preserve">4.2.2 </w:t>
      </w:r>
      <w:r w:rsidR="00DE1FF6">
        <w:t xml:space="preserve">The committee asked the NICE technical team </w:t>
      </w:r>
      <w:r w:rsidR="00B0319B">
        <w:t xml:space="preserve">to prepare the draft </w:t>
      </w:r>
      <w:r w:rsidR="003E43A7">
        <w:t xml:space="preserve">Early </w:t>
      </w:r>
      <w:proofErr w:type="gramStart"/>
      <w:r w:rsidR="003E43A7">
        <w:t xml:space="preserve">Value </w:t>
      </w:r>
      <w:r w:rsidR="00B0319B">
        <w:t xml:space="preserve"> Assessment</w:t>
      </w:r>
      <w:proofErr w:type="gramEnd"/>
      <w:r w:rsidR="00B0319B">
        <w:t xml:space="preserve"> in line with their decisions. </w:t>
      </w:r>
    </w:p>
    <w:p w14:paraId="7EC9F486" w14:textId="77777777" w:rsidR="004D7116" w:rsidRPr="007F4298" w:rsidRDefault="004D7116" w:rsidP="5C63079C">
      <w:pPr>
        <w:pStyle w:val="Bulletindent1"/>
        <w:numPr>
          <w:ilvl w:val="0"/>
          <w:numId w:val="0"/>
        </w:numPr>
        <w:rPr>
          <w:color w:val="FF0000"/>
        </w:rPr>
      </w:pPr>
    </w:p>
    <w:p w14:paraId="24B6BE47" w14:textId="7F0AB285" w:rsidR="004D7116" w:rsidRPr="00CA2A92" w:rsidRDefault="004C112A" w:rsidP="5C63079C">
      <w:pPr>
        <w:pStyle w:val="Heading2"/>
        <w:rPr>
          <w:b w:val="0"/>
          <w:bCs w:val="0"/>
          <w:sz w:val="24"/>
          <w:szCs w:val="24"/>
        </w:rPr>
      </w:pPr>
      <w:proofErr w:type="gramStart"/>
      <w:r w:rsidRPr="00CA2A92">
        <w:rPr>
          <w:b w:val="0"/>
          <w:bCs w:val="0"/>
          <w:sz w:val="24"/>
          <w:szCs w:val="24"/>
        </w:rPr>
        <w:t xml:space="preserve">5 </w:t>
      </w:r>
      <w:r w:rsidR="004D7116" w:rsidRPr="00CA2A92">
        <w:rPr>
          <w:b w:val="0"/>
          <w:bCs w:val="0"/>
          <w:sz w:val="24"/>
          <w:szCs w:val="24"/>
        </w:rPr>
        <w:t>.</w:t>
      </w:r>
      <w:proofErr w:type="gramEnd"/>
      <w:r w:rsidR="004D7116" w:rsidRPr="00CA2A92">
        <w:rPr>
          <w:b w:val="0"/>
          <w:bCs w:val="0"/>
          <w:sz w:val="24"/>
          <w:szCs w:val="24"/>
        </w:rPr>
        <w:t xml:space="preserve"> </w:t>
      </w:r>
      <w:r w:rsidR="004D7116" w:rsidRPr="0032319B">
        <w:rPr>
          <w:sz w:val="24"/>
          <w:szCs w:val="24"/>
        </w:rPr>
        <w:t>Date of the next meeting</w:t>
      </w:r>
    </w:p>
    <w:p w14:paraId="11AE7E8A" w14:textId="3492A449" w:rsidR="004D7116" w:rsidRPr="00CA2A92" w:rsidRDefault="10DA7B89" w:rsidP="5C63079C">
      <w:pPr>
        <w:pStyle w:val="Paragraphnonumbers"/>
      </w:pPr>
      <w:r>
        <w:t xml:space="preserve">The next virtual meeting of the </w:t>
      </w:r>
      <w:sdt>
        <w:sdtPr>
          <w:id w:val="247469888"/>
          <w:placeholder>
            <w:docPart w:val="D4572FEAA96E4F65AAFE3495CFA801AE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>
            <w:t>Medical Technologies Advisory Committee (MTAC)</w:t>
          </w:r>
        </w:sdtContent>
      </w:sdt>
      <w:r>
        <w:t xml:space="preserve"> will be held </w:t>
      </w:r>
      <w:r w:rsidR="29E64F6E">
        <w:t>on 20</w:t>
      </w:r>
      <w:sdt>
        <w:sdtPr>
          <w:id w:val="907497799"/>
          <w:placeholder>
            <w:docPart w:val="C98F1F4D3A29464DB327F025A6C39514"/>
          </w:placeholder>
        </w:sdtPr>
        <w:sdtEndPr/>
        <w:sdtContent>
          <w:r w:rsidR="003E43A7" w:rsidRPr="7B0D1DE0">
            <w:rPr>
              <w:vertAlign w:val="superscript"/>
            </w:rPr>
            <w:t>th</w:t>
          </w:r>
          <w:r w:rsidR="003E43A7">
            <w:t xml:space="preserve"> February</w:t>
          </w:r>
          <w:r w:rsidR="10683F55">
            <w:t xml:space="preserve"> 202</w:t>
          </w:r>
          <w:r w:rsidR="63AC5713">
            <w:t>5</w:t>
          </w:r>
        </w:sdtContent>
      </w:sdt>
      <w:r>
        <w:t xml:space="preserve"> and will start promptly at </w:t>
      </w:r>
      <w:sdt>
        <w:sdtPr>
          <w:id w:val="1616328120"/>
          <w:placeholder>
            <w:docPart w:val="8399BD85E5EB492B801A0D7061F36C88"/>
          </w:placeholder>
        </w:sdtPr>
        <w:sdtEndPr/>
        <w:sdtContent>
          <w:r w:rsidR="10683F55">
            <w:t>9</w:t>
          </w:r>
          <w:r>
            <w:t>:</w:t>
          </w:r>
          <w:r w:rsidR="43F860C1">
            <w:t>3</w:t>
          </w:r>
          <w:r>
            <w:t>0am</w:t>
          </w:r>
        </w:sdtContent>
      </w:sdt>
      <w:r>
        <w:t>.</w:t>
      </w:r>
    </w:p>
    <w:p w14:paraId="57C163FD" w14:textId="3F1E9975" w:rsidR="00135794" w:rsidRPr="001F551E" w:rsidRDefault="00135794" w:rsidP="5C63079C">
      <w:pPr>
        <w:pStyle w:val="Paragraphnonumbers"/>
        <w:rPr>
          <w:color w:val="FF0000"/>
        </w:rPr>
      </w:pPr>
    </w:p>
    <w:p w14:paraId="5F080B25" w14:textId="7357C87D" w:rsidR="00135794" w:rsidRPr="007F4298" w:rsidRDefault="00135794" w:rsidP="5C63079C">
      <w:pPr>
        <w:pStyle w:val="Paragraphnonumbers"/>
        <w:rPr>
          <w:rFonts w:eastAsia="Arial"/>
          <w:bCs w:val="0"/>
          <w:color w:val="7030A0"/>
          <w:szCs w:val="24"/>
          <w:highlight w:val="yellow"/>
          <w:lang w:val="en-US"/>
        </w:rPr>
      </w:pPr>
    </w:p>
    <w:p w14:paraId="1C56AE92" w14:textId="2F242C14" w:rsidR="00135794" w:rsidRPr="007F4298" w:rsidRDefault="00135794" w:rsidP="5C63079C">
      <w:pPr>
        <w:pStyle w:val="Paragraphnonumbers"/>
        <w:rPr>
          <w:rFonts w:eastAsia="Arial"/>
          <w:bCs w:val="0"/>
          <w:color w:val="7030A0"/>
          <w:szCs w:val="24"/>
          <w:lang w:val="en-US"/>
        </w:rPr>
      </w:pPr>
    </w:p>
    <w:p w14:paraId="64D25066" w14:textId="79F2B43D" w:rsidR="00135794" w:rsidRPr="001F551E" w:rsidRDefault="65364F58" w:rsidP="5C63079C">
      <w:pPr>
        <w:pStyle w:val="Paragraphnonumbers"/>
        <w:rPr>
          <w:color w:val="FF0000"/>
        </w:rPr>
      </w:pPr>
      <w:r w:rsidRPr="215AE6DF">
        <w:rPr>
          <w:color w:val="000000" w:themeColor="text1"/>
        </w:rPr>
        <w:t xml:space="preserve"> </w:t>
      </w:r>
    </w:p>
    <w:sectPr w:rsidR="00135794" w:rsidRPr="001F551E" w:rsidSect="000A3C2F">
      <w:headerReference w:type="default" r:id="rId10"/>
      <w:footerReference w:type="default" r:id="rId11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AB3C67" w14:textId="77777777" w:rsidR="00FF23E3" w:rsidRDefault="00FF23E3" w:rsidP="006231D3">
      <w:r>
        <w:separator/>
      </w:r>
    </w:p>
  </w:endnote>
  <w:endnote w:type="continuationSeparator" w:id="0">
    <w:p w14:paraId="535C5FE7" w14:textId="77777777" w:rsidR="00FF23E3" w:rsidRDefault="00FF23E3" w:rsidP="006231D3">
      <w:r>
        <w:continuationSeparator/>
      </w:r>
    </w:p>
  </w:endnote>
  <w:endnote w:type="continuationNotice" w:id="1">
    <w:p w14:paraId="0F344536" w14:textId="77777777" w:rsidR="00FF23E3" w:rsidRDefault="00FF23E3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BFFF34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210F75">
      <w:fldChar w:fldCharType="begin"/>
    </w:r>
    <w:r w:rsidR="00210F75">
      <w:instrText xml:space="preserve"> NUMPAGES  </w:instrText>
    </w:r>
    <w:r w:rsidR="00210F75">
      <w:fldChar w:fldCharType="separate"/>
    </w:r>
    <w:r>
      <w:rPr>
        <w:noProof/>
      </w:rPr>
      <w:t>5</w:t>
    </w:r>
    <w:r w:rsidR="00210F75">
      <w:rPr>
        <w:noProof/>
      </w:rPr>
      <w:fldChar w:fldCharType="end"/>
    </w:r>
  </w:p>
  <w:p w14:paraId="43AE4E49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61C994B0" wp14:editId="0D5A08DF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0FE2755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918683" w14:textId="77777777" w:rsidR="00FF23E3" w:rsidRDefault="00FF23E3" w:rsidP="006231D3">
      <w:r>
        <w:separator/>
      </w:r>
    </w:p>
  </w:footnote>
  <w:footnote w:type="continuationSeparator" w:id="0">
    <w:p w14:paraId="2DB19534" w14:textId="77777777" w:rsidR="00FF23E3" w:rsidRDefault="00FF23E3" w:rsidP="006231D3">
      <w:r>
        <w:continuationSeparator/>
      </w:r>
    </w:p>
  </w:footnote>
  <w:footnote w:type="continuationNotice" w:id="1">
    <w:p w14:paraId="2838CB10" w14:textId="77777777" w:rsidR="00FF23E3" w:rsidRDefault="00FF23E3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D2A7D0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2F8E041" wp14:editId="00C00698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66398C"/>
    <w:multiLevelType w:val="multilevel"/>
    <w:tmpl w:val="E96A2A6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502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3004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4506" w:hanging="108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5648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7150" w:hanging="144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8292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9794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0936" w:hanging="1800"/>
      </w:pPr>
      <w:rPr>
        <w:rFonts w:hint="default"/>
        <w:color w:val="auto"/>
      </w:rPr>
    </w:lvl>
  </w:abstractNum>
  <w:abstractNum w:abstractNumId="5" w15:restartNumberingAfterBreak="0">
    <w:nsid w:val="2BE41641"/>
    <w:multiLevelType w:val="multilevel"/>
    <w:tmpl w:val="07221D7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0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9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936" w:hanging="1800"/>
      </w:pPr>
      <w:rPr>
        <w:rFonts w:hint="default"/>
      </w:rPr>
    </w:lvl>
  </w:abstractNum>
  <w:abstractNum w:abstractNumId="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A68C7"/>
    <w:multiLevelType w:val="multilevel"/>
    <w:tmpl w:val="B524C21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3B305E"/>
    <w:multiLevelType w:val="multilevel"/>
    <w:tmpl w:val="72D02FE0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235" w:hanging="525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  <w:b/>
      </w:rPr>
    </w:lvl>
  </w:abstractNum>
  <w:abstractNum w:abstractNumId="1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11" w15:restartNumberingAfterBreak="0">
    <w:nsid w:val="659E3072"/>
    <w:multiLevelType w:val="multilevel"/>
    <w:tmpl w:val="A9F247C6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ind w:left="2582" w:hanging="360"/>
      </w:pPr>
    </w:lvl>
    <w:lvl w:ilvl="2">
      <w:start w:val="1"/>
      <w:numFmt w:val="lowerRoman"/>
      <w:lvlText w:val="%3."/>
      <w:lvlJc w:val="right"/>
      <w:pPr>
        <w:ind w:left="3302" w:hanging="180"/>
      </w:pPr>
    </w:lvl>
    <w:lvl w:ilvl="3">
      <w:start w:val="1"/>
      <w:numFmt w:val="decimal"/>
      <w:lvlText w:val="%4."/>
      <w:lvlJc w:val="left"/>
      <w:pPr>
        <w:ind w:left="4022" w:hanging="360"/>
      </w:pPr>
    </w:lvl>
    <w:lvl w:ilvl="4">
      <w:start w:val="1"/>
      <w:numFmt w:val="lowerLetter"/>
      <w:lvlText w:val="%5."/>
      <w:lvlJc w:val="left"/>
      <w:pPr>
        <w:ind w:left="4742" w:hanging="360"/>
      </w:pPr>
    </w:lvl>
    <w:lvl w:ilvl="5">
      <w:start w:val="1"/>
      <w:numFmt w:val="lowerRoman"/>
      <w:lvlText w:val="%6."/>
      <w:lvlJc w:val="right"/>
      <w:pPr>
        <w:ind w:left="5462" w:hanging="180"/>
      </w:pPr>
    </w:lvl>
    <w:lvl w:ilvl="6">
      <w:start w:val="1"/>
      <w:numFmt w:val="decimal"/>
      <w:lvlText w:val="%7."/>
      <w:lvlJc w:val="left"/>
      <w:pPr>
        <w:ind w:left="6182" w:hanging="360"/>
      </w:pPr>
    </w:lvl>
    <w:lvl w:ilvl="7">
      <w:start w:val="1"/>
      <w:numFmt w:val="lowerLetter"/>
      <w:lvlText w:val="%8."/>
      <w:lvlJc w:val="left"/>
      <w:pPr>
        <w:ind w:left="6902" w:hanging="360"/>
      </w:pPr>
    </w:lvl>
    <w:lvl w:ilvl="8">
      <w:start w:val="1"/>
      <w:numFmt w:val="lowerRoman"/>
      <w:lvlText w:val="%9."/>
      <w:lvlJc w:val="right"/>
      <w:pPr>
        <w:ind w:left="7622" w:hanging="180"/>
      </w:pPr>
    </w:lvl>
  </w:abstractNum>
  <w:abstractNum w:abstractNumId="12" w15:restartNumberingAfterBreak="0">
    <w:nsid w:val="666C1A07"/>
    <w:multiLevelType w:val="multilevel"/>
    <w:tmpl w:val="6FBE4ECC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35" w:hanging="52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13" w15:restartNumberingAfterBreak="0">
    <w:nsid w:val="66701527"/>
    <w:multiLevelType w:val="multilevel"/>
    <w:tmpl w:val="D8D88E5A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0213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922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83036D4"/>
    <w:multiLevelType w:val="hybridMultilevel"/>
    <w:tmpl w:val="E3527B5E"/>
    <w:lvl w:ilvl="0" w:tplc="A956DF80">
      <w:start w:val="5"/>
      <w:numFmt w:val="bullet"/>
      <w:lvlText w:val=""/>
      <w:lvlJc w:val="left"/>
      <w:pPr>
        <w:ind w:left="2629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3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0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7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5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2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9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6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389" w:hanging="360"/>
      </w:pPr>
      <w:rPr>
        <w:rFonts w:ascii="Wingdings" w:hAnsi="Wingdings" w:hint="default"/>
      </w:rPr>
    </w:lvl>
  </w:abstractNum>
  <w:abstractNum w:abstractNumId="15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240923"/>
    <w:multiLevelType w:val="hybridMultilevel"/>
    <w:tmpl w:val="6F30E192"/>
    <w:lvl w:ilvl="0" w:tplc="676ADD5A">
      <w:start w:val="4"/>
      <w:numFmt w:val="bullet"/>
      <w:lvlText w:val="-"/>
      <w:lvlJc w:val="left"/>
      <w:pPr>
        <w:ind w:left="2989" w:hanging="360"/>
      </w:pPr>
      <w:rPr>
        <w:rFonts w:ascii="Arial" w:eastAsia="Times New Roman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370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9" w:hanging="360"/>
      </w:pPr>
      <w:rPr>
        <w:rFonts w:ascii="Wingdings" w:hAnsi="Wingdings" w:hint="default"/>
      </w:rPr>
    </w:lvl>
  </w:abstractNum>
  <w:abstractNum w:abstractNumId="17" w15:restartNumberingAfterBreak="0">
    <w:nsid w:val="781043CC"/>
    <w:multiLevelType w:val="multilevel"/>
    <w:tmpl w:val="660E9DA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18" w15:restartNumberingAfterBreak="0">
    <w:nsid w:val="7C8432FB"/>
    <w:multiLevelType w:val="multilevel"/>
    <w:tmpl w:val="24E8254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num w:numId="1" w16cid:durableId="659969739">
    <w:abstractNumId w:val="11"/>
  </w:num>
  <w:num w:numId="2" w16cid:durableId="470173392">
    <w:abstractNumId w:val="8"/>
  </w:num>
  <w:num w:numId="3" w16cid:durableId="866216742">
    <w:abstractNumId w:val="3"/>
  </w:num>
  <w:num w:numId="4" w16cid:durableId="237516896">
    <w:abstractNumId w:val="10"/>
  </w:num>
  <w:num w:numId="5" w16cid:durableId="976954812">
    <w:abstractNumId w:val="6"/>
  </w:num>
  <w:num w:numId="6" w16cid:durableId="1236740287">
    <w:abstractNumId w:val="1"/>
  </w:num>
  <w:num w:numId="7" w16cid:durableId="819616336">
    <w:abstractNumId w:val="15"/>
  </w:num>
  <w:num w:numId="8" w16cid:durableId="1922399368">
    <w:abstractNumId w:val="13"/>
  </w:num>
  <w:num w:numId="9" w16cid:durableId="425420020">
    <w:abstractNumId w:val="0"/>
  </w:num>
  <w:num w:numId="10" w16cid:durableId="25298021">
    <w:abstractNumId w:val="2"/>
  </w:num>
  <w:num w:numId="11" w16cid:durableId="1206405557">
    <w:abstractNumId w:val="14"/>
  </w:num>
  <w:num w:numId="12" w16cid:durableId="907836688">
    <w:abstractNumId w:val="16"/>
  </w:num>
  <w:num w:numId="13" w16cid:durableId="1536654264">
    <w:abstractNumId w:val="18"/>
  </w:num>
  <w:num w:numId="14" w16cid:durableId="1073043232">
    <w:abstractNumId w:val="17"/>
  </w:num>
  <w:num w:numId="15" w16cid:durableId="1204170890">
    <w:abstractNumId w:val="7"/>
  </w:num>
  <w:num w:numId="16" w16cid:durableId="1925141328">
    <w:abstractNumId w:val="9"/>
  </w:num>
  <w:num w:numId="17" w16cid:durableId="609120480">
    <w:abstractNumId w:val="4"/>
  </w:num>
  <w:num w:numId="18" w16cid:durableId="1199005607">
    <w:abstractNumId w:val="5"/>
  </w:num>
  <w:num w:numId="19" w16cid:durableId="2099784771">
    <w:abstractNumId w:val="1"/>
  </w:num>
  <w:num w:numId="20" w16cid:durableId="622421551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57580C"/>
    <w:rsid w:val="00001075"/>
    <w:rsid w:val="00004AE4"/>
    <w:rsid w:val="000109E1"/>
    <w:rsid w:val="00011D8F"/>
    <w:rsid w:val="0001385C"/>
    <w:rsid w:val="00013AF3"/>
    <w:rsid w:val="00015711"/>
    <w:rsid w:val="000202FD"/>
    <w:rsid w:val="000245FF"/>
    <w:rsid w:val="00024F00"/>
    <w:rsid w:val="00025F18"/>
    <w:rsid w:val="0002668A"/>
    <w:rsid w:val="00026EEC"/>
    <w:rsid w:val="00027A0B"/>
    <w:rsid w:val="00027F08"/>
    <w:rsid w:val="00030770"/>
    <w:rsid w:val="00030AAE"/>
    <w:rsid w:val="00031357"/>
    <w:rsid w:val="00031524"/>
    <w:rsid w:val="00031F83"/>
    <w:rsid w:val="00035A0F"/>
    <w:rsid w:val="00035B67"/>
    <w:rsid w:val="00036645"/>
    <w:rsid w:val="00036AFD"/>
    <w:rsid w:val="00036CAC"/>
    <w:rsid w:val="00037CCF"/>
    <w:rsid w:val="00040BED"/>
    <w:rsid w:val="00040D41"/>
    <w:rsid w:val="000411A2"/>
    <w:rsid w:val="00042067"/>
    <w:rsid w:val="00044FC1"/>
    <w:rsid w:val="00045519"/>
    <w:rsid w:val="0004621C"/>
    <w:rsid w:val="00051A21"/>
    <w:rsid w:val="00053C24"/>
    <w:rsid w:val="00054155"/>
    <w:rsid w:val="00054BE3"/>
    <w:rsid w:val="000575F0"/>
    <w:rsid w:val="000627B6"/>
    <w:rsid w:val="00063A5A"/>
    <w:rsid w:val="00067B66"/>
    <w:rsid w:val="00071E8C"/>
    <w:rsid w:val="00072FA1"/>
    <w:rsid w:val="00073610"/>
    <w:rsid w:val="000756F1"/>
    <w:rsid w:val="00075C18"/>
    <w:rsid w:val="00080C80"/>
    <w:rsid w:val="00081FC4"/>
    <w:rsid w:val="00083CF9"/>
    <w:rsid w:val="00085585"/>
    <w:rsid w:val="000860E1"/>
    <w:rsid w:val="00087522"/>
    <w:rsid w:val="00087876"/>
    <w:rsid w:val="00095417"/>
    <w:rsid w:val="0009776F"/>
    <w:rsid w:val="000A3C2F"/>
    <w:rsid w:val="000A687D"/>
    <w:rsid w:val="000ACAF7"/>
    <w:rsid w:val="000B2049"/>
    <w:rsid w:val="000B7345"/>
    <w:rsid w:val="000C05C3"/>
    <w:rsid w:val="000C0E57"/>
    <w:rsid w:val="000C204A"/>
    <w:rsid w:val="000C3DEA"/>
    <w:rsid w:val="000C4E08"/>
    <w:rsid w:val="000C4F98"/>
    <w:rsid w:val="000D1197"/>
    <w:rsid w:val="000D1614"/>
    <w:rsid w:val="000D1E6A"/>
    <w:rsid w:val="000D5D96"/>
    <w:rsid w:val="000D6482"/>
    <w:rsid w:val="000E3180"/>
    <w:rsid w:val="000E7BB3"/>
    <w:rsid w:val="000F04B6"/>
    <w:rsid w:val="000F3671"/>
    <w:rsid w:val="000F3CBF"/>
    <w:rsid w:val="00101033"/>
    <w:rsid w:val="001032E7"/>
    <w:rsid w:val="0010459B"/>
    <w:rsid w:val="0010461D"/>
    <w:rsid w:val="0010475F"/>
    <w:rsid w:val="00105CE9"/>
    <w:rsid w:val="001079E3"/>
    <w:rsid w:val="00107A4F"/>
    <w:rsid w:val="00107EAC"/>
    <w:rsid w:val="0011038B"/>
    <w:rsid w:val="00112212"/>
    <w:rsid w:val="00112839"/>
    <w:rsid w:val="00113876"/>
    <w:rsid w:val="0012100C"/>
    <w:rsid w:val="001220B1"/>
    <w:rsid w:val="0012231C"/>
    <w:rsid w:val="00125BA5"/>
    <w:rsid w:val="00126AB2"/>
    <w:rsid w:val="001324F5"/>
    <w:rsid w:val="00135794"/>
    <w:rsid w:val="0014142F"/>
    <w:rsid w:val="00141AF2"/>
    <w:rsid w:val="001420B9"/>
    <w:rsid w:val="00142A98"/>
    <w:rsid w:val="00143DE9"/>
    <w:rsid w:val="00144D4D"/>
    <w:rsid w:val="0014547C"/>
    <w:rsid w:val="00147489"/>
    <w:rsid w:val="0015416B"/>
    <w:rsid w:val="00160386"/>
    <w:rsid w:val="00161397"/>
    <w:rsid w:val="00161473"/>
    <w:rsid w:val="001622CD"/>
    <w:rsid w:val="00165A89"/>
    <w:rsid w:val="00165ED6"/>
    <w:rsid w:val="001662DA"/>
    <w:rsid w:val="001665D5"/>
    <w:rsid w:val="00167902"/>
    <w:rsid w:val="00170A39"/>
    <w:rsid w:val="00171E22"/>
    <w:rsid w:val="00172063"/>
    <w:rsid w:val="00176BC1"/>
    <w:rsid w:val="001770B1"/>
    <w:rsid w:val="001818FE"/>
    <w:rsid w:val="00181AF3"/>
    <w:rsid w:val="0018333E"/>
    <w:rsid w:val="00193E03"/>
    <w:rsid w:val="00195A7D"/>
    <w:rsid w:val="00196E93"/>
    <w:rsid w:val="001A18CE"/>
    <w:rsid w:val="001A762B"/>
    <w:rsid w:val="001B02AF"/>
    <w:rsid w:val="001B1C34"/>
    <w:rsid w:val="001B37D5"/>
    <w:rsid w:val="001B3814"/>
    <w:rsid w:val="001C38B8"/>
    <w:rsid w:val="001C5026"/>
    <w:rsid w:val="001C5FB8"/>
    <w:rsid w:val="001D2125"/>
    <w:rsid w:val="001D769D"/>
    <w:rsid w:val="001D7A41"/>
    <w:rsid w:val="001E1376"/>
    <w:rsid w:val="001E1DEC"/>
    <w:rsid w:val="001E1E87"/>
    <w:rsid w:val="001E228A"/>
    <w:rsid w:val="001E2785"/>
    <w:rsid w:val="001E4665"/>
    <w:rsid w:val="001E48D7"/>
    <w:rsid w:val="001F2404"/>
    <w:rsid w:val="001F551E"/>
    <w:rsid w:val="00201768"/>
    <w:rsid w:val="00203456"/>
    <w:rsid w:val="002036CD"/>
    <w:rsid w:val="002038C6"/>
    <w:rsid w:val="00204ECE"/>
    <w:rsid w:val="00205638"/>
    <w:rsid w:val="00210F75"/>
    <w:rsid w:val="00212A9E"/>
    <w:rsid w:val="002134E7"/>
    <w:rsid w:val="00216F0C"/>
    <w:rsid w:val="0021786B"/>
    <w:rsid w:val="0022082C"/>
    <w:rsid w:val="002228E3"/>
    <w:rsid w:val="00223637"/>
    <w:rsid w:val="00223D1E"/>
    <w:rsid w:val="0022682F"/>
    <w:rsid w:val="00227228"/>
    <w:rsid w:val="002300EC"/>
    <w:rsid w:val="002303B7"/>
    <w:rsid w:val="00235778"/>
    <w:rsid w:val="00236AD0"/>
    <w:rsid w:val="00237295"/>
    <w:rsid w:val="002407E3"/>
    <w:rsid w:val="00240933"/>
    <w:rsid w:val="002466B1"/>
    <w:rsid w:val="00247834"/>
    <w:rsid w:val="00250F16"/>
    <w:rsid w:val="00250FCF"/>
    <w:rsid w:val="0025494A"/>
    <w:rsid w:val="00260677"/>
    <w:rsid w:val="00261816"/>
    <w:rsid w:val="00261E2D"/>
    <w:rsid w:val="00262044"/>
    <w:rsid w:val="00262903"/>
    <w:rsid w:val="00270E4D"/>
    <w:rsid w:val="002721F8"/>
    <w:rsid w:val="00272F6D"/>
    <w:rsid w:val="002748D1"/>
    <w:rsid w:val="00277DAE"/>
    <w:rsid w:val="00282098"/>
    <w:rsid w:val="00282861"/>
    <w:rsid w:val="00284527"/>
    <w:rsid w:val="00284D69"/>
    <w:rsid w:val="00284E75"/>
    <w:rsid w:val="00285216"/>
    <w:rsid w:val="00290F2B"/>
    <w:rsid w:val="002917D3"/>
    <w:rsid w:val="00296305"/>
    <w:rsid w:val="002A2CC8"/>
    <w:rsid w:val="002A579C"/>
    <w:rsid w:val="002B00DB"/>
    <w:rsid w:val="002B13D9"/>
    <w:rsid w:val="002B180C"/>
    <w:rsid w:val="002B39F7"/>
    <w:rsid w:val="002B5720"/>
    <w:rsid w:val="002B5C23"/>
    <w:rsid w:val="002B76EF"/>
    <w:rsid w:val="002C1BA8"/>
    <w:rsid w:val="002C258D"/>
    <w:rsid w:val="002C364F"/>
    <w:rsid w:val="002C3A19"/>
    <w:rsid w:val="002C660B"/>
    <w:rsid w:val="002C7A84"/>
    <w:rsid w:val="002D1A7F"/>
    <w:rsid w:val="002D48DD"/>
    <w:rsid w:val="002D535D"/>
    <w:rsid w:val="002E2BD1"/>
    <w:rsid w:val="002E724D"/>
    <w:rsid w:val="002F0365"/>
    <w:rsid w:val="002F2E8C"/>
    <w:rsid w:val="002F3D4E"/>
    <w:rsid w:val="002F5606"/>
    <w:rsid w:val="002F61EB"/>
    <w:rsid w:val="0030059A"/>
    <w:rsid w:val="0030126E"/>
    <w:rsid w:val="00302B4F"/>
    <w:rsid w:val="00306208"/>
    <w:rsid w:val="003065FF"/>
    <w:rsid w:val="00307291"/>
    <w:rsid w:val="00312A06"/>
    <w:rsid w:val="003136A0"/>
    <w:rsid w:val="0032319B"/>
    <w:rsid w:val="0032432B"/>
    <w:rsid w:val="00337868"/>
    <w:rsid w:val="003448B3"/>
    <w:rsid w:val="00344EA6"/>
    <w:rsid w:val="003476F2"/>
    <w:rsid w:val="00350071"/>
    <w:rsid w:val="00350483"/>
    <w:rsid w:val="00350622"/>
    <w:rsid w:val="00352D9A"/>
    <w:rsid w:val="00355B38"/>
    <w:rsid w:val="00360084"/>
    <w:rsid w:val="00360116"/>
    <w:rsid w:val="00362F3D"/>
    <w:rsid w:val="003660BC"/>
    <w:rsid w:val="00366C71"/>
    <w:rsid w:val="00367386"/>
    <w:rsid w:val="00370485"/>
    <w:rsid w:val="00370813"/>
    <w:rsid w:val="003711A5"/>
    <w:rsid w:val="003751BE"/>
    <w:rsid w:val="0037681B"/>
    <w:rsid w:val="00377867"/>
    <w:rsid w:val="00380DD5"/>
    <w:rsid w:val="0038272F"/>
    <w:rsid w:val="00384E95"/>
    <w:rsid w:val="00385B1F"/>
    <w:rsid w:val="00392275"/>
    <w:rsid w:val="00392BF0"/>
    <w:rsid w:val="0039315F"/>
    <w:rsid w:val="003965A8"/>
    <w:rsid w:val="003967C4"/>
    <w:rsid w:val="003A2CF7"/>
    <w:rsid w:val="003A496F"/>
    <w:rsid w:val="003A4E3F"/>
    <w:rsid w:val="003A4F8A"/>
    <w:rsid w:val="003A5911"/>
    <w:rsid w:val="003A7A4D"/>
    <w:rsid w:val="003B3314"/>
    <w:rsid w:val="003B384B"/>
    <w:rsid w:val="003B6349"/>
    <w:rsid w:val="003B7084"/>
    <w:rsid w:val="003C0047"/>
    <w:rsid w:val="003C1D05"/>
    <w:rsid w:val="003C2EEF"/>
    <w:rsid w:val="003C5A43"/>
    <w:rsid w:val="003D0F29"/>
    <w:rsid w:val="003D4563"/>
    <w:rsid w:val="003D51A3"/>
    <w:rsid w:val="003D593E"/>
    <w:rsid w:val="003D5F9F"/>
    <w:rsid w:val="003D6175"/>
    <w:rsid w:val="003E005F"/>
    <w:rsid w:val="003E0FC8"/>
    <w:rsid w:val="003E10C4"/>
    <w:rsid w:val="003E1F38"/>
    <w:rsid w:val="003E3BA6"/>
    <w:rsid w:val="003E3EF6"/>
    <w:rsid w:val="003E43A7"/>
    <w:rsid w:val="003E4BEE"/>
    <w:rsid w:val="003E5516"/>
    <w:rsid w:val="003E65BA"/>
    <w:rsid w:val="003E731E"/>
    <w:rsid w:val="003F0BE2"/>
    <w:rsid w:val="003F4378"/>
    <w:rsid w:val="003F5516"/>
    <w:rsid w:val="003F6F37"/>
    <w:rsid w:val="003F7449"/>
    <w:rsid w:val="003F7571"/>
    <w:rsid w:val="00400772"/>
    <w:rsid w:val="0040231A"/>
    <w:rsid w:val="00402715"/>
    <w:rsid w:val="00402DFB"/>
    <w:rsid w:val="0040309C"/>
    <w:rsid w:val="0040580C"/>
    <w:rsid w:val="00406301"/>
    <w:rsid w:val="00410E8B"/>
    <w:rsid w:val="00411A18"/>
    <w:rsid w:val="00411B9A"/>
    <w:rsid w:val="004122DB"/>
    <w:rsid w:val="00412A43"/>
    <w:rsid w:val="00413084"/>
    <w:rsid w:val="00421323"/>
    <w:rsid w:val="00422523"/>
    <w:rsid w:val="00425D47"/>
    <w:rsid w:val="004316E4"/>
    <w:rsid w:val="00436657"/>
    <w:rsid w:val="004366CD"/>
    <w:rsid w:val="00436E74"/>
    <w:rsid w:val="00437106"/>
    <w:rsid w:val="00437F5D"/>
    <w:rsid w:val="0044376E"/>
    <w:rsid w:val="00444208"/>
    <w:rsid w:val="00444982"/>
    <w:rsid w:val="00444D16"/>
    <w:rsid w:val="004479FF"/>
    <w:rsid w:val="00450646"/>
    <w:rsid w:val="00451599"/>
    <w:rsid w:val="00456A6D"/>
    <w:rsid w:val="00461BA0"/>
    <w:rsid w:val="0046272D"/>
    <w:rsid w:val="00463336"/>
    <w:rsid w:val="00463370"/>
    <w:rsid w:val="0046380D"/>
    <w:rsid w:val="00465E35"/>
    <w:rsid w:val="004664A6"/>
    <w:rsid w:val="00470830"/>
    <w:rsid w:val="0047209F"/>
    <w:rsid w:val="00480511"/>
    <w:rsid w:val="00480A72"/>
    <w:rsid w:val="0048228B"/>
    <w:rsid w:val="00484704"/>
    <w:rsid w:val="0049029B"/>
    <w:rsid w:val="00490D3A"/>
    <w:rsid w:val="00490FB4"/>
    <w:rsid w:val="004945B5"/>
    <w:rsid w:val="00495BEC"/>
    <w:rsid w:val="004A026F"/>
    <w:rsid w:val="004A0514"/>
    <w:rsid w:val="004A0C6D"/>
    <w:rsid w:val="004A1D05"/>
    <w:rsid w:val="004A2381"/>
    <w:rsid w:val="004A23B8"/>
    <w:rsid w:val="004A2A58"/>
    <w:rsid w:val="004A46D6"/>
    <w:rsid w:val="004A57F6"/>
    <w:rsid w:val="004A630A"/>
    <w:rsid w:val="004A6FE8"/>
    <w:rsid w:val="004B45D0"/>
    <w:rsid w:val="004B6473"/>
    <w:rsid w:val="004B79B6"/>
    <w:rsid w:val="004B7FB4"/>
    <w:rsid w:val="004C0D1C"/>
    <w:rsid w:val="004C112A"/>
    <w:rsid w:val="004C2BC5"/>
    <w:rsid w:val="004C36F9"/>
    <w:rsid w:val="004C501F"/>
    <w:rsid w:val="004C564C"/>
    <w:rsid w:val="004C6136"/>
    <w:rsid w:val="004C694D"/>
    <w:rsid w:val="004D6294"/>
    <w:rsid w:val="004D7116"/>
    <w:rsid w:val="004D7A5D"/>
    <w:rsid w:val="004E02E2"/>
    <w:rsid w:val="004E3BED"/>
    <w:rsid w:val="004E78D9"/>
    <w:rsid w:val="004F0682"/>
    <w:rsid w:val="004F40A6"/>
    <w:rsid w:val="004F460F"/>
    <w:rsid w:val="004F6A5C"/>
    <w:rsid w:val="00504928"/>
    <w:rsid w:val="005051FB"/>
    <w:rsid w:val="00506C45"/>
    <w:rsid w:val="00507217"/>
    <w:rsid w:val="00507B49"/>
    <w:rsid w:val="00507F46"/>
    <w:rsid w:val="005112FF"/>
    <w:rsid w:val="00514302"/>
    <w:rsid w:val="00515618"/>
    <w:rsid w:val="00520CA3"/>
    <w:rsid w:val="005216A2"/>
    <w:rsid w:val="00522F20"/>
    <w:rsid w:val="005268D2"/>
    <w:rsid w:val="0052F90B"/>
    <w:rsid w:val="005334E5"/>
    <w:rsid w:val="005336EE"/>
    <w:rsid w:val="0053580B"/>
    <w:rsid w:val="005360C8"/>
    <w:rsid w:val="005378F2"/>
    <w:rsid w:val="005419E1"/>
    <w:rsid w:val="00544F07"/>
    <w:rsid w:val="0054592A"/>
    <w:rsid w:val="00546A9E"/>
    <w:rsid w:val="00551320"/>
    <w:rsid w:val="00551445"/>
    <w:rsid w:val="005554EE"/>
    <w:rsid w:val="00556220"/>
    <w:rsid w:val="00556AD2"/>
    <w:rsid w:val="00563F43"/>
    <w:rsid w:val="005647ED"/>
    <w:rsid w:val="00565F33"/>
    <w:rsid w:val="00566450"/>
    <w:rsid w:val="00567062"/>
    <w:rsid w:val="00567E8F"/>
    <w:rsid w:val="00570EBA"/>
    <w:rsid w:val="005716D7"/>
    <w:rsid w:val="00572080"/>
    <w:rsid w:val="00574F86"/>
    <w:rsid w:val="0057580C"/>
    <w:rsid w:val="00575999"/>
    <w:rsid w:val="00575CA3"/>
    <w:rsid w:val="00577704"/>
    <w:rsid w:val="0058281A"/>
    <w:rsid w:val="005863E3"/>
    <w:rsid w:val="00593560"/>
    <w:rsid w:val="00595798"/>
    <w:rsid w:val="0059617F"/>
    <w:rsid w:val="00596F1C"/>
    <w:rsid w:val="005A0BBB"/>
    <w:rsid w:val="005A10A1"/>
    <w:rsid w:val="005A21EC"/>
    <w:rsid w:val="005A3DC9"/>
    <w:rsid w:val="005B2680"/>
    <w:rsid w:val="005B2E56"/>
    <w:rsid w:val="005B2F36"/>
    <w:rsid w:val="005B5076"/>
    <w:rsid w:val="005C0A14"/>
    <w:rsid w:val="005C0CC2"/>
    <w:rsid w:val="005C1B1B"/>
    <w:rsid w:val="005C33A0"/>
    <w:rsid w:val="005C344B"/>
    <w:rsid w:val="005C52B8"/>
    <w:rsid w:val="005D21A5"/>
    <w:rsid w:val="005D2B46"/>
    <w:rsid w:val="005D58C4"/>
    <w:rsid w:val="005D5A90"/>
    <w:rsid w:val="005D6CD8"/>
    <w:rsid w:val="005E1369"/>
    <w:rsid w:val="005E146F"/>
    <w:rsid w:val="005E24AD"/>
    <w:rsid w:val="005E2873"/>
    <w:rsid w:val="005E2F46"/>
    <w:rsid w:val="005E2FA2"/>
    <w:rsid w:val="005E457F"/>
    <w:rsid w:val="005E5210"/>
    <w:rsid w:val="005E5E23"/>
    <w:rsid w:val="005E6537"/>
    <w:rsid w:val="005F0038"/>
    <w:rsid w:val="005F123E"/>
    <w:rsid w:val="005F3A33"/>
    <w:rsid w:val="005F5BA9"/>
    <w:rsid w:val="005F7593"/>
    <w:rsid w:val="0060335E"/>
    <w:rsid w:val="00603397"/>
    <w:rsid w:val="00603AAD"/>
    <w:rsid w:val="00607D72"/>
    <w:rsid w:val="0061114E"/>
    <w:rsid w:val="00611CB1"/>
    <w:rsid w:val="00613786"/>
    <w:rsid w:val="006159DC"/>
    <w:rsid w:val="00620511"/>
    <w:rsid w:val="006231D3"/>
    <w:rsid w:val="00623E36"/>
    <w:rsid w:val="0062662B"/>
    <w:rsid w:val="006268A7"/>
    <w:rsid w:val="0062785E"/>
    <w:rsid w:val="00627CC7"/>
    <w:rsid w:val="00633055"/>
    <w:rsid w:val="00636193"/>
    <w:rsid w:val="006373FF"/>
    <w:rsid w:val="006422B4"/>
    <w:rsid w:val="0064247C"/>
    <w:rsid w:val="006429B0"/>
    <w:rsid w:val="00643470"/>
    <w:rsid w:val="00643C23"/>
    <w:rsid w:val="00644944"/>
    <w:rsid w:val="00650B0E"/>
    <w:rsid w:val="00652C3E"/>
    <w:rsid w:val="00652C46"/>
    <w:rsid w:val="0065388D"/>
    <w:rsid w:val="00654704"/>
    <w:rsid w:val="00660C91"/>
    <w:rsid w:val="00661429"/>
    <w:rsid w:val="006624C8"/>
    <w:rsid w:val="00663108"/>
    <w:rsid w:val="00663BF1"/>
    <w:rsid w:val="0066429D"/>
    <w:rsid w:val="0066631C"/>
    <w:rsid w:val="0066652E"/>
    <w:rsid w:val="00667C7D"/>
    <w:rsid w:val="00670F87"/>
    <w:rsid w:val="006712CE"/>
    <w:rsid w:val="0067259D"/>
    <w:rsid w:val="00673461"/>
    <w:rsid w:val="00673670"/>
    <w:rsid w:val="00674D01"/>
    <w:rsid w:val="00676D3D"/>
    <w:rsid w:val="00677432"/>
    <w:rsid w:val="00682F9B"/>
    <w:rsid w:val="00683EA8"/>
    <w:rsid w:val="006843D4"/>
    <w:rsid w:val="00684D0A"/>
    <w:rsid w:val="00684D27"/>
    <w:rsid w:val="00695146"/>
    <w:rsid w:val="006976F3"/>
    <w:rsid w:val="006A2585"/>
    <w:rsid w:val="006A42E1"/>
    <w:rsid w:val="006A575A"/>
    <w:rsid w:val="006A755E"/>
    <w:rsid w:val="006B0000"/>
    <w:rsid w:val="006B0F58"/>
    <w:rsid w:val="006B1320"/>
    <w:rsid w:val="006B324A"/>
    <w:rsid w:val="006B4C67"/>
    <w:rsid w:val="006B5FCC"/>
    <w:rsid w:val="006C160E"/>
    <w:rsid w:val="006C65C4"/>
    <w:rsid w:val="006C757A"/>
    <w:rsid w:val="006D15EB"/>
    <w:rsid w:val="006D1DE8"/>
    <w:rsid w:val="006D3185"/>
    <w:rsid w:val="006E24F0"/>
    <w:rsid w:val="006E2AC8"/>
    <w:rsid w:val="006E6F11"/>
    <w:rsid w:val="006F3468"/>
    <w:rsid w:val="007000B7"/>
    <w:rsid w:val="007015EB"/>
    <w:rsid w:val="007019D5"/>
    <w:rsid w:val="007022ED"/>
    <w:rsid w:val="0070510F"/>
    <w:rsid w:val="00713EF7"/>
    <w:rsid w:val="007160C4"/>
    <w:rsid w:val="007164A6"/>
    <w:rsid w:val="00720A1E"/>
    <w:rsid w:val="007245FD"/>
    <w:rsid w:val="007262A1"/>
    <w:rsid w:val="00726E7B"/>
    <w:rsid w:val="0073064B"/>
    <w:rsid w:val="0073179E"/>
    <w:rsid w:val="00731886"/>
    <w:rsid w:val="0073435E"/>
    <w:rsid w:val="00741975"/>
    <w:rsid w:val="007423AB"/>
    <w:rsid w:val="00744536"/>
    <w:rsid w:val="007507BD"/>
    <w:rsid w:val="0075095A"/>
    <w:rsid w:val="00750E74"/>
    <w:rsid w:val="00751522"/>
    <w:rsid w:val="00755E0E"/>
    <w:rsid w:val="007574E0"/>
    <w:rsid w:val="00761C9C"/>
    <w:rsid w:val="00761DE4"/>
    <w:rsid w:val="007621FD"/>
    <w:rsid w:val="007651CC"/>
    <w:rsid w:val="00774747"/>
    <w:rsid w:val="00775CCE"/>
    <w:rsid w:val="00777FA7"/>
    <w:rsid w:val="00782C9C"/>
    <w:rsid w:val="007851C3"/>
    <w:rsid w:val="00785831"/>
    <w:rsid w:val="0078638C"/>
    <w:rsid w:val="007A0762"/>
    <w:rsid w:val="007A3DC0"/>
    <w:rsid w:val="007A575F"/>
    <w:rsid w:val="007A60B8"/>
    <w:rsid w:val="007A689D"/>
    <w:rsid w:val="007A77E4"/>
    <w:rsid w:val="007A7F47"/>
    <w:rsid w:val="007B2563"/>
    <w:rsid w:val="007B2C18"/>
    <w:rsid w:val="007B37DA"/>
    <w:rsid w:val="007B5053"/>
    <w:rsid w:val="007B56FD"/>
    <w:rsid w:val="007B5879"/>
    <w:rsid w:val="007B6C87"/>
    <w:rsid w:val="007B7A8B"/>
    <w:rsid w:val="007C0A7B"/>
    <w:rsid w:val="007C2D5A"/>
    <w:rsid w:val="007C2F4C"/>
    <w:rsid w:val="007C331F"/>
    <w:rsid w:val="007C5EC3"/>
    <w:rsid w:val="007D0D24"/>
    <w:rsid w:val="007D2742"/>
    <w:rsid w:val="007D6F48"/>
    <w:rsid w:val="007E28EC"/>
    <w:rsid w:val="007E4327"/>
    <w:rsid w:val="007E5FEE"/>
    <w:rsid w:val="007F133A"/>
    <w:rsid w:val="007F2F60"/>
    <w:rsid w:val="007F4298"/>
    <w:rsid w:val="007F5E7F"/>
    <w:rsid w:val="0080691C"/>
    <w:rsid w:val="0080794E"/>
    <w:rsid w:val="00815DA3"/>
    <w:rsid w:val="00817965"/>
    <w:rsid w:val="0081C484"/>
    <w:rsid w:val="0082295A"/>
    <w:rsid w:val="00822C76"/>
    <w:rsid w:val="008236B6"/>
    <w:rsid w:val="008247F8"/>
    <w:rsid w:val="0082481F"/>
    <w:rsid w:val="008256C1"/>
    <w:rsid w:val="008346F5"/>
    <w:rsid w:val="00835654"/>
    <w:rsid w:val="00835FBC"/>
    <w:rsid w:val="008378D7"/>
    <w:rsid w:val="008403BE"/>
    <w:rsid w:val="00841566"/>
    <w:rsid w:val="00842ACF"/>
    <w:rsid w:val="00842CA3"/>
    <w:rsid w:val="008451A1"/>
    <w:rsid w:val="00845241"/>
    <w:rsid w:val="00850746"/>
    <w:rsid w:val="00850A31"/>
    <w:rsid w:val="00850C0E"/>
    <w:rsid w:val="00863CF5"/>
    <w:rsid w:val="00865EF1"/>
    <w:rsid w:val="008743A9"/>
    <w:rsid w:val="0087620D"/>
    <w:rsid w:val="0088566F"/>
    <w:rsid w:val="008873AB"/>
    <w:rsid w:val="00891017"/>
    <w:rsid w:val="008915FB"/>
    <w:rsid w:val="008937E0"/>
    <w:rsid w:val="00894957"/>
    <w:rsid w:val="008979D0"/>
    <w:rsid w:val="008A12B2"/>
    <w:rsid w:val="008A17B9"/>
    <w:rsid w:val="008A512C"/>
    <w:rsid w:val="008A6647"/>
    <w:rsid w:val="008B14DA"/>
    <w:rsid w:val="008B1F79"/>
    <w:rsid w:val="008B3D2B"/>
    <w:rsid w:val="008B53CF"/>
    <w:rsid w:val="008B78B8"/>
    <w:rsid w:val="008C3CA1"/>
    <w:rsid w:val="008C3DD4"/>
    <w:rsid w:val="008C3FEB"/>
    <w:rsid w:val="008C42E7"/>
    <w:rsid w:val="008C44A2"/>
    <w:rsid w:val="008C496F"/>
    <w:rsid w:val="008C5501"/>
    <w:rsid w:val="008D5503"/>
    <w:rsid w:val="008D5733"/>
    <w:rsid w:val="008D6E71"/>
    <w:rsid w:val="008D73A0"/>
    <w:rsid w:val="008D744B"/>
    <w:rsid w:val="008E0E0D"/>
    <w:rsid w:val="008E3651"/>
    <w:rsid w:val="008E6C5B"/>
    <w:rsid w:val="008E75F2"/>
    <w:rsid w:val="008F0DD8"/>
    <w:rsid w:val="008F39DD"/>
    <w:rsid w:val="008F74FE"/>
    <w:rsid w:val="00903197"/>
    <w:rsid w:val="00903932"/>
    <w:rsid w:val="00903E68"/>
    <w:rsid w:val="009114CE"/>
    <w:rsid w:val="00911BB7"/>
    <w:rsid w:val="009153F4"/>
    <w:rsid w:val="00915BC9"/>
    <w:rsid w:val="00915E15"/>
    <w:rsid w:val="00916D66"/>
    <w:rsid w:val="009212A2"/>
    <w:rsid w:val="0092141E"/>
    <w:rsid w:val="00922F67"/>
    <w:rsid w:val="00924278"/>
    <w:rsid w:val="009273D3"/>
    <w:rsid w:val="00930F26"/>
    <w:rsid w:val="00941DF8"/>
    <w:rsid w:val="00942748"/>
    <w:rsid w:val="009435CD"/>
    <w:rsid w:val="00945826"/>
    <w:rsid w:val="00947812"/>
    <w:rsid w:val="00955914"/>
    <w:rsid w:val="00961DD7"/>
    <w:rsid w:val="009665AE"/>
    <w:rsid w:val="00967CA7"/>
    <w:rsid w:val="00970D83"/>
    <w:rsid w:val="0097150C"/>
    <w:rsid w:val="00973114"/>
    <w:rsid w:val="009739F3"/>
    <w:rsid w:val="00974085"/>
    <w:rsid w:val="009742E7"/>
    <w:rsid w:val="00974A32"/>
    <w:rsid w:val="00980403"/>
    <w:rsid w:val="009807BF"/>
    <w:rsid w:val="009808FF"/>
    <w:rsid w:val="00980A40"/>
    <w:rsid w:val="00982D1F"/>
    <w:rsid w:val="009837BD"/>
    <w:rsid w:val="0098461B"/>
    <w:rsid w:val="0098544F"/>
    <w:rsid w:val="00986867"/>
    <w:rsid w:val="00986DEE"/>
    <w:rsid w:val="00986E38"/>
    <w:rsid w:val="00992E5D"/>
    <w:rsid w:val="00993448"/>
    <w:rsid w:val="00993C21"/>
    <w:rsid w:val="00993CEF"/>
    <w:rsid w:val="00994987"/>
    <w:rsid w:val="009949EA"/>
    <w:rsid w:val="0099579E"/>
    <w:rsid w:val="009A264F"/>
    <w:rsid w:val="009A2CC1"/>
    <w:rsid w:val="009B0F74"/>
    <w:rsid w:val="009B1704"/>
    <w:rsid w:val="009B5D1C"/>
    <w:rsid w:val="009C065D"/>
    <w:rsid w:val="009C0B1B"/>
    <w:rsid w:val="009C15F2"/>
    <w:rsid w:val="009C794A"/>
    <w:rsid w:val="009D2D70"/>
    <w:rsid w:val="009D5254"/>
    <w:rsid w:val="009E03FC"/>
    <w:rsid w:val="009E13B8"/>
    <w:rsid w:val="009E1941"/>
    <w:rsid w:val="009E20B3"/>
    <w:rsid w:val="009E4E35"/>
    <w:rsid w:val="009F1156"/>
    <w:rsid w:val="009F43B2"/>
    <w:rsid w:val="009F4DC3"/>
    <w:rsid w:val="009F4ED2"/>
    <w:rsid w:val="009F6ACE"/>
    <w:rsid w:val="00A03011"/>
    <w:rsid w:val="00A06F9C"/>
    <w:rsid w:val="00A170CA"/>
    <w:rsid w:val="00A25AA2"/>
    <w:rsid w:val="00A25CCD"/>
    <w:rsid w:val="00A269AF"/>
    <w:rsid w:val="00A35D76"/>
    <w:rsid w:val="00A3610D"/>
    <w:rsid w:val="00A428F8"/>
    <w:rsid w:val="00A44F89"/>
    <w:rsid w:val="00A45953"/>
    <w:rsid w:val="00A45CDD"/>
    <w:rsid w:val="00A45FED"/>
    <w:rsid w:val="00A46105"/>
    <w:rsid w:val="00A464CF"/>
    <w:rsid w:val="00A50B21"/>
    <w:rsid w:val="00A60178"/>
    <w:rsid w:val="00A60AF0"/>
    <w:rsid w:val="00A70955"/>
    <w:rsid w:val="00A77180"/>
    <w:rsid w:val="00A82301"/>
    <w:rsid w:val="00A82558"/>
    <w:rsid w:val="00A904DF"/>
    <w:rsid w:val="00A973EA"/>
    <w:rsid w:val="00A9782D"/>
    <w:rsid w:val="00AA07F9"/>
    <w:rsid w:val="00AA2A1F"/>
    <w:rsid w:val="00AA446B"/>
    <w:rsid w:val="00AA5038"/>
    <w:rsid w:val="00AA5A26"/>
    <w:rsid w:val="00AA7828"/>
    <w:rsid w:val="00AB09F9"/>
    <w:rsid w:val="00AB1962"/>
    <w:rsid w:val="00AC026D"/>
    <w:rsid w:val="00AC240C"/>
    <w:rsid w:val="00AC4200"/>
    <w:rsid w:val="00AC5502"/>
    <w:rsid w:val="00AC7782"/>
    <w:rsid w:val="00AC7BD7"/>
    <w:rsid w:val="00AD0E92"/>
    <w:rsid w:val="00AD2536"/>
    <w:rsid w:val="00AD3EA0"/>
    <w:rsid w:val="00AD6F07"/>
    <w:rsid w:val="00AE006C"/>
    <w:rsid w:val="00AE05B4"/>
    <w:rsid w:val="00AE7AA8"/>
    <w:rsid w:val="00AF3BCA"/>
    <w:rsid w:val="00AF55B1"/>
    <w:rsid w:val="00AF5979"/>
    <w:rsid w:val="00AF655D"/>
    <w:rsid w:val="00B00330"/>
    <w:rsid w:val="00B0319B"/>
    <w:rsid w:val="00B04989"/>
    <w:rsid w:val="00B050F8"/>
    <w:rsid w:val="00B053D4"/>
    <w:rsid w:val="00B12044"/>
    <w:rsid w:val="00B141B4"/>
    <w:rsid w:val="00B17D1E"/>
    <w:rsid w:val="00B208A3"/>
    <w:rsid w:val="00B24170"/>
    <w:rsid w:val="00B30BEC"/>
    <w:rsid w:val="00B347EB"/>
    <w:rsid w:val="00B35A0A"/>
    <w:rsid w:val="00B364E5"/>
    <w:rsid w:val="00B36A1F"/>
    <w:rsid w:val="00B40C9D"/>
    <w:rsid w:val="00B429C5"/>
    <w:rsid w:val="00B429CF"/>
    <w:rsid w:val="00B45ABC"/>
    <w:rsid w:val="00B45F10"/>
    <w:rsid w:val="00B47684"/>
    <w:rsid w:val="00B506C4"/>
    <w:rsid w:val="00B569A1"/>
    <w:rsid w:val="00B62844"/>
    <w:rsid w:val="00B62CA8"/>
    <w:rsid w:val="00B64ABD"/>
    <w:rsid w:val="00B65CF2"/>
    <w:rsid w:val="00B703A3"/>
    <w:rsid w:val="00B71AD5"/>
    <w:rsid w:val="00B72795"/>
    <w:rsid w:val="00B73E9F"/>
    <w:rsid w:val="00B76EE1"/>
    <w:rsid w:val="00B80FE8"/>
    <w:rsid w:val="00B82964"/>
    <w:rsid w:val="00B85DE1"/>
    <w:rsid w:val="00B9219B"/>
    <w:rsid w:val="00B93596"/>
    <w:rsid w:val="00B975BA"/>
    <w:rsid w:val="00BA07EB"/>
    <w:rsid w:val="00BA0919"/>
    <w:rsid w:val="00BA4DCD"/>
    <w:rsid w:val="00BA4EAD"/>
    <w:rsid w:val="00BA57D2"/>
    <w:rsid w:val="00BA6FEA"/>
    <w:rsid w:val="00BA763F"/>
    <w:rsid w:val="00BB1927"/>
    <w:rsid w:val="00BB22E9"/>
    <w:rsid w:val="00BB24A4"/>
    <w:rsid w:val="00BB49D9"/>
    <w:rsid w:val="00BB531F"/>
    <w:rsid w:val="00BB5D27"/>
    <w:rsid w:val="00BB73A4"/>
    <w:rsid w:val="00BC177D"/>
    <w:rsid w:val="00BC47C4"/>
    <w:rsid w:val="00BC671E"/>
    <w:rsid w:val="00BC6C1F"/>
    <w:rsid w:val="00BD03A1"/>
    <w:rsid w:val="00BD1329"/>
    <w:rsid w:val="00BD1C97"/>
    <w:rsid w:val="00BD5537"/>
    <w:rsid w:val="00BD6C94"/>
    <w:rsid w:val="00BE040F"/>
    <w:rsid w:val="00BE05C9"/>
    <w:rsid w:val="00BE1050"/>
    <w:rsid w:val="00BE124C"/>
    <w:rsid w:val="00BE74C3"/>
    <w:rsid w:val="00BF0EAA"/>
    <w:rsid w:val="00BF34DA"/>
    <w:rsid w:val="00BF51C2"/>
    <w:rsid w:val="00BF72AD"/>
    <w:rsid w:val="00C015B8"/>
    <w:rsid w:val="00C026D6"/>
    <w:rsid w:val="00C02D61"/>
    <w:rsid w:val="00C04D2E"/>
    <w:rsid w:val="00C060DB"/>
    <w:rsid w:val="00C071AA"/>
    <w:rsid w:val="00C103FD"/>
    <w:rsid w:val="00C11700"/>
    <w:rsid w:val="00C14526"/>
    <w:rsid w:val="00C16141"/>
    <w:rsid w:val="00C16148"/>
    <w:rsid w:val="00C17D2A"/>
    <w:rsid w:val="00C22BC1"/>
    <w:rsid w:val="00C275A8"/>
    <w:rsid w:val="00C30474"/>
    <w:rsid w:val="00C3119A"/>
    <w:rsid w:val="00C32F3B"/>
    <w:rsid w:val="00C35D75"/>
    <w:rsid w:val="00C416F9"/>
    <w:rsid w:val="00C42102"/>
    <w:rsid w:val="00C4215E"/>
    <w:rsid w:val="00C421B2"/>
    <w:rsid w:val="00C46174"/>
    <w:rsid w:val="00C463FA"/>
    <w:rsid w:val="00C51601"/>
    <w:rsid w:val="00C53F2A"/>
    <w:rsid w:val="00C54DE4"/>
    <w:rsid w:val="00C55B1F"/>
    <w:rsid w:val="00C55E3A"/>
    <w:rsid w:val="00C571A5"/>
    <w:rsid w:val="00C62000"/>
    <w:rsid w:val="00C65D2F"/>
    <w:rsid w:val="00C66C60"/>
    <w:rsid w:val="00C7373D"/>
    <w:rsid w:val="00C75264"/>
    <w:rsid w:val="00C75930"/>
    <w:rsid w:val="00C76379"/>
    <w:rsid w:val="00C80586"/>
    <w:rsid w:val="00C81961"/>
    <w:rsid w:val="00C81DD7"/>
    <w:rsid w:val="00C827A9"/>
    <w:rsid w:val="00C82EFE"/>
    <w:rsid w:val="00C84170"/>
    <w:rsid w:val="00C85D8E"/>
    <w:rsid w:val="00C871D3"/>
    <w:rsid w:val="00C9343C"/>
    <w:rsid w:val="00C941B6"/>
    <w:rsid w:val="00C945A4"/>
    <w:rsid w:val="00C94B28"/>
    <w:rsid w:val="00C959F5"/>
    <w:rsid w:val="00C978CB"/>
    <w:rsid w:val="00CA2A92"/>
    <w:rsid w:val="00CA38D1"/>
    <w:rsid w:val="00CB0FE7"/>
    <w:rsid w:val="00CB14E1"/>
    <w:rsid w:val="00CB302D"/>
    <w:rsid w:val="00CB4466"/>
    <w:rsid w:val="00CB654A"/>
    <w:rsid w:val="00CC03AC"/>
    <w:rsid w:val="00CC1BE7"/>
    <w:rsid w:val="00CC3456"/>
    <w:rsid w:val="00CC5668"/>
    <w:rsid w:val="00CC645B"/>
    <w:rsid w:val="00CC7614"/>
    <w:rsid w:val="00CD0525"/>
    <w:rsid w:val="00CD2566"/>
    <w:rsid w:val="00CD349B"/>
    <w:rsid w:val="00CD44BE"/>
    <w:rsid w:val="00CE1291"/>
    <w:rsid w:val="00CE37D3"/>
    <w:rsid w:val="00CE523F"/>
    <w:rsid w:val="00CE69D1"/>
    <w:rsid w:val="00CE6B5E"/>
    <w:rsid w:val="00CF026D"/>
    <w:rsid w:val="00CF055E"/>
    <w:rsid w:val="00CF10D4"/>
    <w:rsid w:val="00CF1870"/>
    <w:rsid w:val="00CF2603"/>
    <w:rsid w:val="00D02F56"/>
    <w:rsid w:val="00D05BC9"/>
    <w:rsid w:val="00D06D7C"/>
    <w:rsid w:val="00D07A1C"/>
    <w:rsid w:val="00D07EF9"/>
    <w:rsid w:val="00D11E93"/>
    <w:rsid w:val="00D1278E"/>
    <w:rsid w:val="00D1322D"/>
    <w:rsid w:val="00D144B4"/>
    <w:rsid w:val="00D14E64"/>
    <w:rsid w:val="00D21B59"/>
    <w:rsid w:val="00D22F90"/>
    <w:rsid w:val="00D27EC9"/>
    <w:rsid w:val="00D3290E"/>
    <w:rsid w:val="00D33D2F"/>
    <w:rsid w:val="00D36062"/>
    <w:rsid w:val="00D36E00"/>
    <w:rsid w:val="00D428D1"/>
    <w:rsid w:val="00D45116"/>
    <w:rsid w:val="00D454D5"/>
    <w:rsid w:val="00D4568E"/>
    <w:rsid w:val="00D5299F"/>
    <w:rsid w:val="00D55E71"/>
    <w:rsid w:val="00D61BA7"/>
    <w:rsid w:val="00D62D40"/>
    <w:rsid w:val="00D64955"/>
    <w:rsid w:val="00D650D3"/>
    <w:rsid w:val="00D6694D"/>
    <w:rsid w:val="00D670EC"/>
    <w:rsid w:val="00D674CE"/>
    <w:rsid w:val="00D70F52"/>
    <w:rsid w:val="00D74026"/>
    <w:rsid w:val="00D75466"/>
    <w:rsid w:val="00D81F59"/>
    <w:rsid w:val="00D822AB"/>
    <w:rsid w:val="00D84B11"/>
    <w:rsid w:val="00D86C75"/>
    <w:rsid w:val="00D87972"/>
    <w:rsid w:val="00D916D9"/>
    <w:rsid w:val="00D91B22"/>
    <w:rsid w:val="00D9213B"/>
    <w:rsid w:val="00D934E3"/>
    <w:rsid w:val="00D957CB"/>
    <w:rsid w:val="00DA0F66"/>
    <w:rsid w:val="00DA1F50"/>
    <w:rsid w:val="00DA2F4E"/>
    <w:rsid w:val="00DA41B0"/>
    <w:rsid w:val="00DA5B13"/>
    <w:rsid w:val="00DA78F8"/>
    <w:rsid w:val="00DA7E81"/>
    <w:rsid w:val="00DB0331"/>
    <w:rsid w:val="00DB0657"/>
    <w:rsid w:val="00DB767F"/>
    <w:rsid w:val="00DB7ED3"/>
    <w:rsid w:val="00DC1F86"/>
    <w:rsid w:val="00DC4F13"/>
    <w:rsid w:val="00DC7245"/>
    <w:rsid w:val="00DD06F9"/>
    <w:rsid w:val="00DD1C68"/>
    <w:rsid w:val="00DD3CE1"/>
    <w:rsid w:val="00DD4D08"/>
    <w:rsid w:val="00DD5217"/>
    <w:rsid w:val="00DD67DE"/>
    <w:rsid w:val="00DD7261"/>
    <w:rsid w:val="00DE1FF6"/>
    <w:rsid w:val="00DE7324"/>
    <w:rsid w:val="00DE7390"/>
    <w:rsid w:val="00DE7A75"/>
    <w:rsid w:val="00DF02E7"/>
    <w:rsid w:val="00DF09E8"/>
    <w:rsid w:val="00DF0C5C"/>
    <w:rsid w:val="00DF10CC"/>
    <w:rsid w:val="00DF3352"/>
    <w:rsid w:val="00DF5BCF"/>
    <w:rsid w:val="00DF5ECE"/>
    <w:rsid w:val="00DF6258"/>
    <w:rsid w:val="00E00AAB"/>
    <w:rsid w:val="00E020D4"/>
    <w:rsid w:val="00E0327A"/>
    <w:rsid w:val="00E0521C"/>
    <w:rsid w:val="00E15DE6"/>
    <w:rsid w:val="00E16CDD"/>
    <w:rsid w:val="00E20BA9"/>
    <w:rsid w:val="00E2198E"/>
    <w:rsid w:val="00E2211D"/>
    <w:rsid w:val="00E22B9E"/>
    <w:rsid w:val="00E24526"/>
    <w:rsid w:val="00E24E2F"/>
    <w:rsid w:val="00E25001"/>
    <w:rsid w:val="00E25A85"/>
    <w:rsid w:val="00E3072F"/>
    <w:rsid w:val="00E3356C"/>
    <w:rsid w:val="00E34330"/>
    <w:rsid w:val="00E34A39"/>
    <w:rsid w:val="00E3548D"/>
    <w:rsid w:val="00E37C8A"/>
    <w:rsid w:val="00E407E6"/>
    <w:rsid w:val="00E4529A"/>
    <w:rsid w:val="00E46F5D"/>
    <w:rsid w:val="00E50B5C"/>
    <w:rsid w:val="00E51710"/>
    <w:rsid w:val="00E52796"/>
    <w:rsid w:val="00E53250"/>
    <w:rsid w:val="00E5325E"/>
    <w:rsid w:val="00E5596D"/>
    <w:rsid w:val="00E56B48"/>
    <w:rsid w:val="00E60116"/>
    <w:rsid w:val="00E60CF0"/>
    <w:rsid w:val="00E62EDD"/>
    <w:rsid w:val="00E637C2"/>
    <w:rsid w:val="00E638F8"/>
    <w:rsid w:val="00E65639"/>
    <w:rsid w:val="00E66061"/>
    <w:rsid w:val="00E70043"/>
    <w:rsid w:val="00E710DD"/>
    <w:rsid w:val="00E71E2B"/>
    <w:rsid w:val="00E734E8"/>
    <w:rsid w:val="00E73E9E"/>
    <w:rsid w:val="00E73EC2"/>
    <w:rsid w:val="00E75159"/>
    <w:rsid w:val="00E75497"/>
    <w:rsid w:val="00E75EAB"/>
    <w:rsid w:val="00E77A26"/>
    <w:rsid w:val="00E814BC"/>
    <w:rsid w:val="00E81EC5"/>
    <w:rsid w:val="00E82B9F"/>
    <w:rsid w:val="00E83A83"/>
    <w:rsid w:val="00E8679D"/>
    <w:rsid w:val="00E876AB"/>
    <w:rsid w:val="00E9120D"/>
    <w:rsid w:val="00E927DA"/>
    <w:rsid w:val="00E95304"/>
    <w:rsid w:val="00E95388"/>
    <w:rsid w:val="00EA0C36"/>
    <w:rsid w:val="00EA189F"/>
    <w:rsid w:val="00EA2526"/>
    <w:rsid w:val="00EA4B6D"/>
    <w:rsid w:val="00EA73DB"/>
    <w:rsid w:val="00EA7444"/>
    <w:rsid w:val="00EB0CD6"/>
    <w:rsid w:val="00EB1775"/>
    <w:rsid w:val="00EB1941"/>
    <w:rsid w:val="00EB228C"/>
    <w:rsid w:val="00EB34A6"/>
    <w:rsid w:val="00EB4905"/>
    <w:rsid w:val="00EB70CC"/>
    <w:rsid w:val="00EB78ED"/>
    <w:rsid w:val="00EB7C43"/>
    <w:rsid w:val="00EC465D"/>
    <w:rsid w:val="00EC50AF"/>
    <w:rsid w:val="00EC57DD"/>
    <w:rsid w:val="00ED4523"/>
    <w:rsid w:val="00EE0DB5"/>
    <w:rsid w:val="00EE0F96"/>
    <w:rsid w:val="00EE1B0F"/>
    <w:rsid w:val="00EE1FF6"/>
    <w:rsid w:val="00EE5E98"/>
    <w:rsid w:val="00EE607A"/>
    <w:rsid w:val="00EE7E0E"/>
    <w:rsid w:val="00EF1B45"/>
    <w:rsid w:val="00EF2BE2"/>
    <w:rsid w:val="00EF4B24"/>
    <w:rsid w:val="00EF4F1E"/>
    <w:rsid w:val="00EF6664"/>
    <w:rsid w:val="00F07703"/>
    <w:rsid w:val="00F14FA3"/>
    <w:rsid w:val="00F1570E"/>
    <w:rsid w:val="00F15C76"/>
    <w:rsid w:val="00F15D48"/>
    <w:rsid w:val="00F17938"/>
    <w:rsid w:val="00F17E03"/>
    <w:rsid w:val="00F20BAA"/>
    <w:rsid w:val="00F21C95"/>
    <w:rsid w:val="00F254BE"/>
    <w:rsid w:val="00F27EC3"/>
    <w:rsid w:val="00F3032F"/>
    <w:rsid w:val="00F31981"/>
    <w:rsid w:val="00F32B92"/>
    <w:rsid w:val="00F34A7A"/>
    <w:rsid w:val="00F35E93"/>
    <w:rsid w:val="00F35ED5"/>
    <w:rsid w:val="00F4175E"/>
    <w:rsid w:val="00F42F8E"/>
    <w:rsid w:val="00F430F2"/>
    <w:rsid w:val="00F46975"/>
    <w:rsid w:val="00F477AA"/>
    <w:rsid w:val="00F52014"/>
    <w:rsid w:val="00F53188"/>
    <w:rsid w:val="00F53B9D"/>
    <w:rsid w:val="00F53F9C"/>
    <w:rsid w:val="00F54191"/>
    <w:rsid w:val="00F56D4C"/>
    <w:rsid w:val="00F57A78"/>
    <w:rsid w:val="00F61920"/>
    <w:rsid w:val="00F638A4"/>
    <w:rsid w:val="00F6548B"/>
    <w:rsid w:val="00F675AB"/>
    <w:rsid w:val="00F678A6"/>
    <w:rsid w:val="00F7178D"/>
    <w:rsid w:val="00F8251A"/>
    <w:rsid w:val="00F82E60"/>
    <w:rsid w:val="00F85F12"/>
    <w:rsid w:val="00F86390"/>
    <w:rsid w:val="00F9008E"/>
    <w:rsid w:val="00F95663"/>
    <w:rsid w:val="00F9619D"/>
    <w:rsid w:val="00F96502"/>
    <w:rsid w:val="00F966C2"/>
    <w:rsid w:val="00F97481"/>
    <w:rsid w:val="00FA01D0"/>
    <w:rsid w:val="00FA1878"/>
    <w:rsid w:val="00FA630B"/>
    <w:rsid w:val="00FA676B"/>
    <w:rsid w:val="00FA7BCC"/>
    <w:rsid w:val="00FB00EE"/>
    <w:rsid w:val="00FB539A"/>
    <w:rsid w:val="00FB546E"/>
    <w:rsid w:val="00FB54A1"/>
    <w:rsid w:val="00FB7C71"/>
    <w:rsid w:val="00FC339B"/>
    <w:rsid w:val="00FD0266"/>
    <w:rsid w:val="00FD1B18"/>
    <w:rsid w:val="00FD7EAE"/>
    <w:rsid w:val="00FE1041"/>
    <w:rsid w:val="00FE229F"/>
    <w:rsid w:val="00FE366F"/>
    <w:rsid w:val="00FE6949"/>
    <w:rsid w:val="00FE7626"/>
    <w:rsid w:val="00FF023F"/>
    <w:rsid w:val="00FF23E3"/>
    <w:rsid w:val="00FF38FE"/>
    <w:rsid w:val="00FF405F"/>
    <w:rsid w:val="00FF42DF"/>
    <w:rsid w:val="00FF522D"/>
    <w:rsid w:val="00FF735B"/>
    <w:rsid w:val="00FF7BD1"/>
    <w:rsid w:val="012AE771"/>
    <w:rsid w:val="016E3E31"/>
    <w:rsid w:val="019004B8"/>
    <w:rsid w:val="0195B87F"/>
    <w:rsid w:val="01C68997"/>
    <w:rsid w:val="01CBED39"/>
    <w:rsid w:val="01CFED95"/>
    <w:rsid w:val="02035534"/>
    <w:rsid w:val="026E39CF"/>
    <w:rsid w:val="02745B42"/>
    <w:rsid w:val="02B44E12"/>
    <w:rsid w:val="02ECA99B"/>
    <w:rsid w:val="0322044D"/>
    <w:rsid w:val="033BCCC0"/>
    <w:rsid w:val="03437110"/>
    <w:rsid w:val="034D75AF"/>
    <w:rsid w:val="035622CD"/>
    <w:rsid w:val="039143D6"/>
    <w:rsid w:val="03A36867"/>
    <w:rsid w:val="03A389A6"/>
    <w:rsid w:val="03C5C428"/>
    <w:rsid w:val="03EFCF61"/>
    <w:rsid w:val="04286EBE"/>
    <w:rsid w:val="044B93AE"/>
    <w:rsid w:val="044E1FC6"/>
    <w:rsid w:val="04632BAD"/>
    <w:rsid w:val="048607B6"/>
    <w:rsid w:val="04AAEC4F"/>
    <w:rsid w:val="04FF8875"/>
    <w:rsid w:val="05C040B5"/>
    <w:rsid w:val="05D89E47"/>
    <w:rsid w:val="05E40835"/>
    <w:rsid w:val="0661A165"/>
    <w:rsid w:val="06C53F0C"/>
    <w:rsid w:val="070D27B5"/>
    <w:rsid w:val="0731050E"/>
    <w:rsid w:val="076B1790"/>
    <w:rsid w:val="076B90A6"/>
    <w:rsid w:val="07978E6E"/>
    <w:rsid w:val="07E7FAC1"/>
    <w:rsid w:val="082ECE28"/>
    <w:rsid w:val="0830AC82"/>
    <w:rsid w:val="085BBBA2"/>
    <w:rsid w:val="08AD26B9"/>
    <w:rsid w:val="08B5157D"/>
    <w:rsid w:val="090A4F4D"/>
    <w:rsid w:val="0946A0E2"/>
    <w:rsid w:val="09594921"/>
    <w:rsid w:val="096BABA3"/>
    <w:rsid w:val="0A27894A"/>
    <w:rsid w:val="0AB9EC72"/>
    <w:rsid w:val="0ACC344E"/>
    <w:rsid w:val="0ACEC882"/>
    <w:rsid w:val="0ADE6238"/>
    <w:rsid w:val="0B5BA519"/>
    <w:rsid w:val="0B669BC4"/>
    <w:rsid w:val="0B96593B"/>
    <w:rsid w:val="0B9EBABB"/>
    <w:rsid w:val="0BA16736"/>
    <w:rsid w:val="0BAECA36"/>
    <w:rsid w:val="0BAEE774"/>
    <w:rsid w:val="0BC69D73"/>
    <w:rsid w:val="0BEFC0AB"/>
    <w:rsid w:val="0C03EE7B"/>
    <w:rsid w:val="0C3C1639"/>
    <w:rsid w:val="0C45350C"/>
    <w:rsid w:val="0C98CFB0"/>
    <w:rsid w:val="0CC05EAE"/>
    <w:rsid w:val="0D27A7DC"/>
    <w:rsid w:val="0D69FA48"/>
    <w:rsid w:val="0D87D8D9"/>
    <w:rsid w:val="0DE99AB9"/>
    <w:rsid w:val="0E86BBD4"/>
    <w:rsid w:val="0E9E2CF1"/>
    <w:rsid w:val="0EA107F8"/>
    <w:rsid w:val="0EC0B7E4"/>
    <w:rsid w:val="0ED54976"/>
    <w:rsid w:val="0F42CA26"/>
    <w:rsid w:val="0FE01266"/>
    <w:rsid w:val="0FF98E41"/>
    <w:rsid w:val="1005A58D"/>
    <w:rsid w:val="104B6760"/>
    <w:rsid w:val="10683F55"/>
    <w:rsid w:val="109684EF"/>
    <w:rsid w:val="10B28A6E"/>
    <w:rsid w:val="10DA7B89"/>
    <w:rsid w:val="10DE98BE"/>
    <w:rsid w:val="10F2B7D3"/>
    <w:rsid w:val="10F7F463"/>
    <w:rsid w:val="11964EA5"/>
    <w:rsid w:val="11A032D4"/>
    <w:rsid w:val="11E1AC7F"/>
    <w:rsid w:val="120AEF86"/>
    <w:rsid w:val="121D24E1"/>
    <w:rsid w:val="1243CC9F"/>
    <w:rsid w:val="1284358D"/>
    <w:rsid w:val="12EDDE37"/>
    <w:rsid w:val="136F386D"/>
    <w:rsid w:val="13AB7EC9"/>
    <w:rsid w:val="13BA25BF"/>
    <w:rsid w:val="13C6648D"/>
    <w:rsid w:val="13CFB0DC"/>
    <w:rsid w:val="13ED7E38"/>
    <w:rsid w:val="13F3A8B3"/>
    <w:rsid w:val="14286093"/>
    <w:rsid w:val="1432FCF3"/>
    <w:rsid w:val="143C777B"/>
    <w:rsid w:val="14418859"/>
    <w:rsid w:val="144D2A96"/>
    <w:rsid w:val="1464C929"/>
    <w:rsid w:val="149F92E2"/>
    <w:rsid w:val="14D4B5C9"/>
    <w:rsid w:val="14E3104E"/>
    <w:rsid w:val="14E51A67"/>
    <w:rsid w:val="150E41C2"/>
    <w:rsid w:val="151F166F"/>
    <w:rsid w:val="1526E18E"/>
    <w:rsid w:val="1543D60F"/>
    <w:rsid w:val="1553E8E5"/>
    <w:rsid w:val="1571D374"/>
    <w:rsid w:val="161BAAE5"/>
    <w:rsid w:val="16223AFC"/>
    <w:rsid w:val="1635D554"/>
    <w:rsid w:val="164E46FF"/>
    <w:rsid w:val="16768F2F"/>
    <w:rsid w:val="16E3969F"/>
    <w:rsid w:val="171040A2"/>
    <w:rsid w:val="1721F6CC"/>
    <w:rsid w:val="173E71ED"/>
    <w:rsid w:val="1754F67C"/>
    <w:rsid w:val="17AE1478"/>
    <w:rsid w:val="17FB3590"/>
    <w:rsid w:val="1814FB50"/>
    <w:rsid w:val="181B62EB"/>
    <w:rsid w:val="18316354"/>
    <w:rsid w:val="1882CCF2"/>
    <w:rsid w:val="18DFAC01"/>
    <w:rsid w:val="1924FBE0"/>
    <w:rsid w:val="19D12E9F"/>
    <w:rsid w:val="1A1A19BE"/>
    <w:rsid w:val="1A677881"/>
    <w:rsid w:val="1AD86285"/>
    <w:rsid w:val="1AD86DF0"/>
    <w:rsid w:val="1AFBCB30"/>
    <w:rsid w:val="1B183180"/>
    <w:rsid w:val="1B48FB9B"/>
    <w:rsid w:val="1B815D15"/>
    <w:rsid w:val="1B8215BB"/>
    <w:rsid w:val="1B94A035"/>
    <w:rsid w:val="1B977739"/>
    <w:rsid w:val="1BCF1E96"/>
    <w:rsid w:val="1C031D76"/>
    <w:rsid w:val="1C27ED34"/>
    <w:rsid w:val="1C5EAF48"/>
    <w:rsid w:val="1C75A611"/>
    <w:rsid w:val="1C9AECFD"/>
    <w:rsid w:val="1CA598A1"/>
    <w:rsid w:val="1CFFB502"/>
    <w:rsid w:val="1D161E55"/>
    <w:rsid w:val="1D34C4C6"/>
    <w:rsid w:val="1D475049"/>
    <w:rsid w:val="1D683CAF"/>
    <w:rsid w:val="1DB1FE18"/>
    <w:rsid w:val="1DE7E52A"/>
    <w:rsid w:val="1DF5E548"/>
    <w:rsid w:val="1E047A4F"/>
    <w:rsid w:val="1E108A5B"/>
    <w:rsid w:val="1E2629C0"/>
    <w:rsid w:val="1E488FCF"/>
    <w:rsid w:val="1E4A239C"/>
    <w:rsid w:val="1EB08A89"/>
    <w:rsid w:val="1EC29D63"/>
    <w:rsid w:val="1EF91F94"/>
    <w:rsid w:val="1F85C6DA"/>
    <w:rsid w:val="1F9573D4"/>
    <w:rsid w:val="1FCE613D"/>
    <w:rsid w:val="20400BDD"/>
    <w:rsid w:val="20503187"/>
    <w:rsid w:val="20769847"/>
    <w:rsid w:val="2086B4EF"/>
    <w:rsid w:val="20AB8E2E"/>
    <w:rsid w:val="20AF0543"/>
    <w:rsid w:val="20B75792"/>
    <w:rsid w:val="20C766F2"/>
    <w:rsid w:val="20CE069A"/>
    <w:rsid w:val="20FFCA7A"/>
    <w:rsid w:val="213C198A"/>
    <w:rsid w:val="215AE6DF"/>
    <w:rsid w:val="217A1DDD"/>
    <w:rsid w:val="217DE426"/>
    <w:rsid w:val="217DF4F3"/>
    <w:rsid w:val="21CDDAF4"/>
    <w:rsid w:val="21DC986E"/>
    <w:rsid w:val="21DEEDB6"/>
    <w:rsid w:val="220A66B1"/>
    <w:rsid w:val="220DE68F"/>
    <w:rsid w:val="2277C12B"/>
    <w:rsid w:val="22879381"/>
    <w:rsid w:val="22B43DBD"/>
    <w:rsid w:val="22C6E0E7"/>
    <w:rsid w:val="22CCDC0B"/>
    <w:rsid w:val="231266FE"/>
    <w:rsid w:val="23153C40"/>
    <w:rsid w:val="23227DCC"/>
    <w:rsid w:val="234DB3AF"/>
    <w:rsid w:val="235F54E5"/>
    <w:rsid w:val="23619CC8"/>
    <w:rsid w:val="23711310"/>
    <w:rsid w:val="23BD305E"/>
    <w:rsid w:val="23E3D8B8"/>
    <w:rsid w:val="240D8EC9"/>
    <w:rsid w:val="2410973A"/>
    <w:rsid w:val="241DB0A5"/>
    <w:rsid w:val="24254FAE"/>
    <w:rsid w:val="2451A158"/>
    <w:rsid w:val="24615FA5"/>
    <w:rsid w:val="2488BF63"/>
    <w:rsid w:val="249DF70E"/>
    <w:rsid w:val="24C84D29"/>
    <w:rsid w:val="24D0F2B8"/>
    <w:rsid w:val="24D4C46F"/>
    <w:rsid w:val="24E1C59E"/>
    <w:rsid w:val="24F6DD25"/>
    <w:rsid w:val="251A4E7B"/>
    <w:rsid w:val="2529B37C"/>
    <w:rsid w:val="253BFB89"/>
    <w:rsid w:val="254C9720"/>
    <w:rsid w:val="25D8AAE8"/>
    <w:rsid w:val="25DC7AE2"/>
    <w:rsid w:val="25DDFB3E"/>
    <w:rsid w:val="25E7E606"/>
    <w:rsid w:val="25F8EC5E"/>
    <w:rsid w:val="25FA9C9D"/>
    <w:rsid w:val="260E8C9E"/>
    <w:rsid w:val="2614867A"/>
    <w:rsid w:val="264AEA06"/>
    <w:rsid w:val="265AC0A6"/>
    <w:rsid w:val="26652905"/>
    <w:rsid w:val="269EDB49"/>
    <w:rsid w:val="26AC0024"/>
    <w:rsid w:val="26CCF29A"/>
    <w:rsid w:val="272D103A"/>
    <w:rsid w:val="27459C8E"/>
    <w:rsid w:val="275CEAE9"/>
    <w:rsid w:val="27803D21"/>
    <w:rsid w:val="27A017CC"/>
    <w:rsid w:val="27A4F5EE"/>
    <w:rsid w:val="27B95AE8"/>
    <w:rsid w:val="27EB95DC"/>
    <w:rsid w:val="2825CECF"/>
    <w:rsid w:val="28383CC1"/>
    <w:rsid w:val="284B743C"/>
    <w:rsid w:val="285C6B1E"/>
    <w:rsid w:val="2899E348"/>
    <w:rsid w:val="28F6D560"/>
    <w:rsid w:val="290FCF67"/>
    <w:rsid w:val="2911303E"/>
    <w:rsid w:val="292C93A4"/>
    <w:rsid w:val="296EFBD8"/>
    <w:rsid w:val="296F5BC7"/>
    <w:rsid w:val="29D74EE1"/>
    <w:rsid w:val="29E64F6E"/>
    <w:rsid w:val="2A0AC181"/>
    <w:rsid w:val="2A283CCF"/>
    <w:rsid w:val="2A30B02D"/>
    <w:rsid w:val="2A5CCF6D"/>
    <w:rsid w:val="2A8D0892"/>
    <w:rsid w:val="2A98FA84"/>
    <w:rsid w:val="2AA0D1BE"/>
    <w:rsid w:val="2AB58F4F"/>
    <w:rsid w:val="2B04E787"/>
    <w:rsid w:val="2B84F4B3"/>
    <w:rsid w:val="2B88FEB1"/>
    <w:rsid w:val="2BA20B75"/>
    <w:rsid w:val="2C2E07F6"/>
    <w:rsid w:val="2C57F61B"/>
    <w:rsid w:val="2C69D242"/>
    <w:rsid w:val="2C868E2E"/>
    <w:rsid w:val="2CA3E562"/>
    <w:rsid w:val="2CC307E8"/>
    <w:rsid w:val="2CD6B2FD"/>
    <w:rsid w:val="2D130EF3"/>
    <w:rsid w:val="2D20EBD2"/>
    <w:rsid w:val="2D6E4EE7"/>
    <w:rsid w:val="2D755F7A"/>
    <w:rsid w:val="2D879E66"/>
    <w:rsid w:val="2DCEBE1E"/>
    <w:rsid w:val="2DD82132"/>
    <w:rsid w:val="2DEA9ED5"/>
    <w:rsid w:val="2E09A78E"/>
    <w:rsid w:val="2E62CF52"/>
    <w:rsid w:val="2E6620DC"/>
    <w:rsid w:val="2E665015"/>
    <w:rsid w:val="2EA9C0EA"/>
    <w:rsid w:val="2EB96138"/>
    <w:rsid w:val="2EE92928"/>
    <w:rsid w:val="2F29B265"/>
    <w:rsid w:val="2F40B989"/>
    <w:rsid w:val="2F9C8AEA"/>
    <w:rsid w:val="2FDA5433"/>
    <w:rsid w:val="2FEBD2AC"/>
    <w:rsid w:val="2FF9CE3C"/>
    <w:rsid w:val="300042AE"/>
    <w:rsid w:val="300767AC"/>
    <w:rsid w:val="302AF60F"/>
    <w:rsid w:val="302BC5CB"/>
    <w:rsid w:val="30506452"/>
    <w:rsid w:val="309470BB"/>
    <w:rsid w:val="30963472"/>
    <w:rsid w:val="3097A505"/>
    <w:rsid w:val="309ABA26"/>
    <w:rsid w:val="30B65A17"/>
    <w:rsid w:val="30EB203C"/>
    <w:rsid w:val="30F43763"/>
    <w:rsid w:val="3100E831"/>
    <w:rsid w:val="3100F056"/>
    <w:rsid w:val="3169ED1D"/>
    <w:rsid w:val="319504AC"/>
    <w:rsid w:val="31A39D92"/>
    <w:rsid w:val="31ADA497"/>
    <w:rsid w:val="31F00040"/>
    <w:rsid w:val="31F899BD"/>
    <w:rsid w:val="3219FC8C"/>
    <w:rsid w:val="321F6776"/>
    <w:rsid w:val="32258D86"/>
    <w:rsid w:val="3232F598"/>
    <w:rsid w:val="3264E87D"/>
    <w:rsid w:val="32931D7A"/>
    <w:rsid w:val="33051FC7"/>
    <w:rsid w:val="330A25F8"/>
    <w:rsid w:val="3329F457"/>
    <w:rsid w:val="335A6694"/>
    <w:rsid w:val="338D33E3"/>
    <w:rsid w:val="33F20C43"/>
    <w:rsid w:val="3418317D"/>
    <w:rsid w:val="3433E3D5"/>
    <w:rsid w:val="343BBAC5"/>
    <w:rsid w:val="34847EAC"/>
    <w:rsid w:val="348D5D99"/>
    <w:rsid w:val="350309EB"/>
    <w:rsid w:val="356B7598"/>
    <w:rsid w:val="3596559A"/>
    <w:rsid w:val="35B1DBD8"/>
    <w:rsid w:val="35C21699"/>
    <w:rsid w:val="35CEF0B8"/>
    <w:rsid w:val="35F7C2AE"/>
    <w:rsid w:val="361C13B8"/>
    <w:rsid w:val="362717CF"/>
    <w:rsid w:val="368D7910"/>
    <w:rsid w:val="3690985A"/>
    <w:rsid w:val="36956C22"/>
    <w:rsid w:val="36B50BF5"/>
    <w:rsid w:val="36C3D4C8"/>
    <w:rsid w:val="36EE157F"/>
    <w:rsid w:val="36F2F4C5"/>
    <w:rsid w:val="37236B4F"/>
    <w:rsid w:val="373EDDC6"/>
    <w:rsid w:val="37B3DB34"/>
    <w:rsid w:val="37D654A4"/>
    <w:rsid w:val="37D8AABC"/>
    <w:rsid w:val="382D18D3"/>
    <w:rsid w:val="38608E4D"/>
    <w:rsid w:val="38B9A169"/>
    <w:rsid w:val="390BB36E"/>
    <w:rsid w:val="391907CF"/>
    <w:rsid w:val="391FA9A3"/>
    <w:rsid w:val="392FDC19"/>
    <w:rsid w:val="394277EE"/>
    <w:rsid w:val="3964073B"/>
    <w:rsid w:val="39C9B2B2"/>
    <w:rsid w:val="39FA775D"/>
    <w:rsid w:val="3A4ADC7B"/>
    <w:rsid w:val="3A67D325"/>
    <w:rsid w:val="3A7106C1"/>
    <w:rsid w:val="3A8F4E93"/>
    <w:rsid w:val="3A93DB1A"/>
    <w:rsid w:val="3AD26036"/>
    <w:rsid w:val="3AE4FD6C"/>
    <w:rsid w:val="3AF4EE69"/>
    <w:rsid w:val="3B4C3105"/>
    <w:rsid w:val="3B64F3B9"/>
    <w:rsid w:val="3B675D5B"/>
    <w:rsid w:val="3B9CCD63"/>
    <w:rsid w:val="3BE71415"/>
    <w:rsid w:val="3BF72AF6"/>
    <w:rsid w:val="3C0DAF73"/>
    <w:rsid w:val="3C2B6345"/>
    <w:rsid w:val="3CCC7B53"/>
    <w:rsid w:val="3CDA14F7"/>
    <w:rsid w:val="3CE35BBE"/>
    <w:rsid w:val="3D1F4C03"/>
    <w:rsid w:val="3E0515F2"/>
    <w:rsid w:val="3E4CCE84"/>
    <w:rsid w:val="3EF54C1B"/>
    <w:rsid w:val="3EFED14D"/>
    <w:rsid w:val="3F1E427A"/>
    <w:rsid w:val="3F34450A"/>
    <w:rsid w:val="3F38DEB6"/>
    <w:rsid w:val="3F6265C9"/>
    <w:rsid w:val="3F6B34BD"/>
    <w:rsid w:val="3F93A942"/>
    <w:rsid w:val="3FA53FFF"/>
    <w:rsid w:val="3FA64197"/>
    <w:rsid w:val="3FAFA860"/>
    <w:rsid w:val="3FDB57FF"/>
    <w:rsid w:val="4050714E"/>
    <w:rsid w:val="406DED52"/>
    <w:rsid w:val="4083388F"/>
    <w:rsid w:val="410E5871"/>
    <w:rsid w:val="411131C1"/>
    <w:rsid w:val="415CCD5F"/>
    <w:rsid w:val="41616B38"/>
    <w:rsid w:val="41964E74"/>
    <w:rsid w:val="41A01A26"/>
    <w:rsid w:val="41A5336E"/>
    <w:rsid w:val="41BA36CD"/>
    <w:rsid w:val="41C29CD9"/>
    <w:rsid w:val="41D86A20"/>
    <w:rsid w:val="41DF2A3E"/>
    <w:rsid w:val="4210CBFB"/>
    <w:rsid w:val="4245530C"/>
    <w:rsid w:val="424CEE28"/>
    <w:rsid w:val="426115B3"/>
    <w:rsid w:val="427366FB"/>
    <w:rsid w:val="42C3609E"/>
    <w:rsid w:val="42DD5BD3"/>
    <w:rsid w:val="42FA0AD2"/>
    <w:rsid w:val="433ACC64"/>
    <w:rsid w:val="43656A38"/>
    <w:rsid w:val="4372F789"/>
    <w:rsid w:val="438B4EA0"/>
    <w:rsid w:val="438D08AD"/>
    <w:rsid w:val="43A1F882"/>
    <w:rsid w:val="43B089E7"/>
    <w:rsid w:val="43B7F477"/>
    <w:rsid w:val="43BC6D7F"/>
    <w:rsid w:val="43BFF7CC"/>
    <w:rsid w:val="43C24F52"/>
    <w:rsid w:val="43C807A9"/>
    <w:rsid w:val="43F860C1"/>
    <w:rsid w:val="44432988"/>
    <w:rsid w:val="44603059"/>
    <w:rsid w:val="44811605"/>
    <w:rsid w:val="44C743CF"/>
    <w:rsid w:val="4530B148"/>
    <w:rsid w:val="453E514E"/>
    <w:rsid w:val="455E4ED3"/>
    <w:rsid w:val="45606314"/>
    <w:rsid w:val="457A1921"/>
    <w:rsid w:val="45846EC0"/>
    <w:rsid w:val="45874CCE"/>
    <w:rsid w:val="45ACC0F9"/>
    <w:rsid w:val="45B9FEDE"/>
    <w:rsid w:val="45BEE006"/>
    <w:rsid w:val="45D3A52D"/>
    <w:rsid w:val="45FAE388"/>
    <w:rsid w:val="460C1270"/>
    <w:rsid w:val="460C3D60"/>
    <w:rsid w:val="461007A2"/>
    <w:rsid w:val="46244DED"/>
    <w:rsid w:val="4645C047"/>
    <w:rsid w:val="46616247"/>
    <w:rsid w:val="46E7062D"/>
    <w:rsid w:val="46F07610"/>
    <w:rsid w:val="46FFFEA3"/>
    <w:rsid w:val="470163DC"/>
    <w:rsid w:val="47023313"/>
    <w:rsid w:val="4702FE6B"/>
    <w:rsid w:val="4791D2E7"/>
    <w:rsid w:val="47D7060E"/>
    <w:rsid w:val="4812EAB7"/>
    <w:rsid w:val="4848709B"/>
    <w:rsid w:val="48594DFC"/>
    <w:rsid w:val="48CA7EE3"/>
    <w:rsid w:val="48D1797D"/>
    <w:rsid w:val="48D43774"/>
    <w:rsid w:val="492CC7FA"/>
    <w:rsid w:val="49563611"/>
    <w:rsid w:val="495D9995"/>
    <w:rsid w:val="4966D5A6"/>
    <w:rsid w:val="4973CC24"/>
    <w:rsid w:val="4977671C"/>
    <w:rsid w:val="49C7F53D"/>
    <w:rsid w:val="49F107DC"/>
    <w:rsid w:val="4A17188C"/>
    <w:rsid w:val="4A2515C5"/>
    <w:rsid w:val="4A4E2FA9"/>
    <w:rsid w:val="4A666C09"/>
    <w:rsid w:val="4AB60103"/>
    <w:rsid w:val="4AC23AB5"/>
    <w:rsid w:val="4AC7C9CF"/>
    <w:rsid w:val="4ACA721D"/>
    <w:rsid w:val="4AE6B3E6"/>
    <w:rsid w:val="4B00E101"/>
    <w:rsid w:val="4B4A29E3"/>
    <w:rsid w:val="4B5A7F3A"/>
    <w:rsid w:val="4B5CD926"/>
    <w:rsid w:val="4B9FB67E"/>
    <w:rsid w:val="4BADEA01"/>
    <w:rsid w:val="4BB36818"/>
    <w:rsid w:val="4BBEE295"/>
    <w:rsid w:val="4BDD4BA3"/>
    <w:rsid w:val="4C0FFE09"/>
    <w:rsid w:val="4C3FA014"/>
    <w:rsid w:val="4C439A1A"/>
    <w:rsid w:val="4C4C2197"/>
    <w:rsid w:val="4C513463"/>
    <w:rsid w:val="4C6857F7"/>
    <w:rsid w:val="4CA5E416"/>
    <w:rsid w:val="4CAD0AEF"/>
    <w:rsid w:val="4CAF7B93"/>
    <w:rsid w:val="4CF60565"/>
    <w:rsid w:val="4D3C1373"/>
    <w:rsid w:val="4D49C1A6"/>
    <w:rsid w:val="4D67E92E"/>
    <w:rsid w:val="4DB0DFCD"/>
    <w:rsid w:val="4DB4531C"/>
    <w:rsid w:val="4DBAB5B6"/>
    <w:rsid w:val="4DE1849B"/>
    <w:rsid w:val="4E35E1FE"/>
    <w:rsid w:val="4E384D7C"/>
    <w:rsid w:val="4E4D96C4"/>
    <w:rsid w:val="4E60A5D8"/>
    <w:rsid w:val="4E897FB4"/>
    <w:rsid w:val="4E9E301F"/>
    <w:rsid w:val="4EA1494D"/>
    <w:rsid w:val="4EC18AE8"/>
    <w:rsid w:val="4EFD340C"/>
    <w:rsid w:val="4F0CB6AF"/>
    <w:rsid w:val="4F2C407B"/>
    <w:rsid w:val="4F56EEFB"/>
    <w:rsid w:val="4F68A649"/>
    <w:rsid w:val="4F813F12"/>
    <w:rsid w:val="4F97CAA8"/>
    <w:rsid w:val="4FAB9B52"/>
    <w:rsid w:val="4FAF89D1"/>
    <w:rsid w:val="4FBE0EF6"/>
    <w:rsid w:val="4FE2A49F"/>
    <w:rsid w:val="4FE7EE1A"/>
    <w:rsid w:val="4FF02E25"/>
    <w:rsid w:val="4FF12F03"/>
    <w:rsid w:val="505563C6"/>
    <w:rsid w:val="505D9001"/>
    <w:rsid w:val="507454EE"/>
    <w:rsid w:val="50ABB054"/>
    <w:rsid w:val="50C68D43"/>
    <w:rsid w:val="50D7D5D1"/>
    <w:rsid w:val="50E1B1C9"/>
    <w:rsid w:val="5161B8D0"/>
    <w:rsid w:val="5170CACA"/>
    <w:rsid w:val="51755F9C"/>
    <w:rsid w:val="51A2C41B"/>
    <w:rsid w:val="51A3E4A9"/>
    <w:rsid w:val="51AC9197"/>
    <w:rsid w:val="520CFF94"/>
    <w:rsid w:val="52430CDD"/>
    <w:rsid w:val="525C5DFF"/>
    <w:rsid w:val="527208D4"/>
    <w:rsid w:val="52733673"/>
    <w:rsid w:val="52767229"/>
    <w:rsid w:val="528D86B7"/>
    <w:rsid w:val="53085F02"/>
    <w:rsid w:val="531C4E40"/>
    <w:rsid w:val="531E74ED"/>
    <w:rsid w:val="5321FE04"/>
    <w:rsid w:val="533A6ECC"/>
    <w:rsid w:val="536A4D58"/>
    <w:rsid w:val="53CD4D8A"/>
    <w:rsid w:val="540246AB"/>
    <w:rsid w:val="542290F8"/>
    <w:rsid w:val="542933CB"/>
    <w:rsid w:val="54399CAC"/>
    <w:rsid w:val="54BD89DF"/>
    <w:rsid w:val="553907F8"/>
    <w:rsid w:val="5564F199"/>
    <w:rsid w:val="5589A569"/>
    <w:rsid w:val="55AE1857"/>
    <w:rsid w:val="55EDF345"/>
    <w:rsid w:val="5609D55B"/>
    <w:rsid w:val="564B5BA4"/>
    <w:rsid w:val="567B23E5"/>
    <w:rsid w:val="56A15DBF"/>
    <w:rsid w:val="56C3B819"/>
    <w:rsid w:val="56C8D6F5"/>
    <w:rsid w:val="56EF34E4"/>
    <w:rsid w:val="5706C2F2"/>
    <w:rsid w:val="570AB666"/>
    <w:rsid w:val="5725DC6F"/>
    <w:rsid w:val="5726AABA"/>
    <w:rsid w:val="57380D3E"/>
    <w:rsid w:val="573C66C6"/>
    <w:rsid w:val="57E3929F"/>
    <w:rsid w:val="57F011C7"/>
    <w:rsid w:val="5820B7A5"/>
    <w:rsid w:val="5864B56E"/>
    <w:rsid w:val="5885B155"/>
    <w:rsid w:val="58ACAE45"/>
    <w:rsid w:val="58C4EC62"/>
    <w:rsid w:val="595EDF65"/>
    <w:rsid w:val="5962E08A"/>
    <w:rsid w:val="59A27B64"/>
    <w:rsid w:val="5A0409EC"/>
    <w:rsid w:val="5A4EFEAC"/>
    <w:rsid w:val="5A5B744F"/>
    <w:rsid w:val="5A6BF88D"/>
    <w:rsid w:val="5A86F1C3"/>
    <w:rsid w:val="5A9FEAF4"/>
    <w:rsid w:val="5AF97462"/>
    <w:rsid w:val="5B134121"/>
    <w:rsid w:val="5B401215"/>
    <w:rsid w:val="5B515C7F"/>
    <w:rsid w:val="5B915010"/>
    <w:rsid w:val="5BC458F4"/>
    <w:rsid w:val="5BDC4A7A"/>
    <w:rsid w:val="5BE1812F"/>
    <w:rsid w:val="5BE539B9"/>
    <w:rsid w:val="5C63079C"/>
    <w:rsid w:val="5C6D5524"/>
    <w:rsid w:val="5C9A83DB"/>
    <w:rsid w:val="5CC960CB"/>
    <w:rsid w:val="5CDD1A66"/>
    <w:rsid w:val="5CEA2250"/>
    <w:rsid w:val="5D1528B8"/>
    <w:rsid w:val="5D2E0384"/>
    <w:rsid w:val="5D6B04E4"/>
    <w:rsid w:val="5D6F268A"/>
    <w:rsid w:val="5D765BCE"/>
    <w:rsid w:val="5D80ED01"/>
    <w:rsid w:val="5D941096"/>
    <w:rsid w:val="5DA9011A"/>
    <w:rsid w:val="5DE3424E"/>
    <w:rsid w:val="5DF27AB4"/>
    <w:rsid w:val="5E366A41"/>
    <w:rsid w:val="5E3A3F92"/>
    <w:rsid w:val="5E63A542"/>
    <w:rsid w:val="5E7D46A0"/>
    <w:rsid w:val="5E87C713"/>
    <w:rsid w:val="5E96D070"/>
    <w:rsid w:val="5EE6DBC8"/>
    <w:rsid w:val="5EEDCB62"/>
    <w:rsid w:val="5F5A03E3"/>
    <w:rsid w:val="5F6339C0"/>
    <w:rsid w:val="5F68C085"/>
    <w:rsid w:val="5F7F2A2C"/>
    <w:rsid w:val="5F9E8A35"/>
    <w:rsid w:val="5FAEA624"/>
    <w:rsid w:val="5FAF5E9D"/>
    <w:rsid w:val="5FB7567D"/>
    <w:rsid w:val="5FCCB152"/>
    <w:rsid w:val="5FE05534"/>
    <w:rsid w:val="603D8A43"/>
    <w:rsid w:val="606652A2"/>
    <w:rsid w:val="608088EE"/>
    <w:rsid w:val="6098720A"/>
    <w:rsid w:val="60A3209D"/>
    <w:rsid w:val="60AF768B"/>
    <w:rsid w:val="60F99CA3"/>
    <w:rsid w:val="610B09D7"/>
    <w:rsid w:val="61153C09"/>
    <w:rsid w:val="6118D333"/>
    <w:rsid w:val="613708A6"/>
    <w:rsid w:val="614C7C6D"/>
    <w:rsid w:val="615BF671"/>
    <w:rsid w:val="617E7DE7"/>
    <w:rsid w:val="61CE1A7B"/>
    <w:rsid w:val="61D8D6B4"/>
    <w:rsid w:val="61DC7267"/>
    <w:rsid w:val="61ED26B8"/>
    <w:rsid w:val="62019971"/>
    <w:rsid w:val="621B55B9"/>
    <w:rsid w:val="6259BF8A"/>
    <w:rsid w:val="6279C013"/>
    <w:rsid w:val="628E121E"/>
    <w:rsid w:val="62951C17"/>
    <w:rsid w:val="62DB6078"/>
    <w:rsid w:val="630CF039"/>
    <w:rsid w:val="6319B981"/>
    <w:rsid w:val="633D1EE8"/>
    <w:rsid w:val="6352A1CF"/>
    <w:rsid w:val="63AC5713"/>
    <w:rsid w:val="63B05A8C"/>
    <w:rsid w:val="6404C1F4"/>
    <w:rsid w:val="64198E34"/>
    <w:rsid w:val="643E7CB8"/>
    <w:rsid w:val="64784635"/>
    <w:rsid w:val="647A2F9B"/>
    <w:rsid w:val="64B06F59"/>
    <w:rsid w:val="64D1C2DF"/>
    <w:rsid w:val="64F3B48F"/>
    <w:rsid w:val="65364F58"/>
    <w:rsid w:val="655D9CEB"/>
    <w:rsid w:val="6595A1AB"/>
    <w:rsid w:val="65D41AE3"/>
    <w:rsid w:val="65DBC106"/>
    <w:rsid w:val="65E306E9"/>
    <w:rsid w:val="661007F2"/>
    <w:rsid w:val="6671E2C4"/>
    <w:rsid w:val="668D6428"/>
    <w:rsid w:val="66A4D7C9"/>
    <w:rsid w:val="66B93264"/>
    <w:rsid w:val="66DCDFF5"/>
    <w:rsid w:val="66F8907B"/>
    <w:rsid w:val="6720D451"/>
    <w:rsid w:val="677B367B"/>
    <w:rsid w:val="67A1AED6"/>
    <w:rsid w:val="681B9EE7"/>
    <w:rsid w:val="681FF694"/>
    <w:rsid w:val="685CA552"/>
    <w:rsid w:val="686BF497"/>
    <w:rsid w:val="686CE87D"/>
    <w:rsid w:val="687CFECF"/>
    <w:rsid w:val="688B3CF5"/>
    <w:rsid w:val="68A854FC"/>
    <w:rsid w:val="68C311D0"/>
    <w:rsid w:val="68DFE005"/>
    <w:rsid w:val="690D0945"/>
    <w:rsid w:val="6931237D"/>
    <w:rsid w:val="693C71C3"/>
    <w:rsid w:val="69554082"/>
    <w:rsid w:val="695D75B2"/>
    <w:rsid w:val="69635A07"/>
    <w:rsid w:val="69806E7E"/>
    <w:rsid w:val="69B380C1"/>
    <w:rsid w:val="69B7AE59"/>
    <w:rsid w:val="6A2FD355"/>
    <w:rsid w:val="6A5B79B6"/>
    <w:rsid w:val="6A64E90E"/>
    <w:rsid w:val="6A7F9AAE"/>
    <w:rsid w:val="6A868495"/>
    <w:rsid w:val="6AA939C2"/>
    <w:rsid w:val="6AA9E8D0"/>
    <w:rsid w:val="6ABBDF81"/>
    <w:rsid w:val="6B131C63"/>
    <w:rsid w:val="6B876057"/>
    <w:rsid w:val="6B92C384"/>
    <w:rsid w:val="6B97E38C"/>
    <w:rsid w:val="6B9BB09A"/>
    <w:rsid w:val="6BA8A5E5"/>
    <w:rsid w:val="6BACB906"/>
    <w:rsid w:val="6BB8B368"/>
    <w:rsid w:val="6C2BF405"/>
    <w:rsid w:val="6C5B2BC6"/>
    <w:rsid w:val="6C91B83D"/>
    <w:rsid w:val="6CA7EA9A"/>
    <w:rsid w:val="6CC41691"/>
    <w:rsid w:val="6D111895"/>
    <w:rsid w:val="6D16BBD4"/>
    <w:rsid w:val="6D642832"/>
    <w:rsid w:val="6D78ED95"/>
    <w:rsid w:val="6D793F97"/>
    <w:rsid w:val="6D7EFE9B"/>
    <w:rsid w:val="6DB87428"/>
    <w:rsid w:val="6DC9E221"/>
    <w:rsid w:val="6DDA314F"/>
    <w:rsid w:val="6DF9E3CE"/>
    <w:rsid w:val="6E521A2E"/>
    <w:rsid w:val="6E9BBE9C"/>
    <w:rsid w:val="6EC4EF27"/>
    <w:rsid w:val="6EE91D10"/>
    <w:rsid w:val="6EEBAE1D"/>
    <w:rsid w:val="6EF22B79"/>
    <w:rsid w:val="6F4DEDBF"/>
    <w:rsid w:val="6FC3DF79"/>
    <w:rsid w:val="6FC5E10D"/>
    <w:rsid w:val="6FE1286E"/>
    <w:rsid w:val="6FE53FA1"/>
    <w:rsid w:val="7061C555"/>
    <w:rsid w:val="7089E7A7"/>
    <w:rsid w:val="709C3AF6"/>
    <w:rsid w:val="70C37F37"/>
    <w:rsid w:val="70D19F2D"/>
    <w:rsid w:val="7116EAA0"/>
    <w:rsid w:val="71AC3875"/>
    <w:rsid w:val="71DA3188"/>
    <w:rsid w:val="7205A921"/>
    <w:rsid w:val="72584AAE"/>
    <w:rsid w:val="72590159"/>
    <w:rsid w:val="72696BE3"/>
    <w:rsid w:val="72698B17"/>
    <w:rsid w:val="72BE4ED5"/>
    <w:rsid w:val="72C149BF"/>
    <w:rsid w:val="72DA25F6"/>
    <w:rsid w:val="73011128"/>
    <w:rsid w:val="73027E0B"/>
    <w:rsid w:val="734640C1"/>
    <w:rsid w:val="7375FB7D"/>
    <w:rsid w:val="73A9DF32"/>
    <w:rsid w:val="73B50C37"/>
    <w:rsid w:val="73B9B11E"/>
    <w:rsid w:val="73C807B0"/>
    <w:rsid w:val="73E252C1"/>
    <w:rsid w:val="73E87C73"/>
    <w:rsid w:val="73EF7721"/>
    <w:rsid w:val="74043635"/>
    <w:rsid w:val="741FA373"/>
    <w:rsid w:val="743C1206"/>
    <w:rsid w:val="7440083B"/>
    <w:rsid w:val="74AEA14C"/>
    <w:rsid w:val="75089B0F"/>
    <w:rsid w:val="7509345E"/>
    <w:rsid w:val="750F595E"/>
    <w:rsid w:val="75296B4B"/>
    <w:rsid w:val="7536B54F"/>
    <w:rsid w:val="75657A27"/>
    <w:rsid w:val="7576C386"/>
    <w:rsid w:val="758F5851"/>
    <w:rsid w:val="75BF32EA"/>
    <w:rsid w:val="75F768B5"/>
    <w:rsid w:val="76A20263"/>
    <w:rsid w:val="77144FE2"/>
    <w:rsid w:val="7739859C"/>
    <w:rsid w:val="774C2F0F"/>
    <w:rsid w:val="7766EE3D"/>
    <w:rsid w:val="776B05C2"/>
    <w:rsid w:val="776CD9EE"/>
    <w:rsid w:val="779D0822"/>
    <w:rsid w:val="77C69982"/>
    <w:rsid w:val="77E2F2D2"/>
    <w:rsid w:val="77F304EC"/>
    <w:rsid w:val="77F931A3"/>
    <w:rsid w:val="78067C9E"/>
    <w:rsid w:val="782AAFB3"/>
    <w:rsid w:val="78BD0F36"/>
    <w:rsid w:val="792B967D"/>
    <w:rsid w:val="79433F58"/>
    <w:rsid w:val="799DE918"/>
    <w:rsid w:val="79A3414B"/>
    <w:rsid w:val="79C960EE"/>
    <w:rsid w:val="79D8A1A7"/>
    <w:rsid w:val="7A14D73B"/>
    <w:rsid w:val="7A189DC7"/>
    <w:rsid w:val="7A1F693C"/>
    <w:rsid w:val="7A2A0DDA"/>
    <w:rsid w:val="7A665CA9"/>
    <w:rsid w:val="7A817BB6"/>
    <w:rsid w:val="7A8F97E9"/>
    <w:rsid w:val="7A92C911"/>
    <w:rsid w:val="7AAA8844"/>
    <w:rsid w:val="7AAF4321"/>
    <w:rsid w:val="7AC1A5CB"/>
    <w:rsid w:val="7AD7B74E"/>
    <w:rsid w:val="7B090A45"/>
    <w:rsid w:val="7B0D1DE0"/>
    <w:rsid w:val="7B28CD4B"/>
    <w:rsid w:val="7B5948A8"/>
    <w:rsid w:val="7BB4A0C9"/>
    <w:rsid w:val="7BCDFB15"/>
    <w:rsid w:val="7BDE06DC"/>
    <w:rsid w:val="7C8C84E3"/>
    <w:rsid w:val="7CC4B4EC"/>
    <w:rsid w:val="7CE63B37"/>
    <w:rsid w:val="7CF279AD"/>
    <w:rsid w:val="7D04C9B3"/>
    <w:rsid w:val="7D098623"/>
    <w:rsid w:val="7D58959D"/>
    <w:rsid w:val="7DA5DD9C"/>
    <w:rsid w:val="7DB81A5C"/>
    <w:rsid w:val="7DBB3916"/>
    <w:rsid w:val="7DCB8948"/>
    <w:rsid w:val="7DE173EB"/>
    <w:rsid w:val="7DE91DF2"/>
    <w:rsid w:val="7E07ED28"/>
    <w:rsid w:val="7E0D0505"/>
    <w:rsid w:val="7E211ECB"/>
    <w:rsid w:val="7E346395"/>
    <w:rsid w:val="7E463836"/>
    <w:rsid w:val="7E68735F"/>
    <w:rsid w:val="7E93BD5A"/>
    <w:rsid w:val="7E94C749"/>
    <w:rsid w:val="7EC25C6F"/>
    <w:rsid w:val="7ED74302"/>
    <w:rsid w:val="7F50082C"/>
    <w:rsid w:val="7F50369C"/>
    <w:rsid w:val="7F5E2840"/>
    <w:rsid w:val="7F78DF91"/>
    <w:rsid w:val="7F8AB46E"/>
    <w:rsid w:val="7F8FD634"/>
    <w:rsid w:val="7FA1445F"/>
    <w:rsid w:val="7FCA0480"/>
    <w:rsid w:val="7FDD40E4"/>
    <w:rsid w:val="7FF637C2"/>
    <w:rsid w:val="7FF7C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EBD2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link w:val="DefaultChar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3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qFormat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2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5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8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8"/>
      </w:numPr>
      <w:tabs>
        <w:tab w:val="left" w:pos="1418"/>
      </w:tabs>
      <w:spacing w:before="0" w:after="240" w:line="276" w:lineRule="auto"/>
      <w:ind w:left="1142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4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6"/>
      </w:numPr>
      <w:tabs>
        <w:tab w:val="left" w:pos="567"/>
      </w:tabs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7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9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0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table" w:customStyle="1" w:styleId="TableGrid4">
    <w:name w:val="Table Grid4"/>
    <w:basedOn w:val="TableNormal"/>
    <w:next w:val="TableGrid"/>
    <w:rsid w:val="00406301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73179E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 w:cs="Times New Roman"/>
      <w:bCs w:val="0"/>
      <w:i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73179E"/>
    <w:rPr>
      <w:rFonts w:ascii="Arial" w:eastAsia="Times New Roman" w:hAnsi="Arial"/>
      <w:i/>
      <w:sz w:val="24"/>
      <w:lang w:val="en-US" w:eastAsia="en-US"/>
    </w:rPr>
  </w:style>
  <w:style w:type="paragraph" w:customStyle="1" w:styleId="paragraph0">
    <w:name w:val="paragraph"/>
    <w:basedOn w:val="Normal"/>
    <w:rsid w:val="007A575F"/>
    <w:pPr>
      <w:spacing w:before="100" w:beforeAutospacing="1" w:after="100" w:afterAutospacing="1"/>
    </w:pPr>
    <w:rPr>
      <w:rFonts w:ascii="Times New Roman" w:eastAsia="Times New Roman" w:hAnsi="Times New Roman" w:cs="Times New Roman"/>
      <w:bCs w:val="0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7A575F"/>
  </w:style>
  <w:style w:type="character" w:customStyle="1" w:styleId="eop">
    <w:name w:val="eop"/>
    <w:basedOn w:val="DefaultParagraphFont"/>
    <w:rsid w:val="007A575F"/>
  </w:style>
  <w:style w:type="character" w:styleId="Mention">
    <w:name w:val="Mention"/>
    <w:basedOn w:val="DefaultParagraphFont"/>
    <w:uiPriority w:val="99"/>
    <w:unhideWhenUsed/>
    <w:rsid w:val="00D957CB"/>
    <w:rPr>
      <w:color w:val="2B579A"/>
      <w:shd w:val="clear" w:color="auto" w:fill="E1DFDD"/>
    </w:rPr>
  </w:style>
  <w:style w:type="character" w:customStyle="1" w:styleId="DefaultChar">
    <w:name w:val="Default Char"/>
    <w:basedOn w:val="DefaultParagraphFont"/>
    <w:link w:val="Default"/>
    <w:uiPriority w:val="1"/>
    <w:rsid w:val="633D1EE8"/>
    <w:rPr>
      <w:rFonts w:ascii="Arial" w:eastAsia="Times New Roman" w:hAnsi="Arial" w:cs="Arial"/>
      <w:color w:val="000000" w:themeColor="text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815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hte10043/documents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gid-hte10040/documents/register-of-interests-2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92A23046E2F4640821DDA196F147F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43BDE8-5FB3-4CEA-B73F-F8FB54EE0FAD}"/>
      </w:docPartPr>
      <w:docPartBody>
        <w:p w:rsidR="00BE05C9" w:rsidRDefault="00BE05C9">
          <w:pPr>
            <w:pStyle w:val="A92A23046E2F4640821DDA196F147F31"/>
          </w:pPr>
          <w:r w:rsidRPr="00BA4EAD">
            <w:rPr>
              <w:color w:val="0E2841" w:themeColor="text2"/>
            </w:rPr>
            <w:t>Choose a committee</w:t>
          </w:r>
        </w:p>
      </w:docPartBody>
    </w:docPart>
    <w:docPart>
      <w:docPartPr>
        <w:name w:val="50F3538B1C774CDDA341A8CAD8900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5F3641-C27F-4102-9316-3CB30FB1F6AB}"/>
      </w:docPartPr>
      <w:docPartBody>
        <w:p w:rsidR="00BE05C9" w:rsidRDefault="00BE05C9">
          <w:pPr>
            <w:pStyle w:val="50F3538B1C774CDDA341A8CAD89008A6"/>
          </w:pPr>
          <w:r w:rsidRPr="002B5720">
            <w:t>Choose an option</w:t>
          </w:r>
        </w:p>
      </w:docPartBody>
    </w:docPart>
    <w:docPart>
      <w:docPartPr>
        <w:name w:val="027CD175378648DA9EDD8F258DFB3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021FE-8D9F-4DAF-A986-D311B72A0614}"/>
      </w:docPartPr>
      <w:docPartBody>
        <w:p w:rsidR="00BE05C9" w:rsidRDefault="00BE05C9">
          <w:pPr>
            <w:pStyle w:val="027CD175378648DA9EDD8F258DFB336C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E80B9958A20049179C93A05920BC23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0F72D-C7E8-4D30-ADD2-B4CB369296DF}"/>
      </w:docPartPr>
      <w:docPartBody>
        <w:p w:rsidR="00BE05C9" w:rsidRDefault="00BE05C9">
          <w:pPr>
            <w:pStyle w:val="E80B9958A20049179C93A05920BC23B8"/>
          </w:pPr>
          <w:r w:rsidRPr="002B5720">
            <w:t>Click or tap here to enter text.</w:t>
          </w:r>
        </w:p>
      </w:docPartBody>
    </w:docPart>
    <w:docPart>
      <w:docPartPr>
        <w:name w:val="A9616B54F66D4BF990327F9943776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EF17F-60E4-4CA1-B8AB-AE32CEEA5944}"/>
      </w:docPartPr>
      <w:docPartBody>
        <w:p w:rsidR="00BE05C9" w:rsidRDefault="00BE05C9">
          <w:pPr>
            <w:pStyle w:val="A9616B54F66D4BF990327F9943776230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FD6A2F91A041FBB9EF005438B38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D6FDA-7112-411C-962D-256D54AEB112}"/>
      </w:docPartPr>
      <w:docPartBody>
        <w:p w:rsidR="00BE05C9" w:rsidRDefault="00BE05C9">
          <w:pPr>
            <w:pStyle w:val="28FD6A2F91A041FBB9EF005438B38242"/>
          </w:pPr>
          <w:r w:rsidRPr="00085585">
            <w:rPr>
              <w:rStyle w:val="PlaceholderText"/>
              <w:color w:val="0E2841" w:themeColor="text2"/>
            </w:rPr>
            <w:t>insert committee member names</w:t>
          </w:r>
        </w:p>
      </w:docPartBody>
    </w:docPart>
    <w:docPart>
      <w:docPartPr>
        <w:name w:val="863646CE5700461FAD5A964A789BA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B67466-7F65-4F24-B5BC-16A4BDC77586}"/>
      </w:docPartPr>
      <w:docPartBody>
        <w:p w:rsidR="00BE05C9" w:rsidRDefault="00BE05C9">
          <w:pPr>
            <w:pStyle w:val="863646CE5700461FAD5A964A789BA5D1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13DEBBC96FB341EE8C5869FDC919BF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DFD3D2-A32F-4162-A8C1-013565FB95AF}"/>
      </w:docPartPr>
      <w:docPartBody>
        <w:p w:rsidR="00BE05C9" w:rsidRDefault="00BE05C9">
          <w:pPr>
            <w:pStyle w:val="13DEBBC96FB341EE8C5869FDC919BF0F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4BBC7835D7284A78A071212A318361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3C17C2-D0DF-4BFF-AB0E-E190CCB76669}"/>
      </w:docPartPr>
      <w:docPartBody>
        <w:p w:rsidR="00BE05C9" w:rsidRDefault="00BE05C9">
          <w:pPr>
            <w:pStyle w:val="4BBC7835D7284A78A071212A318361AF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08F407400F624108AC16FA98D2413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84CB9-44A7-42B7-8F1F-557707246F65}"/>
      </w:docPartPr>
      <w:docPartBody>
        <w:p w:rsidR="00BE05C9" w:rsidRDefault="00BE05C9">
          <w:pPr>
            <w:pStyle w:val="08F407400F624108AC16FA98D24135C4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15F779808F564C7B84AE1B1895933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F6AC9F-43E6-463B-ADF1-8BD484449905}"/>
      </w:docPartPr>
      <w:docPartBody>
        <w:p w:rsidR="00BE05C9" w:rsidRDefault="00BE05C9">
          <w:pPr>
            <w:pStyle w:val="15F779808F564C7B84AE1B1895933095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  <w:docPart>
      <w:docPartPr>
        <w:name w:val="DA25AE41037542CD921C52FFE6187A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7A195F-E272-4B77-B2C1-F110392BAECB}"/>
      </w:docPartPr>
      <w:docPartBody>
        <w:p w:rsidR="00107A4F" w:rsidRDefault="00D1322D" w:rsidP="00D1322D">
          <w:pPr>
            <w:pStyle w:val="DA25AE41037542CD921C52FFE6187A83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FDE1004A05B34A80B8911B8653C4EB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C813D-C860-45AD-9487-68621808C169}"/>
      </w:docPartPr>
      <w:docPartBody>
        <w:p w:rsidR="00107A4F" w:rsidRDefault="00D1322D" w:rsidP="00D1322D">
          <w:pPr>
            <w:pStyle w:val="FDE1004A05B34A80B8911B8653C4EB3C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0B0E31615D7D40D5B58AB4A7B22EDE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396D32-68B0-4A5E-98F4-341FED7D394D}"/>
      </w:docPartPr>
      <w:docPartBody>
        <w:p w:rsidR="00DC7245" w:rsidRDefault="00DC7245" w:rsidP="00DC7245">
          <w:pPr>
            <w:pStyle w:val="0B0E31615D7D40D5B58AB4A7B22EDED2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D4572FEAA96E4F65AAFE3495CFA801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66B57-64B1-488F-8778-AC9DF50C2FCC}"/>
      </w:docPartPr>
      <w:docPartBody>
        <w:p w:rsidR="00F96502" w:rsidRDefault="00F96502" w:rsidP="00F96502">
          <w:pPr>
            <w:pStyle w:val="D4572FEAA96E4F65AAFE3495CFA801AE"/>
          </w:pPr>
          <w:r w:rsidRPr="00031524">
            <w:rPr>
              <w:rStyle w:val="PlaceholderText"/>
              <w:color w:val="0E2841" w:themeColor="text2"/>
            </w:rPr>
            <w:t>choose a committee</w:t>
          </w:r>
        </w:p>
      </w:docPartBody>
    </w:docPart>
    <w:docPart>
      <w:docPartPr>
        <w:name w:val="C98F1F4D3A29464DB327F025A6C39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7CE406-25E0-4986-8857-59C094BD59A9}"/>
      </w:docPartPr>
      <w:docPartBody>
        <w:p w:rsidR="00F96502" w:rsidRDefault="00F96502" w:rsidP="00F96502">
          <w:pPr>
            <w:pStyle w:val="C98F1F4D3A29464DB327F025A6C39514"/>
          </w:pPr>
          <w:r w:rsidRPr="00031524">
            <w:rPr>
              <w:rStyle w:val="PlaceholderText"/>
              <w:color w:val="0E2841" w:themeColor="text2"/>
            </w:rPr>
            <w:t>insert day and date</w:t>
          </w:r>
        </w:p>
      </w:docPartBody>
    </w:docPart>
    <w:docPart>
      <w:docPartPr>
        <w:name w:val="8399BD85E5EB492B801A0D7061F36C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DDAC5-216F-43C1-A3D4-B78CA05949C7}"/>
      </w:docPartPr>
      <w:docPartBody>
        <w:p w:rsidR="00F96502" w:rsidRDefault="00F96502" w:rsidP="00F96502">
          <w:pPr>
            <w:pStyle w:val="8399BD85E5EB492B801A0D7061F36C88"/>
          </w:pPr>
          <w:r w:rsidRPr="00031524">
            <w:rPr>
              <w:rStyle w:val="PlaceholderText"/>
              <w:color w:val="0E2841" w:themeColor="text2"/>
            </w:rPr>
            <w:t>insert ti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92196806">
    <w:abstractNumId w:val="1"/>
  </w:num>
  <w:num w:numId="2" w16cid:durableId="1833326546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05C9"/>
    <w:rsid w:val="00107A4F"/>
    <w:rsid w:val="00117BB4"/>
    <w:rsid w:val="001807F6"/>
    <w:rsid w:val="001A6497"/>
    <w:rsid w:val="002A1C2E"/>
    <w:rsid w:val="002E2D5C"/>
    <w:rsid w:val="00306FA0"/>
    <w:rsid w:val="00402796"/>
    <w:rsid w:val="00411FF4"/>
    <w:rsid w:val="00444BC6"/>
    <w:rsid w:val="00495CC2"/>
    <w:rsid w:val="004D36D1"/>
    <w:rsid w:val="00545D8E"/>
    <w:rsid w:val="00546A9E"/>
    <w:rsid w:val="00663BF1"/>
    <w:rsid w:val="00677D47"/>
    <w:rsid w:val="00716141"/>
    <w:rsid w:val="0078638C"/>
    <w:rsid w:val="007B2563"/>
    <w:rsid w:val="00863C40"/>
    <w:rsid w:val="00973114"/>
    <w:rsid w:val="009C4590"/>
    <w:rsid w:val="00A86B2A"/>
    <w:rsid w:val="00B0051E"/>
    <w:rsid w:val="00B506C4"/>
    <w:rsid w:val="00B9219B"/>
    <w:rsid w:val="00BD163C"/>
    <w:rsid w:val="00BE05C9"/>
    <w:rsid w:val="00C063EE"/>
    <w:rsid w:val="00CE37D3"/>
    <w:rsid w:val="00D07027"/>
    <w:rsid w:val="00D1322D"/>
    <w:rsid w:val="00D62D40"/>
    <w:rsid w:val="00DC7245"/>
    <w:rsid w:val="00F25B1F"/>
    <w:rsid w:val="00F56D1C"/>
    <w:rsid w:val="00F965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92A23046E2F4640821DDA196F147F31">
    <w:name w:val="A92A23046E2F4640821DDA196F147F31"/>
  </w:style>
  <w:style w:type="paragraph" w:customStyle="1" w:styleId="50F3538B1C774CDDA341A8CAD89008A6">
    <w:name w:val="50F3538B1C774CDDA341A8CAD89008A6"/>
  </w:style>
  <w:style w:type="character" w:styleId="PlaceholderText">
    <w:name w:val="Placeholder Text"/>
    <w:basedOn w:val="DefaultParagraphFont"/>
    <w:uiPriority w:val="99"/>
    <w:semiHidden/>
    <w:rsid w:val="00402796"/>
    <w:rPr>
      <w:color w:val="808080"/>
    </w:rPr>
  </w:style>
  <w:style w:type="paragraph" w:customStyle="1" w:styleId="027CD175378648DA9EDD8F258DFB336C">
    <w:name w:val="027CD175378648DA9EDD8F258DFB336C"/>
  </w:style>
  <w:style w:type="paragraph" w:customStyle="1" w:styleId="E80B9958A20049179C93A05920BC23B8">
    <w:name w:val="E80B9958A20049179C93A05920BC23B8"/>
  </w:style>
  <w:style w:type="paragraph" w:customStyle="1" w:styleId="A9616B54F66D4BF990327F9943776230">
    <w:name w:val="A9616B54F66D4BF990327F9943776230"/>
  </w:style>
  <w:style w:type="paragraph" w:customStyle="1" w:styleId="28FD6A2F91A041FBB9EF005438B38242">
    <w:name w:val="28FD6A2F91A041FBB9EF005438B38242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customStyle="1" w:styleId="863646CE5700461FAD5A964A789BA5D1">
    <w:name w:val="863646CE5700461FAD5A964A789BA5D1"/>
  </w:style>
  <w:style w:type="paragraph" w:customStyle="1" w:styleId="13DEBBC96FB341EE8C5869FDC919BF0F">
    <w:name w:val="13DEBBC96FB341EE8C5869FDC919BF0F"/>
  </w:style>
  <w:style w:type="paragraph" w:customStyle="1" w:styleId="4BBC7835D7284A78A071212A318361AF">
    <w:name w:val="4BBC7835D7284A78A071212A318361AF"/>
  </w:style>
  <w:style w:type="paragraph" w:customStyle="1" w:styleId="08F407400F624108AC16FA98D24135C4">
    <w:name w:val="08F407400F624108AC16FA98D24135C4"/>
  </w:style>
  <w:style w:type="paragraph" w:customStyle="1" w:styleId="15F779808F564C7B84AE1B1895933095">
    <w:name w:val="15F779808F564C7B84AE1B1895933095"/>
  </w:style>
  <w:style w:type="paragraph" w:customStyle="1" w:styleId="DA25AE41037542CD921C52FFE6187A83">
    <w:name w:val="DA25AE41037542CD921C52FFE6187A83"/>
    <w:rsid w:val="00D1322D"/>
  </w:style>
  <w:style w:type="paragraph" w:customStyle="1" w:styleId="FDE1004A05B34A80B8911B8653C4EB3C">
    <w:name w:val="FDE1004A05B34A80B8911B8653C4EB3C"/>
    <w:rsid w:val="00D1322D"/>
  </w:style>
  <w:style w:type="paragraph" w:styleId="ListParagraph">
    <w:name w:val="List Paragraph"/>
    <w:basedOn w:val="Normal"/>
    <w:uiPriority w:val="34"/>
    <w:qFormat/>
    <w:rsid w:val="00107A4F"/>
    <w:pPr>
      <w:ind w:left="720"/>
      <w:contextualSpacing/>
    </w:pPr>
  </w:style>
  <w:style w:type="paragraph" w:customStyle="1" w:styleId="0B0E31615D7D40D5B58AB4A7B22EDED2">
    <w:name w:val="0B0E31615D7D40D5B58AB4A7B22EDED2"/>
    <w:rsid w:val="00DC7245"/>
    <w:rPr>
      <w:kern w:val="2"/>
      <w14:ligatures w14:val="standardContextual"/>
    </w:rPr>
  </w:style>
  <w:style w:type="paragraph" w:customStyle="1" w:styleId="D4572FEAA96E4F65AAFE3495CFA801AE">
    <w:name w:val="D4572FEAA96E4F65AAFE3495CFA801AE"/>
    <w:rsid w:val="00F96502"/>
    <w:rPr>
      <w:kern w:val="2"/>
      <w14:ligatures w14:val="standardContextual"/>
    </w:rPr>
  </w:style>
  <w:style w:type="paragraph" w:customStyle="1" w:styleId="C98F1F4D3A29464DB327F025A6C39514">
    <w:name w:val="C98F1F4D3A29464DB327F025A6C39514"/>
    <w:rsid w:val="00F96502"/>
    <w:rPr>
      <w:kern w:val="2"/>
      <w14:ligatures w14:val="standardContextual"/>
    </w:rPr>
  </w:style>
  <w:style w:type="paragraph" w:customStyle="1" w:styleId="8399BD85E5EB492B801A0D7061F36C88">
    <w:name w:val="8399BD85E5EB492B801A0D7061F36C88"/>
    <w:rsid w:val="00F96502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20</Words>
  <Characters>7530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5-02-27T13:38:00Z</dcterms:created>
  <dcterms:modified xsi:type="dcterms:W3CDTF">2025-02-27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5-02-27T13:38:29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b82708dd-dbe8-48c5-9273-46e8d25190ff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</Properties>
</file>